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1058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277"/>
        <w:gridCol w:w="386"/>
        <w:gridCol w:w="39"/>
        <w:gridCol w:w="509"/>
        <w:gridCol w:w="415"/>
        <w:gridCol w:w="1108"/>
        <w:gridCol w:w="547"/>
        <w:gridCol w:w="256"/>
        <w:gridCol w:w="443"/>
        <w:gridCol w:w="555"/>
        <w:gridCol w:w="622"/>
        <w:gridCol w:w="194"/>
        <w:gridCol w:w="738"/>
        <w:gridCol w:w="283"/>
        <w:gridCol w:w="100"/>
        <w:gridCol w:w="751"/>
        <w:gridCol w:w="141"/>
        <w:gridCol w:w="57"/>
        <w:gridCol w:w="85"/>
        <w:gridCol w:w="709"/>
        <w:gridCol w:w="603"/>
        <w:gridCol w:w="1240"/>
      </w:tblGrid>
      <w:tr w:rsidR="00EF6A46" w:rsidRPr="00EF6A46" w:rsidTr="005A68FF">
        <w:trPr>
          <w:trHeight w:val="127"/>
        </w:trPr>
        <w:tc>
          <w:tcPr>
            <w:tcW w:w="11058" w:type="dxa"/>
            <w:gridSpan w:val="2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/>
            <w:vAlign w:val="center"/>
          </w:tcPr>
          <w:p w:rsidR="00220A73" w:rsidRPr="00EF6A46" w:rsidRDefault="00E50191" w:rsidP="00EF6A46">
            <w:pPr>
              <w:pStyle w:val="Bezodstpw"/>
              <w:jc w:val="center"/>
              <w:rPr>
                <w:b/>
                <w:sz w:val="22"/>
                <w:szCs w:val="22"/>
              </w:rPr>
            </w:pPr>
            <w:bookmarkStart w:id="0" w:name="_GoBack"/>
            <w:bookmarkEnd w:id="0"/>
            <w:r w:rsidRPr="00EF6A46">
              <w:rPr>
                <w:b/>
                <w:sz w:val="22"/>
                <w:szCs w:val="22"/>
              </w:rPr>
              <w:t>SYLABUS</w:t>
            </w:r>
          </w:p>
          <w:p w:rsidR="00220A73" w:rsidRPr="00EF6A46" w:rsidRDefault="00220A73" w:rsidP="00EF6A46">
            <w:pPr>
              <w:pStyle w:val="Bezodstpw"/>
              <w:jc w:val="center"/>
              <w:rPr>
                <w:b/>
                <w:sz w:val="22"/>
                <w:szCs w:val="22"/>
              </w:rPr>
            </w:pPr>
            <w:r w:rsidRPr="00EF6A46">
              <w:rPr>
                <w:b/>
                <w:sz w:val="22"/>
                <w:szCs w:val="22"/>
              </w:rPr>
              <w:t>Wydział Farmaceutyczny z Oddziałem Medycyny Laboratoryjnej</w:t>
            </w:r>
          </w:p>
          <w:p w:rsidR="006B3BB2" w:rsidRPr="00EF6A46" w:rsidRDefault="006B3BB2" w:rsidP="00EF6A46">
            <w:pPr>
              <w:pStyle w:val="Bezodstpw"/>
              <w:jc w:val="center"/>
              <w:rPr>
                <w:b/>
                <w:sz w:val="22"/>
                <w:szCs w:val="22"/>
              </w:rPr>
            </w:pPr>
            <w:r w:rsidRPr="00EF6A46">
              <w:rPr>
                <w:b/>
                <w:sz w:val="22"/>
                <w:szCs w:val="22"/>
              </w:rPr>
              <w:t>dotyczy cyklu kształcenia</w:t>
            </w:r>
            <w:r w:rsidR="00F1265F" w:rsidRPr="00EF6A46">
              <w:rPr>
                <w:b/>
                <w:sz w:val="22"/>
                <w:szCs w:val="22"/>
              </w:rPr>
              <w:t xml:space="preserve"> rozpoczynającego się w roku akad. </w:t>
            </w:r>
            <w:r w:rsidR="005130A0" w:rsidRPr="00EF6A46">
              <w:rPr>
                <w:b/>
                <w:sz w:val="22"/>
                <w:szCs w:val="22"/>
              </w:rPr>
              <w:t>2021</w:t>
            </w:r>
            <w:r w:rsidR="000915F6" w:rsidRPr="00EF6A46">
              <w:rPr>
                <w:b/>
                <w:sz w:val="22"/>
                <w:szCs w:val="22"/>
              </w:rPr>
              <w:t>/202</w:t>
            </w:r>
            <w:r w:rsidR="005130A0" w:rsidRPr="00EF6A46">
              <w:rPr>
                <w:b/>
                <w:sz w:val="22"/>
                <w:szCs w:val="22"/>
              </w:rPr>
              <w:t>2</w:t>
            </w:r>
          </w:p>
        </w:tc>
      </w:tr>
      <w:tr w:rsidR="00EF6A46" w:rsidRPr="00EF6A46" w:rsidTr="005A68FF">
        <w:tc>
          <w:tcPr>
            <w:tcW w:w="262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/>
            <w:vAlign w:val="center"/>
          </w:tcPr>
          <w:p w:rsidR="001D7CAC" w:rsidRPr="00EF6A46" w:rsidRDefault="001D7CAC" w:rsidP="00EF6A46">
            <w:pPr>
              <w:pStyle w:val="Bezodstpw"/>
              <w:ind w:right="33"/>
              <w:rPr>
                <w:b/>
                <w:i/>
                <w:sz w:val="22"/>
                <w:szCs w:val="22"/>
              </w:rPr>
            </w:pPr>
            <w:r w:rsidRPr="00EF6A46">
              <w:rPr>
                <w:b/>
                <w:i/>
                <w:sz w:val="22"/>
                <w:szCs w:val="22"/>
              </w:rPr>
              <w:t>Nazwa kierunku studiów</w:t>
            </w:r>
          </w:p>
        </w:tc>
        <w:tc>
          <w:tcPr>
            <w:tcW w:w="8432" w:type="dxa"/>
            <w:gridSpan w:val="1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D7CAC" w:rsidRPr="00EF6A46" w:rsidRDefault="002A0B80" w:rsidP="00EF6A46">
            <w:pPr>
              <w:ind w:right="-31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Kosmetologia</w:t>
            </w:r>
          </w:p>
        </w:tc>
      </w:tr>
      <w:tr w:rsidR="00EF6A46" w:rsidRPr="00EF6A46" w:rsidTr="005A68FF">
        <w:tc>
          <w:tcPr>
            <w:tcW w:w="2626" w:type="dxa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E7E6E6"/>
            <w:vAlign w:val="center"/>
          </w:tcPr>
          <w:p w:rsidR="00220A73" w:rsidRPr="00EF6A46" w:rsidRDefault="00363CB0" w:rsidP="00EF6A46">
            <w:pPr>
              <w:pStyle w:val="Bezodstpw"/>
              <w:ind w:right="33"/>
              <w:rPr>
                <w:b/>
                <w:i/>
                <w:sz w:val="22"/>
                <w:szCs w:val="22"/>
              </w:rPr>
            </w:pPr>
            <w:r w:rsidRPr="00EF6A46">
              <w:rPr>
                <w:b/>
                <w:i/>
                <w:sz w:val="22"/>
                <w:szCs w:val="22"/>
              </w:rPr>
              <w:t>Nazwa przedmiotu/modułu</w:t>
            </w:r>
          </w:p>
        </w:tc>
        <w:tc>
          <w:tcPr>
            <w:tcW w:w="8432" w:type="dxa"/>
            <w:gridSpan w:val="1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41C20" w:rsidRPr="00EF6A46" w:rsidRDefault="00241C20" w:rsidP="00EF6A46">
            <w:pPr>
              <w:ind w:right="-31"/>
              <w:rPr>
                <w:b/>
                <w:sz w:val="22"/>
                <w:szCs w:val="22"/>
              </w:rPr>
            </w:pPr>
            <w:r w:rsidRPr="00EF6A46">
              <w:rPr>
                <w:b/>
                <w:sz w:val="22"/>
                <w:szCs w:val="22"/>
              </w:rPr>
              <w:t xml:space="preserve">Język angielski </w:t>
            </w:r>
          </w:p>
          <w:p w:rsidR="00936C7E" w:rsidRPr="00EF6A46" w:rsidRDefault="00241C20" w:rsidP="00EF6A46">
            <w:pPr>
              <w:ind w:right="-31"/>
              <w:jc w:val="both"/>
              <w:rPr>
                <w:b/>
                <w:sz w:val="22"/>
                <w:szCs w:val="22"/>
              </w:rPr>
            </w:pPr>
            <w:r w:rsidRPr="00EF6A46">
              <w:rPr>
                <w:b/>
                <w:sz w:val="22"/>
                <w:szCs w:val="22"/>
              </w:rPr>
              <w:t xml:space="preserve">MODUŁ B – </w:t>
            </w:r>
            <w:r w:rsidR="0099711D" w:rsidRPr="00EF6A46">
              <w:rPr>
                <w:b/>
                <w:sz w:val="22"/>
                <w:szCs w:val="22"/>
              </w:rPr>
              <w:t xml:space="preserve">Język angielski </w:t>
            </w:r>
            <w:r w:rsidR="00106934" w:rsidRPr="00EF6A46">
              <w:rPr>
                <w:b/>
                <w:sz w:val="22"/>
                <w:szCs w:val="22"/>
              </w:rPr>
              <w:t>zawodowy z elementami komunikacji w gabinecie kosmetycznym</w:t>
            </w:r>
          </w:p>
        </w:tc>
      </w:tr>
      <w:tr w:rsidR="00EF6A46" w:rsidRPr="00EF6A46" w:rsidTr="005A68FF">
        <w:trPr>
          <w:trHeight w:val="255"/>
        </w:trPr>
        <w:tc>
          <w:tcPr>
            <w:tcW w:w="2626" w:type="dxa"/>
            <w:gridSpan w:val="5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  <w:shd w:val="clear" w:color="auto" w:fill="E7E6E6"/>
            <w:vAlign w:val="center"/>
          </w:tcPr>
          <w:p w:rsidR="006048D8" w:rsidRPr="00EF6A46" w:rsidRDefault="006048D8" w:rsidP="00EF6A46">
            <w:pPr>
              <w:pStyle w:val="Bezodstpw"/>
              <w:ind w:right="33"/>
              <w:rPr>
                <w:b/>
                <w:i/>
                <w:sz w:val="22"/>
                <w:szCs w:val="22"/>
              </w:rPr>
            </w:pPr>
            <w:r w:rsidRPr="00EF6A46">
              <w:rPr>
                <w:b/>
                <w:i/>
                <w:sz w:val="22"/>
                <w:szCs w:val="22"/>
              </w:rPr>
              <w:t>1. Jednostka realizująca</w:t>
            </w:r>
          </w:p>
        </w:tc>
        <w:tc>
          <w:tcPr>
            <w:tcW w:w="8432" w:type="dxa"/>
            <w:gridSpan w:val="17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6048D8" w:rsidRPr="00EF6A46" w:rsidRDefault="002A0B80" w:rsidP="00EF6A46">
            <w:pPr>
              <w:ind w:right="-31"/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Studium Języków Obcych</w:t>
            </w:r>
          </w:p>
        </w:tc>
      </w:tr>
      <w:tr w:rsidR="00EF6A46" w:rsidRPr="00EF6A46" w:rsidTr="005A68FF">
        <w:trPr>
          <w:trHeight w:val="240"/>
        </w:trPr>
        <w:tc>
          <w:tcPr>
            <w:tcW w:w="2626" w:type="dxa"/>
            <w:gridSpan w:val="5"/>
            <w:tcBorders>
              <w:left w:val="single" w:sz="6" w:space="0" w:color="auto"/>
              <w:right w:val="single" w:sz="6" w:space="0" w:color="auto"/>
            </w:tcBorders>
            <w:shd w:val="clear" w:color="auto" w:fill="E7E6E6"/>
            <w:vAlign w:val="center"/>
          </w:tcPr>
          <w:p w:rsidR="006048D8" w:rsidRPr="00EF6A46" w:rsidRDefault="00F1265F" w:rsidP="00EF6A46">
            <w:pPr>
              <w:pStyle w:val="Bezodstpw"/>
              <w:ind w:right="33"/>
              <w:rPr>
                <w:b/>
                <w:i/>
                <w:sz w:val="22"/>
                <w:szCs w:val="22"/>
              </w:rPr>
            </w:pPr>
            <w:r w:rsidRPr="00EF6A46">
              <w:rPr>
                <w:b/>
                <w:i/>
                <w:sz w:val="22"/>
                <w:szCs w:val="22"/>
              </w:rPr>
              <w:t>2. e-mail jednostki</w:t>
            </w:r>
          </w:p>
        </w:tc>
        <w:tc>
          <w:tcPr>
            <w:tcW w:w="8432" w:type="dxa"/>
            <w:gridSpan w:val="17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6048D8" w:rsidRPr="00EF6A46" w:rsidRDefault="002A0B80" w:rsidP="00EF6A46">
            <w:pPr>
              <w:ind w:right="-31"/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sjosekr@umb.edu.pl</w:t>
            </w:r>
          </w:p>
        </w:tc>
      </w:tr>
      <w:tr w:rsidR="00EF6A46" w:rsidRPr="00EF6A46" w:rsidTr="005A68FF">
        <w:trPr>
          <w:trHeight w:val="255"/>
        </w:trPr>
        <w:tc>
          <w:tcPr>
            <w:tcW w:w="2626" w:type="dxa"/>
            <w:gridSpan w:val="5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/>
            <w:vAlign w:val="center"/>
          </w:tcPr>
          <w:p w:rsidR="006048D8" w:rsidRPr="00EF6A46" w:rsidRDefault="00F1265F" w:rsidP="00EF6A46">
            <w:pPr>
              <w:pStyle w:val="Bezodstpw"/>
              <w:ind w:right="33"/>
              <w:rPr>
                <w:b/>
                <w:i/>
                <w:sz w:val="22"/>
                <w:szCs w:val="22"/>
              </w:rPr>
            </w:pPr>
            <w:r w:rsidRPr="00EF6A46">
              <w:rPr>
                <w:b/>
                <w:i/>
                <w:sz w:val="22"/>
                <w:szCs w:val="22"/>
              </w:rPr>
              <w:t>3. Wydział</w:t>
            </w:r>
          </w:p>
        </w:tc>
        <w:tc>
          <w:tcPr>
            <w:tcW w:w="8432" w:type="dxa"/>
            <w:gridSpan w:val="17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048D8" w:rsidRPr="00EF6A46" w:rsidRDefault="002A0B80" w:rsidP="00EF6A46">
            <w:pPr>
              <w:ind w:right="-31"/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Wydział Lekarski</w:t>
            </w:r>
            <w:r w:rsidR="0099711D" w:rsidRPr="00EF6A46">
              <w:rPr>
                <w:sz w:val="22"/>
                <w:szCs w:val="22"/>
              </w:rPr>
              <w:t xml:space="preserve"> z Oddziałem Stomatologii i Oddziałem</w:t>
            </w:r>
            <w:r w:rsidRPr="00EF6A46">
              <w:rPr>
                <w:sz w:val="22"/>
                <w:szCs w:val="22"/>
              </w:rPr>
              <w:t xml:space="preserve"> Nauczania w Języku Angielskim</w:t>
            </w:r>
          </w:p>
        </w:tc>
      </w:tr>
      <w:tr w:rsidR="00EF6A46" w:rsidRPr="00EF6A46" w:rsidTr="005A68FF">
        <w:tc>
          <w:tcPr>
            <w:tcW w:w="262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/>
            <w:vAlign w:val="center"/>
          </w:tcPr>
          <w:p w:rsidR="002C58E2" w:rsidRPr="00EF6A46" w:rsidRDefault="002C58E2" w:rsidP="00EF6A46">
            <w:pPr>
              <w:pStyle w:val="Bezodstpw"/>
              <w:ind w:right="33"/>
              <w:rPr>
                <w:b/>
                <w:i/>
                <w:sz w:val="22"/>
                <w:szCs w:val="22"/>
              </w:rPr>
            </w:pPr>
            <w:r w:rsidRPr="00EF6A46">
              <w:rPr>
                <w:b/>
                <w:i/>
                <w:sz w:val="22"/>
                <w:szCs w:val="22"/>
              </w:rPr>
              <w:t>Profil kształcenia</w:t>
            </w:r>
          </w:p>
        </w:tc>
        <w:tc>
          <w:tcPr>
            <w:tcW w:w="8432" w:type="dxa"/>
            <w:gridSpan w:val="1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2C58E2" w:rsidRPr="00EF6A46" w:rsidRDefault="00C51D1A" w:rsidP="00EF6A46">
            <w:pPr>
              <w:ind w:right="-31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pict>
                <v:rect id="Rectangle 12" o:spid="_x0000_s1026" style="position:absolute;margin-left:113.65pt;margin-top:3.4pt;width:8.4pt;height:7.1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"/>
              </w:pict>
            </w:r>
            <w:r>
              <w:rPr>
                <w:noProof/>
                <w:sz w:val="22"/>
                <w:szCs w:val="22"/>
              </w:rPr>
              <w:pict>
                <v:rect id="Rectangle 11" o:spid="_x0000_s1053" style="position:absolute;margin-left:2pt;margin-top:3.45pt;width:8.4pt;height:7.15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" fillcolor="black [3213]"/>
              </w:pict>
            </w:r>
            <w:r w:rsidR="002C58E2" w:rsidRPr="00EF6A46">
              <w:rPr>
                <w:sz w:val="22"/>
                <w:szCs w:val="22"/>
              </w:rPr>
              <w:t xml:space="preserve">     praktyczny     </w:t>
            </w:r>
            <w:r w:rsidR="00C10F54" w:rsidRPr="00EF6A46">
              <w:rPr>
                <w:sz w:val="22"/>
                <w:szCs w:val="22"/>
              </w:rPr>
              <w:t xml:space="preserve">   </w:t>
            </w:r>
            <w:r w:rsidR="002C58E2" w:rsidRPr="00EF6A46">
              <w:rPr>
                <w:sz w:val="22"/>
                <w:szCs w:val="22"/>
              </w:rPr>
              <w:t xml:space="preserve">       </w:t>
            </w:r>
            <w:r w:rsidR="00DD288C" w:rsidRPr="00EF6A46">
              <w:rPr>
                <w:sz w:val="22"/>
                <w:szCs w:val="22"/>
              </w:rPr>
              <w:t xml:space="preserve"> </w:t>
            </w:r>
            <w:r w:rsidR="002C58E2" w:rsidRPr="00EF6A46">
              <w:rPr>
                <w:sz w:val="22"/>
                <w:szCs w:val="22"/>
              </w:rPr>
              <w:t xml:space="preserve"> </w:t>
            </w:r>
            <w:r w:rsidR="00C10F54" w:rsidRPr="00EF6A46">
              <w:rPr>
                <w:sz w:val="22"/>
                <w:szCs w:val="22"/>
              </w:rPr>
              <w:t xml:space="preserve">       ogólnoakademicki </w:t>
            </w:r>
            <w:r w:rsidR="00FF56E0" w:rsidRPr="00EF6A46">
              <w:rPr>
                <w:sz w:val="22"/>
                <w:szCs w:val="22"/>
              </w:rPr>
              <w:t xml:space="preserve"> </w:t>
            </w:r>
            <w:r w:rsidR="00C10F54" w:rsidRPr="00EF6A46">
              <w:rPr>
                <w:sz w:val="22"/>
                <w:szCs w:val="22"/>
              </w:rPr>
              <w:t xml:space="preserve">   </w:t>
            </w:r>
            <w:r w:rsidR="00774202" w:rsidRPr="00EF6A46">
              <w:rPr>
                <w:sz w:val="22"/>
                <w:szCs w:val="22"/>
              </w:rPr>
              <w:t xml:space="preserve">    </w:t>
            </w:r>
            <w:r w:rsidR="00C10F54" w:rsidRPr="00EF6A46">
              <w:rPr>
                <w:sz w:val="22"/>
                <w:szCs w:val="22"/>
              </w:rPr>
              <w:t xml:space="preserve"> </w:t>
            </w:r>
            <w:r w:rsidR="002C58E2" w:rsidRPr="00EF6A46">
              <w:rPr>
                <w:sz w:val="22"/>
                <w:szCs w:val="22"/>
              </w:rPr>
              <w:t xml:space="preserve"> </w:t>
            </w:r>
          </w:p>
        </w:tc>
      </w:tr>
      <w:tr w:rsidR="00EF6A46" w:rsidRPr="00EF6A46" w:rsidTr="005A68FF">
        <w:tc>
          <w:tcPr>
            <w:tcW w:w="262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/>
            <w:vAlign w:val="center"/>
          </w:tcPr>
          <w:p w:rsidR="009C74D4" w:rsidRPr="00EF6A46" w:rsidRDefault="00D46A8B" w:rsidP="00EF6A46">
            <w:pPr>
              <w:pStyle w:val="Bezodstpw"/>
              <w:ind w:right="33"/>
              <w:rPr>
                <w:b/>
                <w:i/>
                <w:sz w:val="22"/>
                <w:szCs w:val="22"/>
              </w:rPr>
            </w:pPr>
            <w:r w:rsidRPr="00EF6A46">
              <w:rPr>
                <w:b/>
                <w:i/>
                <w:sz w:val="22"/>
                <w:szCs w:val="22"/>
              </w:rPr>
              <w:t xml:space="preserve">Forma kształcenia </w:t>
            </w:r>
          </w:p>
        </w:tc>
        <w:tc>
          <w:tcPr>
            <w:tcW w:w="8432" w:type="dxa"/>
            <w:gridSpan w:val="1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C74D4" w:rsidRPr="00EF6A46" w:rsidRDefault="00C51D1A" w:rsidP="00EF6A46">
            <w:pPr>
              <w:ind w:right="-31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pict>
                <v:rect id="Rectangle 25" o:spid="_x0000_s1052" style="position:absolute;margin-left:239.55pt;margin-top:1.85pt;width:8.4pt;height:7.1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"/>
              </w:pict>
            </w:r>
            <w:r>
              <w:rPr>
                <w:noProof/>
                <w:sz w:val="22"/>
                <w:szCs w:val="22"/>
              </w:rPr>
              <w:pict>
                <v:rect id="Rectangle 24" o:spid="_x0000_s1051" style="position:absolute;margin-left:128.65pt;margin-top:2pt;width:8.4pt;height:7.1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" fillcolor="black [3213]"/>
              </w:pict>
            </w:r>
            <w:r>
              <w:rPr>
                <w:noProof/>
                <w:sz w:val="22"/>
                <w:szCs w:val="22"/>
              </w:rPr>
              <w:pict>
                <v:rect id="Rectangle 23" o:spid="_x0000_s1050" style="position:absolute;margin-left:1.85pt;margin-top:2.75pt;width:8.4pt;height:7.1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"/>
              </w:pict>
            </w:r>
            <w:r w:rsidR="009C74D4" w:rsidRPr="00EF6A46">
              <w:rPr>
                <w:sz w:val="22"/>
                <w:szCs w:val="22"/>
              </w:rPr>
              <w:t xml:space="preserve">     </w:t>
            </w:r>
            <w:r w:rsidR="00B60EF4" w:rsidRPr="00EF6A46">
              <w:rPr>
                <w:sz w:val="22"/>
                <w:szCs w:val="22"/>
              </w:rPr>
              <w:t>jednolite magisterskie</w:t>
            </w:r>
            <w:r w:rsidR="00DD288C" w:rsidRPr="00EF6A46">
              <w:rPr>
                <w:sz w:val="22"/>
                <w:szCs w:val="22"/>
              </w:rPr>
              <w:t xml:space="preserve">      </w:t>
            </w:r>
            <w:r w:rsidR="00B60EF4" w:rsidRPr="00EF6A46">
              <w:rPr>
                <w:sz w:val="22"/>
                <w:szCs w:val="22"/>
              </w:rPr>
              <w:t xml:space="preserve">     pierwszego stopnia</w:t>
            </w:r>
            <w:r w:rsidR="00DD288C" w:rsidRPr="00EF6A46">
              <w:rPr>
                <w:sz w:val="22"/>
                <w:szCs w:val="22"/>
              </w:rPr>
              <w:t xml:space="preserve">  </w:t>
            </w:r>
            <w:r w:rsidR="00B60EF4" w:rsidRPr="00EF6A46">
              <w:rPr>
                <w:sz w:val="22"/>
                <w:szCs w:val="22"/>
              </w:rPr>
              <w:t xml:space="preserve"> </w:t>
            </w:r>
            <w:r w:rsidR="00DD288C" w:rsidRPr="00EF6A46">
              <w:rPr>
                <w:sz w:val="22"/>
                <w:szCs w:val="22"/>
              </w:rPr>
              <w:t xml:space="preserve"> </w:t>
            </w:r>
            <w:r w:rsidR="00B60EF4" w:rsidRPr="00EF6A46">
              <w:rPr>
                <w:sz w:val="22"/>
                <w:szCs w:val="22"/>
              </w:rPr>
              <w:t xml:space="preserve">    </w:t>
            </w:r>
            <w:r w:rsidR="00FF56E0" w:rsidRPr="00EF6A46">
              <w:rPr>
                <w:sz w:val="22"/>
                <w:szCs w:val="22"/>
              </w:rPr>
              <w:t xml:space="preserve"> </w:t>
            </w:r>
            <w:r w:rsidR="00B60EF4" w:rsidRPr="00EF6A46">
              <w:rPr>
                <w:sz w:val="22"/>
                <w:szCs w:val="22"/>
              </w:rPr>
              <w:t xml:space="preserve">drugiego stopnia      </w:t>
            </w:r>
            <w:r w:rsidR="00FF56E0" w:rsidRPr="00EF6A46">
              <w:rPr>
                <w:sz w:val="22"/>
                <w:szCs w:val="22"/>
              </w:rPr>
              <w:t xml:space="preserve"> </w:t>
            </w:r>
          </w:p>
        </w:tc>
      </w:tr>
      <w:tr w:rsidR="00EF6A46" w:rsidRPr="00EF6A46" w:rsidTr="005A68FF">
        <w:tc>
          <w:tcPr>
            <w:tcW w:w="262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/>
            <w:vAlign w:val="center"/>
          </w:tcPr>
          <w:p w:rsidR="009C74D4" w:rsidRPr="00EF6A46" w:rsidRDefault="000268D9" w:rsidP="00EF6A46">
            <w:pPr>
              <w:pStyle w:val="Bezodstpw"/>
              <w:ind w:right="33"/>
              <w:rPr>
                <w:b/>
                <w:i/>
                <w:sz w:val="22"/>
                <w:szCs w:val="22"/>
              </w:rPr>
            </w:pPr>
            <w:r w:rsidRPr="00EF6A46">
              <w:rPr>
                <w:b/>
                <w:i/>
                <w:sz w:val="22"/>
                <w:szCs w:val="22"/>
              </w:rPr>
              <w:t>Forma studiów</w:t>
            </w:r>
          </w:p>
        </w:tc>
        <w:tc>
          <w:tcPr>
            <w:tcW w:w="8432" w:type="dxa"/>
            <w:gridSpan w:val="1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C74D4" w:rsidRPr="00EF6A46" w:rsidRDefault="00C51D1A" w:rsidP="00EF6A46">
            <w:pPr>
              <w:ind w:right="-31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pict>
                <v:rect id="Rectangle 21" o:spid="_x0000_s1049" style="position:absolute;margin-left:113.75pt;margin-top:3.1pt;width:8.4pt;height:7.1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" fillcolor="black [3213]"/>
              </w:pict>
            </w:r>
            <w:r>
              <w:rPr>
                <w:noProof/>
                <w:sz w:val="22"/>
                <w:szCs w:val="22"/>
              </w:rPr>
              <w:pict>
                <v:rect id="Rectangle 20" o:spid="_x0000_s1048" style="position:absolute;margin-left:2pt;margin-top:3.45pt;width:8.4pt;height:7.1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" fillcolor="black [3213]"/>
              </w:pict>
            </w:r>
            <w:r w:rsidR="009C74D4" w:rsidRPr="00EF6A46">
              <w:rPr>
                <w:sz w:val="22"/>
                <w:szCs w:val="22"/>
              </w:rPr>
              <w:t xml:space="preserve">     </w:t>
            </w:r>
            <w:r w:rsidR="000268D9" w:rsidRPr="00EF6A46">
              <w:rPr>
                <w:sz w:val="22"/>
                <w:szCs w:val="22"/>
              </w:rPr>
              <w:t>stacjonarne</w:t>
            </w:r>
            <w:r w:rsidR="009C74D4" w:rsidRPr="00EF6A46">
              <w:rPr>
                <w:sz w:val="22"/>
                <w:szCs w:val="22"/>
              </w:rPr>
              <w:t xml:space="preserve">      </w:t>
            </w:r>
            <w:r w:rsidR="00DD288C" w:rsidRPr="00EF6A46">
              <w:rPr>
                <w:sz w:val="22"/>
                <w:szCs w:val="22"/>
              </w:rPr>
              <w:t xml:space="preserve"> </w:t>
            </w:r>
            <w:r w:rsidR="000268D9" w:rsidRPr="00EF6A46">
              <w:rPr>
                <w:sz w:val="22"/>
                <w:szCs w:val="22"/>
              </w:rPr>
              <w:t xml:space="preserve">                niestacjonarne</w:t>
            </w:r>
          </w:p>
        </w:tc>
      </w:tr>
      <w:tr w:rsidR="00EF6A46" w:rsidRPr="00EF6A46" w:rsidTr="005A68FF">
        <w:tc>
          <w:tcPr>
            <w:tcW w:w="262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/>
            <w:vAlign w:val="center"/>
          </w:tcPr>
          <w:p w:rsidR="009C74D4" w:rsidRPr="00EF6A46" w:rsidRDefault="00C10F54" w:rsidP="00EF6A46">
            <w:pPr>
              <w:pStyle w:val="Bezodstpw"/>
              <w:ind w:right="-108"/>
              <w:rPr>
                <w:b/>
                <w:i/>
                <w:sz w:val="22"/>
                <w:szCs w:val="22"/>
              </w:rPr>
            </w:pPr>
            <w:r w:rsidRPr="00EF6A46">
              <w:rPr>
                <w:b/>
                <w:i/>
                <w:sz w:val="22"/>
                <w:szCs w:val="22"/>
              </w:rPr>
              <w:t>Język przedmiotu/modułu</w:t>
            </w:r>
          </w:p>
        </w:tc>
        <w:tc>
          <w:tcPr>
            <w:tcW w:w="8432" w:type="dxa"/>
            <w:gridSpan w:val="1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C74D4" w:rsidRPr="00EF6A46" w:rsidRDefault="00C51D1A" w:rsidP="00EF6A46">
            <w:pPr>
              <w:ind w:right="-31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pict>
                <v:rect id="Rectangle 28" o:spid="_x0000_s1047" style="position:absolute;margin-left:113.7pt;margin-top:2.95pt;width:8.4pt;height:7.1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" fillcolor="black [3213]"/>
              </w:pict>
            </w:r>
            <w:r>
              <w:rPr>
                <w:noProof/>
                <w:sz w:val="22"/>
                <w:szCs w:val="22"/>
              </w:rPr>
              <w:pict>
                <v:rect id="Rectangle 27" o:spid="_x0000_s1046" style="position:absolute;margin-left:1.4pt;margin-top:3.3pt;width:8.4pt;height:7.1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" fillcolor="black [3213]"/>
              </w:pict>
            </w:r>
            <w:r w:rsidR="00C10F54" w:rsidRPr="00EF6A46">
              <w:rPr>
                <w:sz w:val="22"/>
                <w:szCs w:val="22"/>
              </w:rPr>
              <w:t xml:space="preserve">     polski                  </w:t>
            </w:r>
            <w:r w:rsidR="00DD288C" w:rsidRPr="00EF6A46">
              <w:rPr>
                <w:sz w:val="22"/>
                <w:szCs w:val="22"/>
              </w:rPr>
              <w:t xml:space="preserve"> </w:t>
            </w:r>
            <w:r w:rsidR="00C10F54" w:rsidRPr="00EF6A46">
              <w:rPr>
                <w:sz w:val="22"/>
                <w:szCs w:val="22"/>
              </w:rPr>
              <w:t xml:space="preserve">           </w:t>
            </w:r>
            <w:r w:rsidR="00FF56E0" w:rsidRPr="00EF6A46">
              <w:rPr>
                <w:sz w:val="22"/>
                <w:szCs w:val="22"/>
              </w:rPr>
              <w:t xml:space="preserve">  </w:t>
            </w:r>
            <w:r w:rsidR="00C10F54" w:rsidRPr="00EF6A46">
              <w:rPr>
                <w:sz w:val="22"/>
                <w:szCs w:val="22"/>
              </w:rPr>
              <w:t>angielski</w:t>
            </w:r>
          </w:p>
        </w:tc>
      </w:tr>
      <w:tr w:rsidR="00EF6A46" w:rsidRPr="00EF6A46" w:rsidTr="005A68FF">
        <w:tc>
          <w:tcPr>
            <w:tcW w:w="262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/>
            <w:vAlign w:val="center"/>
          </w:tcPr>
          <w:p w:rsidR="00C10F54" w:rsidRPr="00EF6A46" w:rsidRDefault="00C10F54" w:rsidP="00EF6A46">
            <w:pPr>
              <w:pStyle w:val="Bezodstpw"/>
              <w:ind w:right="33"/>
              <w:rPr>
                <w:b/>
                <w:i/>
                <w:sz w:val="22"/>
                <w:szCs w:val="22"/>
              </w:rPr>
            </w:pPr>
            <w:r w:rsidRPr="00EF6A46">
              <w:rPr>
                <w:b/>
                <w:i/>
                <w:sz w:val="22"/>
                <w:szCs w:val="22"/>
              </w:rPr>
              <w:t>Typ przedmiotu/modułu</w:t>
            </w:r>
          </w:p>
        </w:tc>
        <w:tc>
          <w:tcPr>
            <w:tcW w:w="8432" w:type="dxa"/>
            <w:gridSpan w:val="1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10F54" w:rsidRPr="00EF6A46" w:rsidRDefault="00C51D1A" w:rsidP="00EF6A46">
            <w:pPr>
              <w:ind w:right="-31"/>
              <w:rPr>
                <w:noProof/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pict>
                <v:rect id="Rectangle 37" o:spid="_x0000_s1045" style="position:absolute;margin-left:113.7pt;margin-top:3.2pt;width:8.4pt;height:7.1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"/>
              </w:pict>
            </w:r>
            <w:r>
              <w:rPr>
                <w:noProof/>
                <w:sz w:val="22"/>
                <w:szCs w:val="22"/>
              </w:rPr>
              <w:pict>
                <v:rect id="Rectangle 36" o:spid="_x0000_s1044" style="position:absolute;margin-left:1.45pt;margin-top:3.65pt;width:8.4pt;height:7.1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" fillcolor="black [3213]"/>
              </w:pict>
            </w:r>
            <w:r w:rsidR="00C10F54" w:rsidRPr="00EF6A46">
              <w:rPr>
                <w:sz w:val="22"/>
                <w:szCs w:val="22"/>
              </w:rPr>
              <w:t xml:space="preserve">     </w:t>
            </w:r>
            <w:r w:rsidR="00FF56E0" w:rsidRPr="00EF6A46">
              <w:rPr>
                <w:sz w:val="22"/>
                <w:szCs w:val="22"/>
              </w:rPr>
              <w:t>obowiązkowy</w:t>
            </w:r>
            <w:r w:rsidR="00C10F54" w:rsidRPr="00EF6A46">
              <w:rPr>
                <w:sz w:val="22"/>
                <w:szCs w:val="22"/>
              </w:rPr>
              <w:t xml:space="preserve">        </w:t>
            </w:r>
            <w:r w:rsidR="00DD288C" w:rsidRPr="00EF6A46">
              <w:rPr>
                <w:sz w:val="22"/>
                <w:szCs w:val="22"/>
              </w:rPr>
              <w:t xml:space="preserve"> </w:t>
            </w:r>
            <w:r w:rsidR="00C10F54" w:rsidRPr="00EF6A46">
              <w:rPr>
                <w:sz w:val="22"/>
                <w:szCs w:val="22"/>
              </w:rPr>
              <w:t xml:space="preserve">          </w:t>
            </w:r>
            <w:r w:rsidR="00FF56E0" w:rsidRPr="00EF6A46">
              <w:rPr>
                <w:sz w:val="22"/>
                <w:szCs w:val="22"/>
              </w:rPr>
              <w:t>fakultatywny</w:t>
            </w:r>
          </w:p>
        </w:tc>
      </w:tr>
      <w:tr w:rsidR="00EF6A46" w:rsidRPr="00EF6A46" w:rsidTr="005A68FF">
        <w:tc>
          <w:tcPr>
            <w:tcW w:w="262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/>
            <w:vAlign w:val="center"/>
          </w:tcPr>
          <w:p w:rsidR="00347C46" w:rsidRPr="00EF6A46" w:rsidRDefault="00347C46" w:rsidP="00EF6A46">
            <w:pPr>
              <w:pStyle w:val="Bezodstpw"/>
              <w:ind w:right="33"/>
              <w:rPr>
                <w:b/>
                <w:i/>
                <w:sz w:val="22"/>
                <w:szCs w:val="22"/>
              </w:rPr>
            </w:pPr>
            <w:r w:rsidRPr="00EF6A46">
              <w:rPr>
                <w:b/>
                <w:i/>
                <w:sz w:val="22"/>
                <w:szCs w:val="22"/>
              </w:rPr>
              <w:t>Rok studiów</w:t>
            </w:r>
          </w:p>
        </w:tc>
        <w:tc>
          <w:tcPr>
            <w:tcW w:w="2909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048D8" w:rsidRPr="00EF6A46" w:rsidRDefault="00C51D1A" w:rsidP="00EF6A46">
            <w:pPr>
              <w:ind w:right="-31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pict>
                <v:rect id="Rectangle 52" o:spid="_x0000_s1043" style="position:absolute;margin-left:110.2pt;margin-top:2.4pt;width:8.4pt;height:7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"/>
              </w:pict>
            </w:r>
            <w:r>
              <w:rPr>
                <w:noProof/>
                <w:sz w:val="22"/>
                <w:szCs w:val="22"/>
              </w:rPr>
              <w:pict>
                <v:rect id="Rectangle 50" o:spid="_x0000_s1042" style="position:absolute;margin-left:49.75pt;margin-top:2.4pt;width:8.4pt;height:7.1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"/>
              </w:pict>
            </w:r>
            <w:r>
              <w:rPr>
                <w:noProof/>
                <w:sz w:val="22"/>
                <w:szCs w:val="22"/>
              </w:rPr>
              <w:pict>
                <v:rect id="Rectangle 51" o:spid="_x0000_s1041" style="position:absolute;margin-left:80.65pt;margin-top:1.85pt;width:8.4pt;height:7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"/>
              </w:pict>
            </w:r>
            <w:r>
              <w:rPr>
                <w:noProof/>
                <w:sz w:val="22"/>
                <w:szCs w:val="22"/>
              </w:rPr>
              <w:pict>
                <v:rect id="Rectangle 49" o:spid="_x0000_s1040" style="position:absolute;margin-left:24.4pt;margin-top:2.25pt;width:8.4pt;height:7.7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" fillcolor="black [3213]"/>
              </w:pict>
            </w:r>
            <w:r>
              <w:rPr>
                <w:noProof/>
                <w:sz w:val="22"/>
                <w:szCs w:val="22"/>
              </w:rPr>
              <w:pict>
                <v:rect id="Rectangle 48" o:spid="_x0000_s1039" style="position:absolute;margin-left:.85pt;margin-top:2.95pt;width:8.4pt;height:7.1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" fillcolor="black [3213]"/>
              </w:pict>
            </w:r>
            <w:r w:rsidR="007A640C" w:rsidRPr="00EF6A46">
              <w:rPr>
                <w:sz w:val="22"/>
                <w:szCs w:val="22"/>
              </w:rPr>
              <w:t xml:space="preserve">    </w:t>
            </w:r>
            <w:r w:rsidR="00241C20" w:rsidRPr="00EF6A46">
              <w:rPr>
                <w:sz w:val="22"/>
                <w:szCs w:val="22"/>
              </w:rPr>
              <w:t xml:space="preserve"> </w:t>
            </w:r>
            <w:r w:rsidR="00347C46" w:rsidRPr="00EF6A46">
              <w:rPr>
                <w:sz w:val="22"/>
                <w:szCs w:val="22"/>
              </w:rPr>
              <w:t>I       II       III       IV       V</w:t>
            </w:r>
          </w:p>
          <w:p w:rsidR="00347C46" w:rsidRPr="00EF6A46" w:rsidRDefault="00C51D1A" w:rsidP="00EF6A46">
            <w:pPr>
              <w:ind w:right="-31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pict>
                <v:rect id="Rectangle 66" o:spid="_x0000_s1038" style="position:absolute;margin-left:2.5pt;margin-top:4.1pt;width:8.4pt;height:7.1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"/>
              </w:pict>
            </w:r>
            <w:r w:rsidR="006048D8" w:rsidRPr="00EF6A46">
              <w:rPr>
                <w:sz w:val="22"/>
                <w:szCs w:val="22"/>
              </w:rPr>
              <w:t xml:space="preserve">     </w:t>
            </w:r>
            <w:r w:rsidR="0069749F" w:rsidRPr="00EF6A46">
              <w:rPr>
                <w:sz w:val="22"/>
                <w:szCs w:val="22"/>
              </w:rPr>
              <w:t xml:space="preserve">VI </w:t>
            </w:r>
            <w:r w:rsidR="006048D8" w:rsidRPr="00EF6A46">
              <w:rPr>
                <w:sz w:val="22"/>
                <w:szCs w:val="22"/>
              </w:rPr>
              <w:t xml:space="preserve">                           </w:t>
            </w:r>
          </w:p>
        </w:tc>
        <w:tc>
          <w:tcPr>
            <w:tcW w:w="1937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/>
            <w:vAlign w:val="center"/>
          </w:tcPr>
          <w:p w:rsidR="00347C46" w:rsidRPr="00EF6A46" w:rsidRDefault="00347C46" w:rsidP="00EF6A46">
            <w:pPr>
              <w:ind w:right="-107"/>
              <w:rPr>
                <w:b/>
                <w:bCs/>
                <w:i/>
                <w:iCs/>
                <w:sz w:val="22"/>
                <w:szCs w:val="22"/>
              </w:rPr>
            </w:pPr>
            <w:r w:rsidRPr="00EF6A46">
              <w:rPr>
                <w:b/>
                <w:bCs/>
                <w:i/>
                <w:iCs/>
                <w:sz w:val="22"/>
                <w:szCs w:val="22"/>
              </w:rPr>
              <w:t>Semestr studiów</w:t>
            </w:r>
          </w:p>
        </w:tc>
        <w:tc>
          <w:tcPr>
            <w:tcW w:w="3586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47C46" w:rsidRPr="00EF6A46" w:rsidRDefault="00C51D1A" w:rsidP="00EF6A46">
            <w:pPr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pict>
                <v:rect id="Rectangle 62" o:spid="_x0000_s1037" style="position:absolute;margin-left:114pt;margin-top:3.15pt;width:8.4pt;height:6.6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"/>
              </w:pict>
            </w:r>
            <w:r>
              <w:rPr>
                <w:noProof/>
                <w:sz w:val="22"/>
                <w:szCs w:val="22"/>
              </w:rPr>
              <w:pict>
                <v:rect id="Rectangle 61" o:spid="_x0000_s1036" style="position:absolute;margin-left:82.95pt;margin-top:3.15pt;width:8.4pt;height:7.1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" fillcolor="black [3213]"/>
              </w:pict>
            </w:r>
            <w:r>
              <w:rPr>
                <w:noProof/>
                <w:sz w:val="22"/>
                <w:szCs w:val="22"/>
              </w:rPr>
              <w:pict>
                <v:rect id="Rectangle 59" o:spid="_x0000_s1035" style="position:absolute;margin-left:52.75pt;margin-top:3.15pt;width:8.4pt;height:7.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" fillcolor="black [3213]"/>
              </w:pict>
            </w:r>
            <w:r>
              <w:rPr>
                <w:noProof/>
                <w:sz w:val="22"/>
                <w:szCs w:val="22"/>
              </w:rPr>
              <w:pict>
                <v:rect id="Rectangle 57" o:spid="_x0000_s1034" style="position:absolute;margin-left:24.55pt;margin-top:3.7pt;width:8.4pt;height:7.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" fillcolor="black [3213]"/>
              </w:pict>
            </w:r>
            <w:r>
              <w:rPr>
                <w:noProof/>
                <w:sz w:val="22"/>
                <w:szCs w:val="22"/>
              </w:rPr>
              <w:pict>
                <v:rect id="Rectangle 55" o:spid="_x0000_s1033" style="position:absolute;margin-left:-1.95pt;margin-top:4.25pt;width:8.4pt;height:7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" fillcolor="black [3213]"/>
              </w:pict>
            </w:r>
            <w:r w:rsidR="00347C46" w:rsidRPr="00EF6A46">
              <w:rPr>
                <w:sz w:val="22"/>
                <w:szCs w:val="22"/>
              </w:rPr>
              <w:t xml:space="preserve">   </w:t>
            </w:r>
            <w:r w:rsidR="00B65558" w:rsidRPr="00EF6A46">
              <w:rPr>
                <w:sz w:val="22"/>
                <w:szCs w:val="22"/>
              </w:rPr>
              <w:t xml:space="preserve"> </w:t>
            </w:r>
            <w:r w:rsidR="00241C20" w:rsidRPr="00EF6A46">
              <w:rPr>
                <w:sz w:val="22"/>
                <w:szCs w:val="22"/>
              </w:rPr>
              <w:t xml:space="preserve"> </w:t>
            </w:r>
            <w:r w:rsidR="00347C46" w:rsidRPr="00EF6A46">
              <w:rPr>
                <w:sz w:val="22"/>
                <w:szCs w:val="22"/>
              </w:rPr>
              <w:t xml:space="preserve">I        II       </w:t>
            </w:r>
            <w:r w:rsidR="00B65558" w:rsidRPr="00EF6A46">
              <w:rPr>
                <w:sz w:val="22"/>
                <w:szCs w:val="22"/>
              </w:rPr>
              <w:t xml:space="preserve">III       IV </w:t>
            </w:r>
            <w:r w:rsidR="00347C46" w:rsidRPr="00EF6A46">
              <w:rPr>
                <w:sz w:val="22"/>
                <w:szCs w:val="22"/>
              </w:rPr>
              <w:t xml:space="preserve">      V</w:t>
            </w:r>
          </w:p>
          <w:p w:rsidR="00347C46" w:rsidRPr="00EF6A46" w:rsidRDefault="00C51D1A" w:rsidP="00EF6A46">
            <w:pPr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pict>
                <v:rect id="Rectangle 68" o:spid="_x0000_s1032" style="position:absolute;margin-left:135.15pt;margin-top:1.9pt;width:8.4pt;height:7.1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"/>
              </w:pict>
            </w:r>
            <w:r>
              <w:rPr>
                <w:noProof/>
                <w:sz w:val="22"/>
                <w:szCs w:val="22"/>
              </w:rPr>
              <w:pict>
                <v:rect id="Rectangle 63" o:spid="_x0000_s1031" style="position:absolute;margin-left:114.15pt;margin-top:2.3pt;width:8.4pt;height:7.1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"/>
              </w:pict>
            </w:r>
            <w:r>
              <w:rPr>
                <w:noProof/>
                <w:sz w:val="22"/>
                <w:szCs w:val="22"/>
              </w:rPr>
              <w:pict>
                <v:rect id="Rectangle 64" o:spid="_x0000_s1030" style="position:absolute;margin-left:86.7pt;margin-top:2.3pt;width:8.4pt;height:7.1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"/>
              </w:pict>
            </w:r>
            <w:r>
              <w:rPr>
                <w:noProof/>
                <w:sz w:val="22"/>
                <w:szCs w:val="22"/>
              </w:rPr>
              <w:pict>
                <v:rect id="Rectangle 60" o:spid="_x0000_s1029" style="position:absolute;margin-left:55pt;margin-top:2.85pt;width:8.4pt;height:7.1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"/>
              </w:pict>
            </w:r>
            <w:r>
              <w:rPr>
                <w:noProof/>
                <w:sz w:val="22"/>
                <w:szCs w:val="22"/>
              </w:rPr>
              <w:pict>
                <v:rect id="Rectangle 58" o:spid="_x0000_s1028" style="position:absolute;margin-left:24.7pt;margin-top:3.95pt;width:8.4pt;height:7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"/>
              </w:pict>
            </w:r>
            <w:r>
              <w:rPr>
                <w:noProof/>
                <w:sz w:val="22"/>
                <w:szCs w:val="22"/>
              </w:rPr>
              <w:pict>
                <v:rect id="Rectangle 56" o:spid="_x0000_s1027" style="position:absolute;margin-left:-2.1pt;margin-top:4.5pt;width:8.4pt;height:7.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"/>
              </w:pict>
            </w:r>
            <w:r w:rsidR="00347C46" w:rsidRPr="00EF6A46">
              <w:rPr>
                <w:sz w:val="22"/>
                <w:szCs w:val="22"/>
              </w:rPr>
              <w:t xml:space="preserve">   VI     </w:t>
            </w:r>
            <w:r w:rsidR="00B65558" w:rsidRPr="00EF6A46">
              <w:rPr>
                <w:sz w:val="22"/>
                <w:szCs w:val="22"/>
              </w:rPr>
              <w:t xml:space="preserve"> </w:t>
            </w:r>
            <w:r w:rsidR="00347C46" w:rsidRPr="00EF6A46">
              <w:rPr>
                <w:sz w:val="22"/>
                <w:szCs w:val="22"/>
              </w:rPr>
              <w:t xml:space="preserve">VII    </w:t>
            </w:r>
            <w:r w:rsidR="00B65558" w:rsidRPr="00EF6A46">
              <w:rPr>
                <w:sz w:val="22"/>
                <w:szCs w:val="22"/>
              </w:rPr>
              <w:t xml:space="preserve"> </w:t>
            </w:r>
            <w:r w:rsidR="00347C46" w:rsidRPr="00EF6A46">
              <w:rPr>
                <w:sz w:val="22"/>
                <w:szCs w:val="22"/>
              </w:rPr>
              <w:t>VIII     IX      X</w:t>
            </w:r>
            <w:r w:rsidR="006048D8" w:rsidRPr="00EF6A46">
              <w:rPr>
                <w:sz w:val="22"/>
                <w:szCs w:val="22"/>
              </w:rPr>
              <w:t xml:space="preserve">    XI </w:t>
            </w:r>
          </w:p>
        </w:tc>
      </w:tr>
      <w:tr w:rsidR="00EF6A46" w:rsidRPr="00EF6A46" w:rsidTr="005A68FF">
        <w:trPr>
          <w:trHeight w:val="386"/>
        </w:trPr>
        <w:tc>
          <w:tcPr>
            <w:tcW w:w="2626" w:type="dxa"/>
            <w:gridSpan w:val="5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/>
            <w:vAlign w:val="center"/>
          </w:tcPr>
          <w:p w:rsidR="00241C20" w:rsidRPr="00EF6A46" w:rsidRDefault="00241C20" w:rsidP="00EF6A46">
            <w:pPr>
              <w:pStyle w:val="Bezodstpw"/>
              <w:ind w:right="33"/>
              <w:rPr>
                <w:b/>
                <w:i/>
                <w:sz w:val="22"/>
                <w:szCs w:val="22"/>
              </w:rPr>
            </w:pPr>
            <w:r w:rsidRPr="00EF6A46">
              <w:rPr>
                <w:b/>
                <w:i/>
                <w:sz w:val="22"/>
                <w:szCs w:val="22"/>
              </w:rPr>
              <w:t xml:space="preserve">Liczba godzin w ramach poszczególnych </w:t>
            </w:r>
          </w:p>
          <w:p w:rsidR="00241C20" w:rsidRPr="00EF6A46" w:rsidRDefault="00241C20" w:rsidP="00EF6A46">
            <w:pPr>
              <w:pStyle w:val="Bezodstpw"/>
              <w:ind w:right="33"/>
              <w:rPr>
                <w:b/>
                <w:i/>
                <w:sz w:val="22"/>
                <w:szCs w:val="22"/>
              </w:rPr>
            </w:pPr>
            <w:r w:rsidRPr="00EF6A46">
              <w:rPr>
                <w:b/>
                <w:i/>
                <w:sz w:val="22"/>
                <w:szCs w:val="22"/>
              </w:rPr>
              <w:t>form zajęć</w:t>
            </w:r>
          </w:p>
        </w:tc>
        <w:tc>
          <w:tcPr>
            <w:tcW w:w="1108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241C20" w:rsidRPr="00EF6A46" w:rsidRDefault="00241C20" w:rsidP="00EF6A46">
            <w:pPr>
              <w:ind w:right="-19"/>
              <w:jc w:val="center"/>
              <w:rPr>
                <w:sz w:val="22"/>
                <w:szCs w:val="22"/>
              </w:rPr>
            </w:pPr>
            <w:r w:rsidRPr="00EF6A46">
              <w:rPr>
                <w:bCs/>
                <w:sz w:val="22"/>
                <w:szCs w:val="22"/>
              </w:rPr>
              <w:t>W</w:t>
            </w:r>
            <w:r w:rsidRPr="00EF6A46">
              <w:rPr>
                <w:sz w:val="22"/>
                <w:szCs w:val="22"/>
              </w:rPr>
              <w:t>ykłady:</w:t>
            </w:r>
          </w:p>
          <w:p w:rsidR="00241C20" w:rsidRPr="00EF6A46" w:rsidRDefault="00FE2B95" w:rsidP="00EF6A46">
            <w:pPr>
              <w:ind w:right="-19"/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-</w:t>
            </w:r>
          </w:p>
        </w:tc>
        <w:tc>
          <w:tcPr>
            <w:tcW w:w="1246" w:type="dxa"/>
            <w:gridSpan w:val="3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241C20" w:rsidRPr="00EF6A46" w:rsidRDefault="00241C20" w:rsidP="00EF6A46">
            <w:pPr>
              <w:ind w:right="-31"/>
              <w:jc w:val="center"/>
              <w:rPr>
                <w:sz w:val="22"/>
                <w:szCs w:val="22"/>
              </w:rPr>
            </w:pPr>
            <w:r w:rsidRPr="00EF6A46">
              <w:rPr>
                <w:bCs/>
                <w:sz w:val="22"/>
                <w:szCs w:val="22"/>
              </w:rPr>
              <w:t>S</w:t>
            </w:r>
            <w:r w:rsidRPr="00EF6A46">
              <w:rPr>
                <w:sz w:val="22"/>
                <w:szCs w:val="22"/>
              </w:rPr>
              <w:t>eminaria:</w:t>
            </w:r>
          </w:p>
          <w:p w:rsidR="00241C20" w:rsidRPr="00EF6A46" w:rsidRDefault="00FE2B95" w:rsidP="00EF6A46">
            <w:pPr>
              <w:ind w:right="-31"/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-</w:t>
            </w:r>
          </w:p>
        </w:tc>
        <w:tc>
          <w:tcPr>
            <w:tcW w:w="1177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241C20" w:rsidRPr="00EF6A46" w:rsidRDefault="00241C20" w:rsidP="00EF6A46">
            <w:pPr>
              <w:ind w:right="-19"/>
              <w:jc w:val="center"/>
              <w:rPr>
                <w:bCs/>
                <w:sz w:val="22"/>
                <w:szCs w:val="22"/>
              </w:rPr>
            </w:pPr>
            <w:r w:rsidRPr="00EF6A46">
              <w:rPr>
                <w:bCs/>
                <w:sz w:val="22"/>
                <w:szCs w:val="22"/>
              </w:rPr>
              <w:t>Ćwiczenia</w:t>
            </w:r>
          </w:p>
          <w:p w:rsidR="00241C20" w:rsidRPr="00EF6A46" w:rsidRDefault="00241C20" w:rsidP="00EF6A46">
            <w:pPr>
              <w:ind w:right="-19"/>
              <w:jc w:val="center"/>
              <w:rPr>
                <w:bCs/>
                <w:sz w:val="22"/>
                <w:szCs w:val="22"/>
              </w:rPr>
            </w:pPr>
            <w:r w:rsidRPr="00EF6A46">
              <w:rPr>
                <w:bCs/>
                <w:sz w:val="22"/>
                <w:szCs w:val="22"/>
              </w:rPr>
              <w:t>105</w:t>
            </w:r>
          </w:p>
          <w:p w:rsidR="00241C20" w:rsidRPr="00EF6A46" w:rsidRDefault="00241C20" w:rsidP="00EF6A46">
            <w:pPr>
              <w:ind w:right="-19"/>
              <w:jc w:val="center"/>
              <w:rPr>
                <w:bCs/>
                <w:sz w:val="22"/>
                <w:szCs w:val="22"/>
              </w:rPr>
            </w:pPr>
            <w:r w:rsidRPr="00EF6A46">
              <w:rPr>
                <w:bCs/>
                <w:sz w:val="22"/>
                <w:szCs w:val="22"/>
              </w:rPr>
              <w:t>(60+45)</w:t>
            </w:r>
          </w:p>
        </w:tc>
        <w:tc>
          <w:tcPr>
            <w:tcW w:w="1315" w:type="dxa"/>
            <w:gridSpan w:val="4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241C20" w:rsidRPr="00EF6A46" w:rsidRDefault="00241C20" w:rsidP="00EF6A46">
            <w:pPr>
              <w:ind w:right="-19"/>
              <w:jc w:val="center"/>
              <w:rPr>
                <w:bCs/>
                <w:sz w:val="22"/>
                <w:szCs w:val="22"/>
              </w:rPr>
            </w:pPr>
            <w:r w:rsidRPr="00EF6A46">
              <w:rPr>
                <w:bCs/>
                <w:sz w:val="22"/>
                <w:szCs w:val="22"/>
              </w:rPr>
              <w:t>Konsultacje:</w:t>
            </w:r>
          </w:p>
          <w:p w:rsidR="00241C20" w:rsidRPr="00EF6A46" w:rsidRDefault="00241C20" w:rsidP="00EF6A46">
            <w:pPr>
              <w:ind w:right="-19"/>
              <w:jc w:val="center"/>
              <w:rPr>
                <w:bCs/>
                <w:sz w:val="22"/>
                <w:szCs w:val="22"/>
              </w:rPr>
            </w:pPr>
            <w:r w:rsidRPr="00EF6A46">
              <w:rPr>
                <w:bCs/>
                <w:sz w:val="22"/>
                <w:szCs w:val="22"/>
              </w:rPr>
              <w:t>5</w:t>
            </w:r>
          </w:p>
        </w:tc>
        <w:tc>
          <w:tcPr>
            <w:tcW w:w="2346" w:type="dxa"/>
            <w:gridSpan w:val="6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/>
            <w:vAlign w:val="center"/>
          </w:tcPr>
          <w:p w:rsidR="00241C20" w:rsidRPr="00EF6A46" w:rsidRDefault="00241C20" w:rsidP="00EF6A46">
            <w:pPr>
              <w:ind w:right="-108"/>
              <w:rPr>
                <w:b/>
                <w:bCs/>
                <w:i/>
                <w:sz w:val="22"/>
                <w:szCs w:val="22"/>
              </w:rPr>
            </w:pPr>
            <w:r w:rsidRPr="00EF6A46">
              <w:rPr>
                <w:b/>
                <w:bCs/>
                <w:i/>
                <w:sz w:val="22"/>
                <w:szCs w:val="22"/>
              </w:rPr>
              <w:t>Sumaryczna liczba godzin kontaktowych</w:t>
            </w:r>
          </w:p>
        </w:tc>
        <w:tc>
          <w:tcPr>
            <w:tcW w:w="124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241C20" w:rsidRPr="00EF6A46" w:rsidRDefault="00241C20" w:rsidP="00EF6A46">
            <w:pPr>
              <w:ind w:right="-31"/>
              <w:jc w:val="center"/>
              <w:rPr>
                <w:bCs/>
                <w:sz w:val="22"/>
                <w:szCs w:val="22"/>
              </w:rPr>
            </w:pPr>
            <w:r w:rsidRPr="00EF6A46">
              <w:rPr>
                <w:bCs/>
                <w:sz w:val="22"/>
                <w:szCs w:val="22"/>
              </w:rPr>
              <w:t>110</w:t>
            </w:r>
          </w:p>
        </w:tc>
      </w:tr>
      <w:tr w:rsidR="00EF6A46" w:rsidRPr="00EF6A46" w:rsidTr="005A68FF">
        <w:trPr>
          <w:trHeight w:val="65"/>
        </w:trPr>
        <w:tc>
          <w:tcPr>
            <w:tcW w:w="2626" w:type="dxa"/>
            <w:gridSpan w:val="5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/>
            <w:vAlign w:val="center"/>
          </w:tcPr>
          <w:p w:rsidR="00241C20" w:rsidRPr="00EF6A46" w:rsidRDefault="00241C20" w:rsidP="00EF6A46">
            <w:pPr>
              <w:pStyle w:val="Bezodstpw"/>
              <w:ind w:right="33"/>
              <w:rPr>
                <w:b/>
                <w:i/>
                <w:sz w:val="22"/>
                <w:szCs w:val="22"/>
              </w:rPr>
            </w:pPr>
          </w:p>
        </w:tc>
        <w:tc>
          <w:tcPr>
            <w:tcW w:w="1108" w:type="dxa"/>
            <w:vMerge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241C20" w:rsidRPr="00EF6A46" w:rsidRDefault="00241C20" w:rsidP="00EF6A46">
            <w:pPr>
              <w:ind w:right="-19"/>
              <w:rPr>
                <w:bCs/>
                <w:sz w:val="22"/>
                <w:szCs w:val="22"/>
              </w:rPr>
            </w:pPr>
          </w:p>
        </w:tc>
        <w:tc>
          <w:tcPr>
            <w:tcW w:w="1246" w:type="dxa"/>
            <w:gridSpan w:val="3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:rsidR="00241C20" w:rsidRPr="00EF6A46" w:rsidRDefault="00241C20" w:rsidP="00EF6A46">
            <w:pPr>
              <w:ind w:right="-31"/>
              <w:rPr>
                <w:bCs/>
                <w:sz w:val="22"/>
                <w:szCs w:val="22"/>
              </w:rPr>
            </w:pPr>
          </w:p>
        </w:tc>
        <w:tc>
          <w:tcPr>
            <w:tcW w:w="1177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:rsidR="00241C20" w:rsidRPr="00EF6A46" w:rsidRDefault="00241C20" w:rsidP="00EF6A46">
            <w:pPr>
              <w:ind w:right="-19"/>
              <w:rPr>
                <w:bCs/>
                <w:sz w:val="22"/>
                <w:szCs w:val="22"/>
              </w:rPr>
            </w:pPr>
          </w:p>
        </w:tc>
        <w:tc>
          <w:tcPr>
            <w:tcW w:w="1315" w:type="dxa"/>
            <w:gridSpan w:val="4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:rsidR="00241C20" w:rsidRPr="00EF6A46" w:rsidRDefault="00241C20" w:rsidP="00EF6A46">
            <w:pPr>
              <w:ind w:right="-19"/>
              <w:rPr>
                <w:bCs/>
                <w:sz w:val="22"/>
                <w:szCs w:val="22"/>
              </w:rPr>
            </w:pPr>
          </w:p>
        </w:tc>
        <w:tc>
          <w:tcPr>
            <w:tcW w:w="2346" w:type="dxa"/>
            <w:gridSpan w:val="6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/>
            <w:vAlign w:val="center"/>
          </w:tcPr>
          <w:p w:rsidR="00241C20" w:rsidRPr="00EF6A46" w:rsidRDefault="00241C20" w:rsidP="00EF6A46">
            <w:pPr>
              <w:ind w:right="-108"/>
              <w:rPr>
                <w:b/>
                <w:bCs/>
                <w:i/>
                <w:sz w:val="22"/>
                <w:szCs w:val="22"/>
              </w:rPr>
            </w:pPr>
            <w:r w:rsidRPr="00EF6A46">
              <w:rPr>
                <w:b/>
                <w:bCs/>
                <w:i/>
                <w:sz w:val="22"/>
                <w:szCs w:val="22"/>
              </w:rPr>
              <w:t>Liczba punktów ECTS</w:t>
            </w:r>
          </w:p>
        </w:tc>
        <w:tc>
          <w:tcPr>
            <w:tcW w:w="1240" w:type="dxa"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:rsidR="00241C20" w:rsidRPr="00EF6A46" w:rsidRDefault="00241C20" w:rsidP="00EF6A46">
            <w:pPr>
              <w:ind w:right="-31"/>
              <w:jc w:val="center"/>
              <w:rPr>
                <w:bCs/>
                <w:sz w:val="22"/>
                <w:szCs w:val="22"/>
              </w:rPr>
            </w:pPr>
            <w:r w:rsidRPr="00EF6A46">
              <w:rPr>
                <w:bCs/>
                <w:sz w:val="22"/>
                <w:szCs w:val="22"/>
              </w:rPr>
              <w:t>9</w:t>
            </w:r>
          </w:p>
        </w:tc>
      </w:tr>
      <w:tr w:rsidR="00EF6A46" w:rsidRPr="00EF6A46" w:rsidTr="005A68FF">
        <w:trPr>
          <w:trHeight w:val="65"/>
        </w:trPr>
        <w:tc>
          <w:tcPr>
            <w:tcW w:w="2626" w:type="dxa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E7E6E6"/>
            <w:vAlign w:val="center"/>
          </w:tcPr>
          <w:p w:rsidR="00E30B09" w:rsidRPr="00EF6A46" w:rsidRDefault="00E30B09" w:rsidP="00EF6A46">
            <w:pPr>
              <w:pStyle w:val="Bezodstpw"/>
              <w:ind w:right="33"/>
              <w:rPr>
                <w:b/>
                <w:i/>
                <w:sz w:val="22"/>
                <w:szCs w:val="22"/>
              </w:rPr>
            </w:pPr>
            <w:r w:rsidRPr="00EF6A46">
              <w:rPr>
                <w:b/>
                <w:i/>
                <w:sz w:val="22"/>
                <w:szCs w:val="22"/>
              </w:rPr>
              <w:t>Określenie przedmiotów wprowadzających wraz z wymaganiami wstępnymi</w:t>
            </w:r>
          </w:p>
        </w:tc>
        <w:tc>
          <w:tcPr>
            <w:tcW w:w="8432" w:type="dxa"/>
            <w:gridSpan w:val="17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E30B09" w:rsidRPr="00EF6A46" w:rsidRDefault="00DA22BE" w:rsidP="00EF6A46">
            <w:pPr>
              <w:pStyle w:val="Bezodstpw"/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Znajomość języka angielskiego na poziomie B1</w:t>
            </w:r>
            <w:r w:rsidR="00106934" w:rsidRPr="00EF6A46">
              <w:rPr>
                <w:sz w:val="22"/>
                <w:szCs w:val="22"/>
              </w:rPr>
              <w:t>+/B2</w:t>
            </w:r>
            <w:r w:rsidRPr="00EF6A46">
              <w:rPr>
                <w:sz w:val="22"/>
                <w:szCs w:val="22"/>
              </w:rPr>
              <w:t xml:space="preserve"> Europejskiego Systemu Opisu Kształcenia Językowego</w:t>
            </w:r>
            <w:r w:rsidR="00106934" w:rsidRPr="00EF6A46">
              <w:rPr>
                <w:sz w:val="22"/>
                <w:szCs w:val="22"/>
              </w:rPr>
              <w:t xml:space="preserve"> </w:t>
            </w:r>
            <w:r w:rsidR="00241C20" w:rsidRPr="00EF6A46">
              <w:rPr>
                <w:sz w:val="22"/>
                <w:szCs w:val="22"/>
              </w:rPr>
              <w:t>(egzamin maturalny na poziomie rozszerzonym).</w:t>
            </w:r>
          </w:p>
        </w:tc>
      </w:tr>
      <w:tr w:rsidR="00EF6A46" w:rsidRPr="00EF6A46" w:rsidTr="005A68FF">
        <w:trPr>
          <w:trHeight w:val="448"/>
        </w:trPr>
        <w:tc>
          <w:tcPr>
            <w:tcW w:w="2626" w:type="dxa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E7E6E6"/>
            <w:vAlign w:val="center"/>
          </w:tcPr>
          <w:p w:rsidR="00430C41" w:rsidRPr="00EF6A46" w:rsidRDefault="004D125D" w:rsidP="00EF6A46">
            <w:pPr>
              <w:pStyle w:val="Bezodstpw"/>
              <w:ind w:right="33"/>
              <w:rPr>
                <w:b/>
                <w:i/>
                <w:sz w:val="22"/>
                <w:szCs w:val="22"/>
              </w:rPr>
            </w:pPr>
            <w:r w:rsidRPr="00EF6A46">
              <w:rPr>
                <w:b/>
                <w:i/>
                <w:sz w:val="22"/>
                <w:szCs w:val="22"/>
              </w:rPr>
              <w:t>Cel przedmiotu</w:t>
            </w:r>
            <w:r w:rsidR="00BE78AD" w:rsidRPr="00EF6A46">
              <w:rPr>
                <w:b/>
                <w:i/>
                <w:sz w:val="22"/>
                <w:szCs w:val="22"/>
              </w:rPr>
              <w:t>/modułu</w:t>
            </w:r>
            <w:r w:rsidRPr="00EF6A46">
              <w:rPr>
                <w:b/>
                <w:i/>
                <w:sz w:val="22"/>
                <w:szCs w:val="22"/>
              </w:rPr>
              <w:t xml:space="preserve"> </w:t>
            </w:r>
          </w:p>
        </w:tc>
        <w:tc>
          <w:tcPr>
            <w:tcW w:w="8432" w:type="dxa"/>
            <w:gridSpan w:val="17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A22BE" w:rsidRPr="00EF6A46" w:rsidRDefault="00DA22BE" w:rsidP="00EF6A46">
            <w:pPr>
              <w:pStyle w:val="Bezodstpw"/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Posługiwanie się językiem angielskim na poziomie B2</w:t>
            </w:r>
            <w:r w:rsidR="008069CB" w:rsidRPr="00EF6A46">
              <w:rPr>
                <w:sz w:val="22"/>
                <w:szCs w:val="22"/>
              </w:rPr>
              <w:t xml:space="preserve"> lub wyższym </w:t>
            </w:r>
            <w:r w:rsidRPr="00EF6A46">
              <w:rPr>
                <w:sz w:val="22"/>
                <w:szCs w:val="22"/>
              </w:rPr>
              <w:t>Europejskiego Systemu Opisu Kształcenia Językowego</w:t>
            </w:r>
            <w:r w:rsidR="00DD3611" w:rsidRPr="00EF6A46">
              <w:rPr>
                <w:sz w:val="22"/>
                <w:szCs w:val="22"/>
              </w:rPr>
              <w:t>,</w:t>
            </w:r>
            <w:r w:rsidRPr="00EF6A46">
              <w:rPr>
                <w:sz w:val="22"/>
                <w:szCs w:val="22"/>
              </w:rPr>
              <w:t xml:space="preserve"> w tym:</w:t>
            </w:r>
          </w:p>
          <w:p w:rsidR="00DA22BE" w:rsidRPr="00EF6A46" w:rsidRDefault="00DA22BE" w:rsidP="00EF6A46">
            <w:pPr>
              <w:pStyle w:val="Bezodstpw"/>
              <w:numPr>
                <w:ilvl w:val="0"/>
                <w:numId w:val="1"/>
              </w:numPr>
              <w:ind w:left="176" w:hanging="218"/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 xml:space="preserve">rozumienie tekstów o tematyce zawodowej, </w:t>
            </w:r>
          </w:p>
          <w:p w:rsidR="00DA22BE" w:rsidRPr="00EF6A46" w:rsidRDefault="00DA22BE" w:rsidP="00EF6A46">
            <w:pPr>
              <w:pStyle w:val="Bezodstpw"/>
              <w:numPr>
                <w:ilvl w:val="0"/>
                <w:numId w:val="1"/>
              </w:numPr>
              <w:ind w:left="176" w:hanging="218"/>
              <w:jc w:val="both"/>
              <w:rPr>
                <w:b/>
                <w:bCs/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tłumaczenie tekstów specjalistycznych z języka angielskiego na polski i z języka polskiego na angielski przy pomocy słownika,</w:t>
            </w:r>
          </w:p>
          <w:p w:rsidR="00DA22BE" w:rsidRPr="00EF6A46" w:rsidRDefault="00DA22BE" w:rsidP="00EF6A46">
            <w:pPr>
              <w:pStyle w:val="Bezodstpw"/>
              <w:numPr>
                <w:ilvl w:val="0"/>
                <w:numId w:val="1"/>
              </w:numPr>
              <w:ind w:left="176" w:hanging="218"/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rozumienie ze słuchu nagrań audio, video, wykładów i prezentacji o tematyce zawodowej,</w:t>
            </w:r>
          </w:p>
          <w:p w:rsidR="00DA22BE" w:rsidRPr="00EF6A46" w:rsidRDefault="00DA22BE" w:rsidP="00EF6A46">
            <w:pPr>
              <w:pStyle w:val="Bezodstpw"/>
              <w:numPr>
                <w:ilvl w:val="0"/>
                <w:numId w:val="1"/>
              </w:numPr>
              <w:ind w:left="176" w:hanging="218"/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 xml:space="preserve">komunikacja w środowisku zawodowym, </w:t>
            </w:r>
          </w:p>
          <w:p w:rsidR="004D125D" w:rsidRPr="00EF6A46" w:rsidRDefault="00DA22BE" w:rsidP="00EF6A46">
            <w:pPr>
              <w:pStyle w:val="Bezodstpw"/>
              <w:numPr>
                <w:ilvl w:val="0"/>
                <w:numId w:val="1"/>
              </w:numPr>
              <w:ind w:left="176" w:hanging="218"/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komunikacja z pacjentem/klientem gabinetu kosmetycznego</w:t>
            </w:r>
            <w:r w:rsidR="00241C20" w:rsidRPr="00EF6A46">
              <w:rPr>
                <w:sz w:val="22"/>
                <w:szCs w:val="22"/>
              </w:rPr>
              <w:t>.</w:t>
            </w:r>
          </w:p>
        </w:tc>
      </w:tr>
      <w:tr w:rsidR="00EF6A46" w:rsidRPr="00EF6A46" w:rsidTr="005A68FF">
        <w:trPr>
          <w:trHeight w:val="403"/>
        </w:trPr>
        <w:tc>
          <w:tcPr>
            <w:tcW w:w="2626" w:type="dxa"/>
            <w:gridSpan w:val="5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E7E6E6"/>
            <w:vAlign w:val="center"/>
          </w:tcPr>
          <w:p w:rsidR="00430C41" w:rsidRPr="00EF6A46" w:rsidRDefault="007640A3" w:rsidP="00EF6A46">
            <w:pPr>
              <w:ind w:right="33"/>
              <w:rPr>
                <w:b/>
                <w:i/>
                <w:sz w:val="22"/>
                <w:szCs w:val="22"/>
              </w:rPr>
            </w:pPr>
            <w:r w:rsidRPr="00EF6A46">
              <w:rPr>
                <w:b/>
                <w:i/>
                <w:sz w:val="22"/>
                <w:szCs w:val="22"/>
              </w:rPr>
              <w:t>Metody dydaktyczne</w:t>
            </w:r>
          </w:p>
        </w:tc>
        <w:tc>
          <w:tcPr>
            <w:tcW w:w="8432" w:type="dxa"/>
            <w:gridSpan w:val="17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DD3611" w:rsidRPr="00EF6A46" w:rsidRDefault="00DD3611" w:rsidP="00EF6A46">
            <w:pPr>
              <w:pStyle w:val="Bezodstpw"/>
              <w:numPr>
                <w:ilvl w:val="0"/>
                <w:numId w:val="2"/>
              </w:numPr>
              <w:ind w:left="176" w:hanging="218"/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Metody podające (wykład informacyjny; pogadanka; objaśnienie);</w:t>
            </w:r>
          </w:p>
          <w:p w:rsidR="00DD3611" w:rsidRPr="00EF6A46" w:rsidRDefault="00DD3611" w:rsidP="00EF6A46">
            <w:pPr>
              <w:pStyle w:val="Bezodstpw"/>
              <w:numPr>
                <w:ilvl w:val="0"/>
                <w:numId w:val="2"/>
              </w:numPr>
              <w:ind w:left="176" w:hanging="218"/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Metody problemowe (wykład problemowy; wykład konwersatoryjny; klasyczna metoda problemowa; metoda sytuacyjna; gry symulacyjne, decyzyjne; dyskusja dydaktyczna: burza mózgów, panelowa);</w:t>
            </w:r>
          </w:p>
          <w:p w:rsidR="00DD3611" w:rsidRPr="00EF6A46" w:rsidRDefault="00DD3611" w:rsidP="00EF6A46">
            <w:pPr>
              <w:pStyle w:val="Bezodstpw"/>
              <w:numPr>
                <w:ilvl w:val="0"/>
                <w:numId w:val="2"/>
              </w:numPr>
              <w:ind w:left="176" w:hanging="218"/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Metody eksponujące (nagrania audiowizualne);</w:t>
            </w:r>
          </w:p>
          <w:p w:rsidR="00DD3611" w:rsidRPr="00EF6A46" w:rsidRDefault="00DD3611" w:rsidP="00EF6A46">
            <w:pPr>
              <w:pStyle w:val="Bezodstpw"/>
              <w:numPr>
                <w:ilvl w:val="0"/>
                <w:numId w:val="2"/>
              </w:numPr>
              <w:ind w:left="176" w:hanging="218"/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Metody programowane (z użyciem komputera; z użyciem podręcznika programowanego);</w:t>
            </w:r>
          </w:p>
          <w:p w:rsidR="007640A3" w:rsidRPr="00EF6A46" w:rsidRDefault="00DD3611" w:rsidP="00EF6A46">
            <w:pPr>
              <w:pStyle w:val="Bezodstpw"/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5. Metody praktyczne (pokaz; ćwiczenia przedmiotowe; ćwiczenia produkcyjne; metoda projektów; metoda teksu przewodniego).</w:t>
            </w:r>
          </w:p>
        </w:tc>
      </w:tr>
      <w:tr w:rsidR="00EF6A46" w:rsidRPr="00EF6A46" w:rsidTr="005A68FF">
        <w:trPr>
          <w:trHeight w:val="70"/>
        </w:trPr>
        <w:tc>
          <w:tcPr>
            <w:tcW w:w="2626" w:type="dxa"/>
            <w:gridSpan w:val="5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E7E6E6"/>
            <w:vAlign w:val="center"/>
          </w:tcPr>
          <w:p w:rsidR="007545C0" w:rsidRPr="00EF6A46" w:rsidRDefault="007545C0" w:rsidP="00EF6A46">
            <w:pPr>
              <w:ind w:right="33"/>
              <w:rPr>
                <w:b/>
                <w:i/>
                <w:sz w:val="22"/>
                <w:szCs w:val="22"/>
              </w:rPr>
            </w:pPr>
            <w:r w:rsidRPr="00EF6A46">
              <w:rPr>
                <w:b/>
                <w:i/>
                <w:sz w:val="22"/>
                <w:szCs w:val="22"/>
              </w:rPr>
              <w:t>Narzędzia dydaktyczne</w:t>
            </w:r>
          </w:p>
        </w:tc>
        <w:tc>
          <w:tcPr>
            <w:tcW w:w="8432" w:type="dxa"/>
            <w:gridSpan w:val="17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7545C0" w:rsidRPr="00EF6A46" w:rsidRDefault="00DD3611" w:rsidP="00EF6A46">
            <w:pPr>
              <w:pStyle w:val="Bezodstpw"/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rzutnik multimedialny, komputer</w:t>
            </w:r>
          </w:p>
        </w:tc>
      </w:tr>
      <w:tr w:rsidR="00EF6A46" w:rsidRPr="00EF6A46" w:rsidTr="005A68FF">
        <w:trPr>
          <w:trHeight w:val="652"/>
        </w:trPr>
        <w:tc>
          <w:tcPr>
            <w:tcW w:w="2626" w:type="dxa"/>
            <w:gridSpan w:val="5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E7E6E6"/>
            <w:vAlign w:val="center"/>
          </w:tcPr>
          <w:p w:rsidR="00263EDA" w:rsidRPr="00EF6A46" w:rsidRDefault="00263EDA" w:rsidP="00EF6A46">
            <w:pPr>
              <w:ind w:right="33"/>
              <w:rPr>
                <w:b/>
                <w:bCs/>
                <w:i/>
                <w:iCs/>
                <w:sz w:val="22"/>
                <w:szCs w:val="22"/>
              </w:rPr>
            </w:pPr>
            <w:r w:rsidRPr="00EF6A46">
              <w:rPr>
                <w:b/>
                <w:bCs/>
                <w:i/>
                <w:iCs/>
                <w:sz w:val="22"/>
                <w:szCs w:val="22"/>
              </w:rPr>
              <w:t>Imię i nazwisko osoby prowadzącej przedmiot</w:t>
            </w:r>
          </w:p>
          <w:p w:rsidR="00263EDA" w:rsidRPr="00EF6A46" w:rsidRDefault="00263EDA" w:rsidP="00EF6A46">
            <w:pPr>
              <w:ind w:right="33"/>
              <w:rPr>
                <w:b/>
                <w:bCs/>
                <w:i/>
                <w:iCs/>
                <w:sz w:val="22"/>
                <w:szCs w:val="22"/>
              </w:rPr>
            </w:pPr>
            <w:r w:rsidRPr="00EF6A46">
              <w:rPr>
                <w:b/>
                <w:bCs/>
                <w:i/>
                <w:iCs/>
                <w:sz w:val="22"/>
                <w:szCs w:val="22"/>
              </w:rPr>
              <w:t>(tytuł/stopień naukowy lub zawodowy)</w:t>
            </w:r>
          </w:p>
        </w:tc>
        <w:tc>
          <w:tcPr>
            <w:tcW w:w="8432" w:type="dxa"/>
            <w:gridSpan w:val="17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263EDA" w:rsidRPr="00EF6A46" w:rsidRDefault="00DD3611" w:rsidP="00EF6A46">
            <w:pPr>
              <w:pStyle w:val="Bezodstpw"/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mgr Justyna MacDonald</w:t>
            </w:r>
          </w:p>
        </w:tc>
      </w:tr>
      <w:tr w:rsidR="00EF6A46" w:rsidRPr="00EF6A46" w:rsidTr="005A68FF">
        <w:trPr>
          <w:trHeight w:val="70"/>
        </w:trPr>
        <w:tc>
          <w:tcPr>
            <w:tcW w:w="2626" w:type="dxa"/>
            <w:gridSpan w:val="5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E7E6E6"/>
            <w:vAlign w:val="center"/>
          </w:tcPr>
          <w:p w:rsidR="00723262" w:rsidRPr="00EF6A46" w:rsidRDefault="00723262" w:rsidP="00EF6A46">
            <w:pPr>
              <w:ind w:right="33"/>
              <w:rPr>
                <w:b/>
                <w:bCs/>
                <w:i/>
                <w:iCs/>
                <w:sz w:val="22"/>
                <w:szCs w:val="22"/>
              </w:rPr>
            </w:pPr>
            <w:r w:rsidRPr="00EF6A46">
              <w:rPr>
                <w:b/>
                <w:bCs/>
                <w:i/>
                <w:iCs/>
                <w:sz w:val="22"/>
                <w:szCs w:val="22"/>
              </w:rPr>
              <w:t>Skład zespołu dydaktycznego</w:t>
            </w:r>
          </w:p>
        </w:tc>
        <w:tc>
          <w:tcPr>
            <w:tcW w:w="8432" w:type="dxa"/>
            <w:gridSpan w:val="17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723262" w:rsidRPr="00EF6A46" w:rsidRDefault="00DD3611" w:rsidP="00EF6A46">
            <w:pPr>
              <w:pStyle w:val="Bezodstpw"/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Pracownicy dydaktyczni zatrudnieni w Studium Języków Obcych, w tym na umowę zlecenie</w:t>
            </w:r>
          </w:p>
        </w:tc>
      </w:tr>
      <w:tr w:rsidR="00EF6A46" w:rsidRPr="00EF6A46" w:rsidTr="005A68FF">
        <w:tc>
          <w:tcPr>
            <w:tcW w:w="1663" w:type="dxa"/>
            <w:gridSpan w:val="2"/>
            <w:shd w:val="clear" w:color="auto" w:fill="E7E6E6"/>
            <w:vAlign w:val="center"/>
          </w:tcPr>
          <w:p w:rsidR="00685576" w:rsidRPr="00EF6A46" w:rsidRDefault="00685576" w:rsidP="00EF6A46">
            <w:pPr>
              <w:pStyle w:val="Bezodstpw"/>
              <w:jc w:val="center"/>
              <w:rPr>
                <w:b/>
                <w:i/>
                <w:sz w:val="22"/>
                <w:szCs w:val="22"/>
              </w:rPr>
            </w:pPr>
            <w:r w:rsidRPr="00EF6A46">
              <w:rPr>
                <w:b/>
                <w:i/>
                <w:sz w:val="22"/>
                <w:szCs w:val="22"/>
              </w:rPr>
              <w:br w:type="page"/>
              <w:t>Symbol i nr przed-</w:t>
            </w:r>
          </w:p>
          <w:p w:rsidR="00685576" w:rsidRPr="00EF6A46" w:rsidRDefault="00685576" w:rsidP="00EF6A46">
            <w:pPr>
              <w:pStyle w:val="Bezodstpw"/>
              <w:jc w:val="center"/>
              <w:rPr>
                <w:b/>
                <w:i/>
                <w:sz w:val="22"/>
                <w:szCs w:val="22"/>
              </w:rPr>
            </w:pPr>
            <w:r w:rsidRPr="00EF6A46">
              <w:rPr>
                <w:b/>
                <w:i/>
                <w:sz w:val="22"/>
                <w:szCs w:val="22"/>
              </w:rPr>
              <w:t>miotowego</w:t>
            </w:r>
          </w:p>
          <w:p w:rsidR="00685576" w:rsidRPr="00EF6A46" w:rsidRDefault="00685576" w:rsidP="00EF6A46">
            <w:pPr>
              <w:pStyle w:val="Bezodstpw"/>
              <w:jc w:val="center"/>
              <w:rPr>
                <w:b/>
                <w:i/>
                <w:sz w:val="22"/>
                <w:szCs w:val="22"/>
              </w:rPr>
            </w:pPr>
            <w:r w:rsidRPr="00EF6A46">
              <w:rPr>
                <w:b/>
                <w:i/>
                <w:sz w:val="22"/>
                <w:szCs w:val="22"/>
              </w:rPr>
              <w:t xml:space="preserve">efektu </w:t>
            </w:r>
            <w:r w:rsidR="00F1265F" w:rsidRPr="00EF6A46">
              <w:rPr>
                <w:b/>
                <w:i/>
                <w:sz w:val="22"/>
                <w:szCs w:val="22"/>
              </w:rPr>
              <w:t>uczenia się</w:t>
            </w:r>
          </w:p>
        </w:tc>
        <w:tc>
          <w:tcPr>
            <w:tcW w:w="5426" w:type="dxa"/>
            <w:gridSpan w:val="11"/>
            <w:shd w:val="clear" w:color="auto" w:fill="E7E6E6"/>
            <w:vAlign w:val="center"/>
          </w:tcPr>
          <w:p w:rsidR="00685576" w:rsidRPr="00EF6A46" w:rsidRDefault="00685576" w:rsidP="00EF6A46">
            <w:pPr>
              <w:pStyle w:val="Bezodstpw"/>
              <w:jc w:val="center"/>
              <w:rPr>
                <w:b/>
                <w:i/>
                <w:sz w:val="22"/>
                <w:szCs w:val="22"/>
              </w:rPr>
            </w:pPr>
            <w:r w:rsidRPr="00EF6A46">
              <w:rPr>
                <w:b/>
                <w:i/>
                <w:sz w:val="22"/>
                <w:szCs w:val="22"/>
              </w:rPr>
              <w:t xml:space="preserve">Efekty </w:t>
            </w:r>
            <w:r w:rsidR="00F1265F" w:rsidRPr="00EF6A46">
              <w:rPr>
                <w:b/>
                <w:i/>
                <w:sz w:val="22"/>
                <w:szCs w:val="22"/>
              </w:rPr>
              <w:t>uczenia się</w:t>
            </w:r>
          </w:p>
          <w:p w:rsidR="00685576" w:rsidRPr="00EF6A46" w:rsidRDefault="00685576" w:rsidP="00EF6A46">
            <w:pPr>
              <w:pStyle w:val="Bezodstpw"/>
              <w:jc w:val="center"/>
              <w:rPr>
                <w:b/>
                <w:i/>
                <w:sz w:val="22"/>
                <w:szCs w:val="22"/>
              </w:rPr>
            </w:pPr>
          </w:p>
        </w:tc>
        <w:tc>
          <w:tcPr>
            <w:tcW w:w="1417" w:type="dxa"/>
            <w:gridSpan w:val="6"/>
            <w:shd w:val="clear" w:color="auto" w:fill="E7E6E6"/>
            <w:vAlign w:val="center"/>
          </w:tcPr>
          <w:p w:rsidR="00685576" w:rsidRPr="00EF6A46" w:rsidRDefault="00685576" w:rsidP="00EF6A46">
            <w:pPr>
              <w:pStyle w:val="Bezodstpw"/>
              <w:jc w:val="center"/>
              <w:rPr>
                <w:b/>
                <w:i/>
                <w:sz w:val="22"/>
                <w:szCs w:val="22"/>
              </w:rPr>
            </w:pPr>
            <w:r w:rsidRPr="00EF6A46">
              <w:rPr>
                <w:b/>
                <w:i/>
                <w:sz w:val="22"/>
                <w:szCs w:val="22"/>
              </w:rPr>
              <w:t xml:space="preserve">Odniesienie do kierunkowych efektów </w:t>
            </w:r>
            <w:r w:rsidR="00F1265F" w:rsidRPr="00EF6A46">
              <w:rPr>
                <w:b/>
                <w:i/>
                <w:sz w:val="22"/>
                <w:szCs w:val="22"/>
              </w:rPr>
              <w:t xml:space="preserve">uczenia się </w:t>
            </w:r>
          </w:p>
        </w:tc>
        <w:tc>
          <w:tcPr>
            <w:tcW w:w="2552" w:type="dxa"/>
            <w:gridSpan w:val="3"/>
            <w:shd w:val="clear" w:color="auto" w:fill="E7E6E6"/>
            <w:vAlign w:val="center"/>
          </w:tcPr>
          <w:p w:rsidR="00685576" w:rsidRPr="00EF6A46" w:rsidRDefault="00685576" w:rsidP="00EF6A46">
            <w:pPr>
              <w:pStyle w:val="Bezodstpw"/>
              <w:jc w:val="center"/>
              <w:rPr>
                <w:b/>
                <w:i/>
                <w:sz w:val="22"/>
                <w:szCs w:val="22"/>
              </w:rPr>
            </w:pPr>
            <w:r w:rsidRPr="00EF6A46">
              <w:rPr>
                <w:b/>
                <w:i/>
                <w:sz w:val="22"/>
                <w:szCs w:val="22"/>
              </w:rPr>
              <w:t>Metody (formujące i podsumowujące)</w:t>
            </w:r>
          </w:p>
          <w:p w:rsidR="00685576" w:rsidRPr="00EF6A46" w:rsidRDefault="00685576" w:rsidP="00EF6A46">
            <w:pPr>
              <w:pStyle w:val="Bezodstpw"/>
              <w:jc w:val="center"/>
              <w:rPr>
                <w:b/>
                <w:i/>
                <w:sz w:val="22"/>
                <w:szCs w:val="22"/>
              </w:rPr>
            </w:pPr>
            <w:r w:rsidRPr="00EF6A46">
              <w:rPr>
                <w:b/>
                <w:i/>
                <w:sz w:val="22"/>
                <w:szCs w:val="22"/>
              </w:rPr>
              <w:t xml:space="preserve">weryfikacji osiągnięcia zamierzonych efektów </w:t>
            </w:r>
            <w:r w:rsidR="00F1265F" w:rsidRPr="00EF6A46">
              <w:rPr>
                <w:b/>
                <w:i/>
                <w:sz w:val="22"/>
                <w:szCs w:val="22"/>
              </w:rPr>
              <w:t>uczenia się</w:t>
            </w:r>
          </w:p>
        </w:tc>
      </w:tr>
      <w:tr w:rsidR="00EF6A46" w:rsidRPr="00EF6A46" w:rsidTr="005A68FF">
        <w:tc>
          <w:tcPr>
            <w:tcW w:w="11058" w:type="dxa"/>
            <w:gridSpan w:val="22"/>
            <w:shd w:val="clear" w:color="auto" w:fill="E7E6E6"/>
          </w:tcPr>
          <w:p w:rsidR="000F248E" w:rsidRPr="00EF6A46" w:rsidRDefault="00204CE2" w:rsidP="00EF6A46">
            <w:pPr>
              <w:jc w:val="center"/>
              <w:rPr>
                <w:b/>
                <w:i/>
                <w:sz w:val="22"/>
                <w:szCs w:val="22"/>
              </w:rPr>
            </w:pPr>
            <w:r w:rsidRPr="00EF6A46">
              <w:rPr>
                <w:b/>
                <w:i/>
                <w:sz w:val="22"/>
                <w:szCs w:val="22"/>
              </w:rPr>
              <w:t>wiedza</w:t>
            </w:r>
          </w:p>
        </w:tc>
      </w:tr>
      <w:tr w:rsidR="00EF6A46" w:rsidRPr="00EF6A46" w:rsidTr="005A68FF">
        <w:tc>
          <w:tcPr>
            <w:tcW w:w="1663" w:type="dxa"/>
            <w:gridSpan w:val="2"/>
            <w:shd w:val="clear" w:color="auto" w:fill="auto"/>
            <w:vAlign w:val="center"/>
          </w:tcPr>
          <w:p w:rsidR="008213E8" w:rsidRPr="00EF6A46" w:rsidRDefault="008213E8" w:rsidP="00EF6A46">
            <w:pPr>
              <w:pStyle w:val="Bezodstpw"/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P-W01</w:t>
            </w:r>
          </w:p>
        </w:tc>
        <w:tc>
          <w:tcPr>
            <w:tcW w:w="5426" w:type="dxa"/>
            <w:gridSpan w:val="11"/>
            <w:shd w:val="clear" w:color="auto" w:fill="auto"/>
            <w:vAlign w:val="center"/>
          </w:tcPr>
          <w:p w:rsidR="008213E8" w:rsidRPr="00EF6A46" w:rsidRDefault="008213E8" w:rsidP="00EF6A46">
            <w:pPr>
              <w:pStyle w:val="Bezodstpw"/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 xml:space="preserve">zna struktury gramatyczne pozwalające na swobodne użycie języka ogólnego i specjalistycznego oraz podstawową terminologię i struktury gramatyczne wyrażające działalność akademicką związaną ze strukturą uczelni i przedmiotami studiowanymi na </w:t>
            </w:r>
            <w:r w:rsidR="005A68FF" w:rsidRPr="00EF6A46">
              <w:rPr>
                <w:sz w:val="22"/>
                <w:szCs w:val="22"/>
              </w:rPr>
              <w:t xml:space="preserve">kierunku </w:t>
            </w:r>
            <w:r w:rsidRPr="00EF6A46">
              <w:rPr>
                <w:sz w:val="22"/>
                <w:szCs w:val="22"/>
              </w:rPr>
              <w:t>Kosmetologi</w:t>
            </w:r>
            <w:r w:rsidR="005A68FF" w:rsidRPr="00EF6A46">
              <w:rPr>
                <w:sz w:val="22"/>
                <w:szCs w:val="22"/>
              </w:rPr>
              <w:t>a</w:t>
            </w:r>
            <w:r w:rsidRPr="00EF6A46">
              <w:rPr>
                <w:sz w:val="22"/>
                <w:szCs w:val="22"/>
              </w:rPr>
              <w:t xml:space="preserve"> oraz opisujące profil studenta tego kierunku</w:t>
            </w:r>
          </w:p>
        </w:tc>
        <w:tc>
          <w:tcPr>
            <w:tcW w:w="1417" w:type="dxa"/>
            <w:gridSpan w:val="6"/>
            <w:vAlign w:val="center"/>
          </w:tcPr>
          <w:p w:rsidR="008213E8" w:rsidRPr="00EF6A46" w:rsidRDefault="008213E8" w:rsidP="00EF6A46">
            <w:pPr>
              <w:pStyle w:val="Bezodstpw"/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K1-D.W23</w:t>
            </w:r>
          </w:p>
        </w:tc>
        <w:tc>
          <w:tcPr>
            <w:tcW w:w="2552" w:type="dxa"/>
            <w:gridSpan w:val="3"/>
            <w:vMerge w:val="restart"/>
            <w:tcBorders>
              <w:bottom w:val="nil"/>
            </w:tcBorders>
            <w:shd w:val="clear" w:color="auto" w:fill="auto"/>
          </w:tcPr>
          <w:p w:rsidR="005A68FF" w:rsidRPr="00EF6A46" w:rsidRDefault="005A68FF" w:rsidP="00EF6A46">
            <w:pPr>
              <w:pStyle w:val="Bezodstpw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 xml:space="preserve">Formujące: </w:t>
            </w:r>
          </w:p>
          <w:p w:rsidR="005A68FF" w:rsidRPr="00EF6A46" w:rsidRDefault="005A68FF" w:rsidP="00EF6A46">
            <w:pPr>
              <w:pStyle w:val="Bezodstpw"/>
              <w:numPr>
                <w:ilvl w:val="0"/>
                <w:numId w:val="7"/>
              </w:numPr>
              <w:ind w:left="175" w:hanging="218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zaliczenia cząstkowe</w:t>
            </w:r>
          </w:p>
          <w:p w:rsidR="005A68FF" w:rsidRPr="00EF6A46" w:rsidRDefault="005A68FF" w:rsidP="00EF6A46">
            <w:pPr>
              <w:pStyle w:val="Bezodstpw"/>
              <w:numPr>
                <w:ilvl w:val="0"/>
                <w:numId w:val="7"/>
              </w:numPr>
              <w:ind w:left="175" w:hanging="218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zaliczenia samodzielnie tłumaczonych tekstów specjalistycznych</w:t>
            </w:r>
          </w:p>
          <w:p w:rsidR="005A68FF" w:rsidRPr="00EF6A46" w:rsidRDefault="005A68FF" w:rsidP="00EF6A46">
            <w:pPr>
              <w:pStyle w:val="Bezodstpw"/>
              <w:numPr>
                <w:ilvl w:val="0"/>
                <w:numId w:val="7"/>
              </w:numPr>
              <w:ind w:left="175" w:hanging="218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obserwacja pracy studenta</w:t>
            </w:r>
          </w:p>
          <w:p w:rsidR="005A68FF" w:rsidRPr="00EF6A46" w:rsidRDefault="005A68FF" w:rsidP="00EF6A46">
            <w:pPr>
              <w:pStyle w:val="Bezodstpw"/>
              <w:ind w:left="175"/>
              <w:rPr>
                <w:sz w:val="22"/>
                <w:szCs w:val="22"/>
              </w:rPr>
            </w:pPr>
          </w:p>
          <w:p w:rsidR="005A68FF" w:rsidRPr="00EF6A46" w:rsidRDefault="005A68FF" w:rsidP="00EF6A46">
            <w:pPr>
              <w:pStyle w:val="Bezodstpw"/>
              <w:ind w:left="175" w:hanging="218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lastRenderedPageBreak/>
              <w:t xml:space="preserve">Podsumowujące: </w:t>
            </w:r>
          </w:p>
          <w:p w:rsidR="008213E8" w:rsidRPr="00EF6A46" w:rsidRDefault="005A68FF" w:rsidP="00EF6A46">
            <w:pPr>
              <w:pStyle w:val="Akapitzlist"/>
              <w:numPr>
                <w:ilvl w:val="0"/>
                <w:numId w:val="8"/>
              </w:numPr>
              <w:spacing w:line="240" w:lineRule="auto"/>
              <w:ind w:left="176" w:hanging="219"/>
            </w:pPr>
            <w:r w:rsidRPr="00EF6A46">
              <w:rPr>
                <w:rFonts w:ascii="Times New Roman" w:hAnsi="Times New Roman"/>
              </w:rPr>
              <w:t>egzamin pisemny</w:t>
            </w:r>
          </w:p>
        </w:tc>
      </w:tr>
      <w:tr w:rsidR="00EF6A46" w:rsidRPr="00EF6A46" w:rsidTr="005A68FF">
        <w:tc>
          <w:tcPr>
            <w:tcW w:w="1663" w:type="dxa"/>
            <w:gridSpan w:val="2"/>
            <w:shd w:val="clear" w:color="auto" w:fill="auto"/>
            <w:vAlign w:val="center"/>
          </w:tcPr>
          <w:p w:rsidR="008213E8" w:rsidRPr="00EF6A46" w:rsidRDefault="008213E8" w:rsidP="00EF6A46">
            <w:pPr>
              <w:pStyle w:val="Bezodstpw"/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P-W02</w:t>
            </w:r>
          </w:p>
        </w:tc>
        <w:tc>
          <w:tcPr>
            <w:tcW w:w="5426" w:type="dxa"/>
            <w:gridSpan w:val="11"/>
            <w:shd w:val="clear" w:color="auto" w:fill="auto"/>
            <w:vAlign w:val="center"/>
          </w:tcPr>
          <w:p w:rsidR="008213E8" w:rsidRPr="00EF6A46" w:rsidRDefault="008213E8" w:rsidP="00EF6A46">
            <w:pPr>
              <w:pStyle w:val="Bezodstpw"/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 xml:space="preserve">zna podstawową terminologię i struktury gramatyczne z zakresu anatomii i fizjologii człowieka, budowy i funkcji skóry oraz chorób skóry, zmian skórnych w trądziku i </w:t>
            </w:r>
            <w:r w:rsidRPr="00EF6A46">
              <w:rPr>
                <w:sz w:val="22"/>
                <w:szCs w:val="22"/>
              </w:rPr>
              <w:lastRenderedPageBreak/>
              <w:t>ciąży</w:t>
            </w:r>
          </w:p>
        </w:tc>
        <w:tc>
          <w:tcPr>
            <w:tcW w:w="1417" w:type="dxa"/>
            <w:gridSpan w:val="6"/>
            <w:vAlign w:val="center"/>
          </w:tcPr>
          <w:p w:rsidR="008213E8" w:rsidRPr="00EF6A46" w:rsidRDefault="008213E8" w:rsidP="00EF6A46">
            <w:pPr>
              <w:pStyle w:val="Bezodstpw"/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lastRenderedPageBreak/>
              <w:t>K1-D.W23</w:t>
            </w:r>
          </w:p>
        </w:tc>
        <w:tc>
          <w:tcPr>
            <w:tcW w:w="2552" w:type="dxa"/>
            <w:gridSpan w:val="3"/>
            <w:vMerge/>
            <w:tcBorders>
              <w:top w:val="nil"/>
              <w:bottom w:val="nil"/>
            </w:tcBorders>
            <w:shd w:val="clear" w:color="auto" w:fill="auto"/>
          </w:tcPr>
          <w:p w:rsidR="008213E8" w:rsidRPr="00EF6A46" w:rsidRDefault="008213E8" w:rsidP="00EF6A46">
            <w:pPr>
              <w:rPr>
                <w:sz w:val="22"/>
                <w:szCs w:val="22"/>
              </w:rPr>
            </w:pPr>
          </w:p>
        </w:tc>
      </w:tr>
      <w:tr w:rsidR="00EF6A46" w:rsidRPr="00EF6A46" w:rsidTr="005A68FF">
        <w:tc>
          <w:tcPr>
            <w:tcW w:w="1663" w:type="dxa"/>
            <w:gridSpan w:val="2"/>
            <w:shd w:val="clear" w:color="auto" w:fill="auto"/>
            <w:vAlign w:val="center"/>
          </w:tcPr>
          <w:p w:rsidR="008213E8" w:rsidRPr="00EF6A46" w:rsidRDefault="008213E8" w:rsidP="00EF6A46">
            <w:pPr>
              <w:pStyle w:val="Bezodstpw"/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lastRenderedPageBreak/>
              <w:t>P-W03</w:t>
            </w:r>
          </w:p>
        </w:tc>
        <w:tc>
          <w:tcPr>
            <w:tcW w:w="5426" w:type="dxa"/>
            <w:gridSpan w:val="11"/>
            <w:shd w:val="clear" w:color="auto" w:fill="auto"/>
            <w:vAlign w:val="center"/>
          </w:tcPr>
          <w:p w:rsidR="008213E8" w:rsidRPr="00EF6A46" w:rsidRDefault="008213E8" w:rsidP="00EF6A46">
            <w:pPr>
              <w:pStyle w:val="Bezodstpw"/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zna podstawową terminologię specjalistyczną i struktury gramatyczne dotyczące wyposażenia gabinetu specjalistycznego</w:t>
            </w:r>
          </w:p>
        </w:tc>
        <w:tc>
          <w:tcPr>
            <w:tcW w:w="1417" w:type="dxa"/>
            <w:gridSpan w:val="6"/>
            <w:vAlign w:val="center"/>
          </w:tcPr>
          <w:p w:rsidR="008213E8" w:rsidRPr="00EF6A46" w:rsidRDefault="008213E8" w:rsidP="00EF6A46">
            <w:pPr>
              <w:pStyle w:val="Bezodstpw"/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K1-D.W23</w:t>
            </w:r>
          </w:p>
        </w:tc>
        <w:tc>
          <w:tcPr>
            <w:tcW w:w="2552" w:type="dxa"/>
            <w:gridSpan w:val="3"/>
            <w:vMerge/>
            <w:tcBorders>
              <w:top w:val="nil"/>
              <w:bottom w:val="nil"/>
            </w:tcBorders>
            <w:shd w:val="clear" w:color="auto" w:fill="auto"/>
          </w:tcPr>
          <w:p w:rsidR="008213E8" w:rsidRPr="00EF6A46" w:rsidRDefault="008213E8" w:rsidP="00EF6A46">
            <w:pPr>
              <w:rPr>
                <w:sz w:val="22"/>
                <w:szCs w:val="22"/>
              </w:rPr>
            </w:pPr>
          </w:p>
        </w:tc>
      </w:tr>
      <w:tr w:rsidR="00EF6A46" w:rsidRPr="00EF6A46" w:rsidTr="005A68FF">
        <w:tc>
          <w:tcPr>
            <w:tcW w:w="1663" w:type="dxa"/>
            <w:gridSpan w:val="2"/>
            <w:shd w:val="clear" w:color="auto" w:fill="auto"/>
            <w:vAlign w:val="center"/>
          </w:tcPr>
          <w:p w:rsidR="008213E8" w:rsidRPr="00EF6A46" w:rsidRDefault="008213E8" w:rsidP="00EF6A46">
            <w:pPr>
              <w:pStyle w:val="Bezodstpw"/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P-W04</w:t>
            </w:r>
          </w:p>
        </w:tc>
        <w:tc>
          <w:tcPr>
            <w:tcW w:w="5426" w:type="dxa"/>
            <w:gridSpan w:val="11"/>
            <w:shd w:val="clear" w:color="auto" w:fill="auto"/>
            <w:vAlign w:val="center"/>
          </w:tcPr>
          <w:p w:rsidR="008213E8" w:rsidRPr="00EF6A46" w:rsidRDefault="008213E8" w:rsidP="00EF6A46">
            <w:pPr>
              <w:pStyle w:val="Bezodstpw"/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zna podstawową terminologię specjalistyczną i struktury gramatyczne dotyczące analizy skóry twarzy i zabiegów kosmetycznych na twarz, zabiegów na ciało - manikiuru, pedikiuru, zabiegów antycellulitowych oraz wizażu</w:t>
            </w:r>
          </w:p>
        </w:tc>
        <w:tc>
          <w:tcPr>
            <w:tcW w:w="1417" w:type="dxa"/>
            <w:gridSpan w:val="6"/>
            <w:vAlign w:val="center"/>
          </w:tcPr>
          <w:p w:rsidR="008213E8" w:rsidRPr="00EF6A46" w:rsidRDefault="008213E8" w:rsidP="00EF6A46">
            <w:pPr>
              <w:pStyle w:val="Bezodstpw"/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K1-D.W23</w:t>
            </w:r>
          </w:p>
        </w:tc>
        <w:tc>
          <w:tcPr>
            <w:tcW w:w="2552" w:type="dxa"/>
            <w:gridSpan w:val="3"/>
            <w:vMerge/>
            <w:tcBorders>
              <w:top w:val="nil"/>
              <w:bottom w:val="nil"/>
            </w:tcBorders>
            <w:shd w:val="clear" w:color="auto" w:fill="auto"/>
          </w:tcPr>
          <w:p w:rsidR="008213E8" w:rsidRPr="00EF6A46" w:rsidRDefault="008213E8" w:rsidP="00EF6A46">
            <w:pPr>
              <w:rPr>
                <w:sz w:val="22"/>
                <w:szCs w:val="22"/>
              </w:rPr>
            </w:pPr>
          </w:p>
        </w:tc>
      </w:tr>
      <w:tr w:rsidR="00EF6A46" w:rsidRPr="00EF6A46" w:rsidTr="005A68FF">
        <w:tc>
          <w:tcPr>
            <w:tcW w:w="1663" w:type="dxa"/>
            <w:gridSpan w:val="2"/>
            <w:shd w:val="clear" w:color="auto" w:fill="auto"/>
            <w:vAlign w:val="center"/>
          </w:tcPr>
          <w:p w:rsidR="008213E8" w:rsidRPr="00EF6A46" w:rsidRDefault="008213E8" w:rsidP="00EF6A46">
            <w:pPr>
              <w:pStyle w:val="Bezodstpw"/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P-W05</w:t>
            </w:r>
          </w:p>
        </w:tc>
        <w:tc>
          <w:tcPr>
            <w:tcW w:w="5426" w:type="dxa"/>
            <w:gridSpan w:val="11"/>
            <w:shd w:val="clear" w:color="auto" w:fill="auto"/>
            <w:vAlign w:val="center"/>
          </w:tcPr>
          <w:p w:rsidR="008213E8" w:rsidRPr="00EF6A46" w:rsidRDefault="008213E8" w:rsidP="00EF6A46">
            <w:pPr>
              <w:pStyle w:val="Bezodstpw"/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zna podstawową terminologię specjalistyczną i struktury gramatyczne dotyczące produktów naturalnych używanych w kosmetologii, produktów odżywczych i ich wpływie na zdrowie i wygląd</w:t>
            </w:r>
          </w:p>
        </w:tc>
        <w:tc>
          <w:tcPr>
            <w:tcW w:w="1417" w:type="dxa"/>
            <w:gridSpan w:val="6"/>
            <w:vAlign w:val="center"/>
          </w:tcPr>
          <w:p w:rsidR="008213E8" w:rsidRPr="00EF6A46" w:rsidRDefault="008213E8" w:rsidP="00EF6A46">
            <w:pPr>
              <w:pStyle w:val="Bezodstpw"/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K1-D.W23</w:t>
            </w:r>
          </w:p>
        </w:tc>
        <w:tc>
          <w:tcPr>
            <w:tcW w:w="2552" w:type="dxa"/>
            <w:gridSpan w:val="3"/>
            <w:vMerge/>
            <w:tcBorders>
              <w:top w:val="nil"/>
              <w:bottom w:val="nil"/>
            </w:tcBorders>
            <w:shd w:val="clear" w:color="auto" w:fill="auto"/>
          </w:tcPr>
          <w:p w:rsidR="008213E8" w:rsidRPr="00EF6A46" w:rsidRDefault="008213E8" w:rsidP="00EF6A46">
            <w:pPr>
              <w:rPr>
                <w:sz w:val="22"/>
                <w:szCs w:val="22"/>
              </w:rPr>
            </w:pPr>
          </w:p>
        </w:tc>
      </w:tr>
      <w:tr w:rsidR="00EF6A46" w:rsidRPr="00EF6A46" w:rsidTr="005A68FF">
        <w:tc>
          <w:tcPr>
            <w:tcW w:w="11058" w:type="dxa"/>
            <w:gridSpan w:val="22"/>
            <w:shd w:val="clear" w:color="auto" w:fill="E7E6E6"/>
          </w:tcPr>
          <w:p w:rsidR="005A68FF" w:rsidRPr="00EF6A46" w:rsidRDefault="005A68FF" w:rsidP="00EF6A46">
            <w:pPr>
              <w:jc w:val="center"/>
              <w:rPr>
                <w:b/>
                <w:i/>
                <w:sz w:val="22"/>
                <w:szCs w:val="22"/>
              </w:rPr>
            </w:pPr>
            <w:r w:rsidRPr="00EF6A46">
              <w:rPr>
                <w:b/>
                <w:i/>
                <w:sz w:val="22"/>
                <w:szCs w:val="22"/>
              </w:rPr>
              <w:t>umiejętności</w:t>
            </w:r>
          </w:p>
        </w:tc>
      </w:tr>
      <w:tr w:rsidR="00EF6A46" w:rsidRPr="00EF6A46" w:rsidTr="000B4B70">
        <w:tc>
          <w:tcPr>
            <w:tcW w:w="1663" w:type="dxa"/>
            <w:gridSpan w:val="2"/>
            <w:shd w:val="clear" w:color="auto" w:fill="auto"/>
            <w:vAlign w:val="center"/>
          </w:tcPr>
          <w:p w:rsidR="005A68FF" w:rsidRPr="00EF6A46" w:rsidRDefault="005A68FF" w:rsidP="00EF6A46">
            <w:pPr>
              <w:pStyle w:val="Bezodstpw"/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P-U01</w:t>
            </w:r>
          </w:p>
        </w:tc>
        <w:tc>
          <w:tcPr>
            <w:tcW w:w="5426" w:type="dxa"/>
            <w:gridSpan w:val="11"/>
            <w:shd w:val="clear" w:color="auto" w:fill="auto"/>
            <w:vAlign w:val="center"/>
          </w:tcPr>
          <w:p w:rsidR="005A68FF" w:rsidRPr="00EF6A46" w:rsidRDefault="005A68FF" w:rsidP="00EF6A46">
            <w:pPr>
              <w:pStyle w:val="Bezodstpw"/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potrafi porozumieć się z klientem w języku angielskim</w:t>
            </w:r>
          </w:p>
        </w:tc>
        <w:tc>
          <w:tcPr>
            <w:tcW w:w="1417" w:type="dxa"/>
            <w:gridSpan w:val="6"/>
            <w:vAlign w:val="center"/>
          </w:tcPr>
          <w:p w:rsidR="005A68FF" w:rsidRPr="00EF6A46" w:rsidRDefault="005A68FF" w:rsidP="00EF6A46">
            <w:pPr>
              <w:pStyle w:val="Bezodstpw"/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K1-D.U26</w:t>
            </w:r>
          </w:p>
        </w:tc>
        <w:tc>
          <w:tcPr>
            <w:tcW w:w="2552" w:type="dxa"/>
            <w:gridSpan w:val="3"/>
            <w:vMerge w:val="restart"/>
            <w:shd w:val="clear" w:color="auto" w:fill="auto"/>
            <w:vAlign w:val="center"/>
          </w:tcPr>
          <w:p w:rsidR="005A68FF" w:rsidRPr="00EF6A46" w:rsidRDefault="005A68FF" w:rsidP="00EF6A46">
            <w:pPr>
              <w:pStyle w:val="Bezodstpw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 xml:space="preserve">Formujące: </w:t>
            </w:r>
          </w:p>
          <w:p w:rsidR="005A68FF" w:rsidRPr="00EF6A46" w:rsidRDefault="005A68FF" w:rsidP="00EF6A46">
            <w:pPr>
              <w:pStyle w:val="Bezodstpw"/>
              <w:numPr>
                <w:ilvl w:val="0"/>
                <w:numId w:val="8"/>
              </w:numPr>
              <w:ind w:left="176" w:hanging="218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obserwacja pracy studenta</w:t>
            </w:r>
          </w:p>
          <w:p w:rsidR="005A68FF" w:rsidRPr="00EF6A46" w:rsidRDefault="005A68FF" w:rsidP="00EF6A46">
            <w:pPr>
              <w:pStyle w:val="Bezodstpw"/>
              <w:numPr>
                <w:ilvl w:val="0"/>
                <w:numId w:val="8"/>
              </w:numPr>
              <w:ind w:left="176" w:hanging="218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ocena aktywności studenta</w:t>
            </w:r>
          </w:p>
          <w:p w:rsidR="005A68FF" w:rsidRPr="00EF6A46" w:rsidRDefault="005A68FF" w:rsidP="00EF6A46">
            <w:pPr>
              <w:pStyle w:val="Bezodstpw"/>
              <w:rPr>
                <w:sz w:val="22"/>
                <w:szCs w:val="22"/>
              </w:rPr>
            </w:pPr>
          </w:p>
          <w:p w:rsidR="005A68FF" w:rsidRPr="00EF6A46" w:rsidRDefault="005A68FF" w:rsidP="00EF6A46">
            <w:pPr>
              <w:pStyle w:val="Bezodstpw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 xml:space="preserve">Podsumowujące: </w:t>
            </w:r>
          </w:p>
          <w:p w:rsidR="005A68FF" w:rsidRPr="00EF6A46" w:rsidRDefault="005A68FF" w:rsidP="00EF6A46">
            <w:pPr>
              <w:pStyle w:val="Bezodstpw"/>
              <w:numPr>
                <w:ilvl w:val="0"/>
                <w:numId w:val="9"/>
              </w:numPr>
              <w:ind w:left="176" w:hanging="218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zaliczenie projektu grupowego</w:t>
            </w:r>
          </w:p>
        </w:tc>
      </w:tr>
      <w:tr w:rsidR="00EF6A46" w:rsidRPr="00EF6A46" w:rsidTr="000B4B70">
        <w:tc>
          <w:tcPr>
            <w:tcW w:w="1663" w:type="dxa"/>
            <w:gridSpan w:val="2"/>
            <w:shd w:val="clear" w:color="auto" w:fill="auto"/>
            <w:vAlign w:val="center"/>
          </w:tcPr>
          <w:p w:rsidR="004F3124" w:rsidRPr="00EF6A46" w:rsidRDefault="004F3124" w:rsidP="00EF6A46">
            <w:pPr>
              <w:pStyle w:val="Bezodstpw"/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P-U02</w:t>
            </w:r>
          </w:p>
        </w:tc>
        <w:tc>
          <w:tcPr>
            <w:tcW w:w="5426" w:type="dxa"/>
            <w:gridSpan w:val="11"/>
            <w:shd w:val="clear" w:color="auto" w:fill="auto"/>
            <w:vAlign w:val="center"/>
          </w:tcPr>
          <w:p w:rsidR="004F3124" w:rsidRPr="00EF6A46" w:rsidRDefault="004F3124" w:rsidP="00EF6A46">
            <w:pPr>
              <w:pStyle w:val="Bezodstpw"/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potrafi zaproponować klientowi zabieg w języku angielskim</w:t>
            </w:r>
          </w:p>
        </w:tc>
        <w:tc>
          <w:tcPr>
            <w:tcW w:w="1417" w:type="dxa"/>
            <w:gridSpan w:val="6"/>
            <w:vAlign w:val="center"/>
          </w:tcPr>
          <w:p w:rsidR="004F3124" w:rsidRPr="00EF6A46" w:rsidRDefault="004F3124" w:rsidP="00EF6A46">
            <w:pPr>
              <w:pStyle w:val="Bezodstpw"/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K1-D.U26</w:t>
            </w:r>
          </w:p>
        </w:tc>
        <w:tc>
          <w:tcPr>
            <w:tcW w:w="2552" w:type="dxa"/>
            <w:gridSpan w:val="3"/>
            <w:vMerge/>
            <w:shd w:val="clear" w:color="auto" w:fill="auto"/>
          </w:tcPr>
          <w:p w:rsidR="004F3124" w:rsidRPr="00EF6A46" w:rsidRDefault="004F3124" w:rsidP="00EF6A46">
            <w:pPr>
              <w:rPr>
                <w:sz w:val="22"/>
                <w:szCs w:val="22"/>
              </w:rPr>
            </w:pPr>
          </w:p>
        </w:tc>
      </w:tr>
      <w:tr w:rsidR="00EF6A46" w:rsidRPr="00EF6A46" w:rsidTr="000B4B70">
        <w:tc>
          <w:tcPr>
            <w:tcW w:w="1663" w:type="dxa"/>
            <w:gridSpan w:val="2"/>
            <w:shd w:val="clear" w:color="auto" w:fill="auto"/>
            <w:vAlign w:val="center"/>
          </w:tcPr>
          <w:p w:rsidR="004F3124" w:rsidRPr="00EF6A46" w:rsidRDefault="004F3124" w:rsidP="00EF6A46">
            <w:pPr>
              <w:pStyle w:val="Bezodstpw"/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P-U03</w:t>
            </w:r>
          </w:p>
        </w:tc>
        <w:tc>
          <w:tcPr>
            <w:tcW w:w="5426" w:type="dxa"/>
            <w:gridSpan w:val="11"/>
            <w:shd w:val="clear" w:color="auto" w:fill="auto"/>
            <w:vAlign w:val="center"/>
          </w:tcPr>
          <w:p w:rsidR="004F3124" w:rsidRPr="00EF6A46" w:rsidRDefault="004F3124" w:rsidP="00EF6A46">
            <w:pPr>
              <w:pStyle w:val="Bezodstpw"/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 xml:space="preserve">potrafi czytać ze zrozumieniem i tłumaczyć </w:t>
            </w:r>
            <w:r w:rsidR="007046D7" w:rsidRPr="00EF6A46">
              <w:rPr>
                <w:sz w:val="22"/>
                <w:szCs w:val="22"/>
              </w:rPr>
              <w:t xml:space="preserve">teksty i </w:t>
            </w:r>
            <w:r w:rsidRPr="00EF6A46">
              <w:rPr>
                <w:sz w:val="22"/>
                <w:szCs w:val="22"/>
              </w:rPr>
              <w:t>artykuły specjalistyczne (np. artykuły szkoleniowe) z pomocą słownika.</w:t>
            </w:r>
          </w:p>
        </w:tc>
        <w:tc>
          <w:tcPr>
            <w:tcW w:w="1417" w:type="dxa"/>
            <w:gridSpan w:val="6"/>
            <w:vAlign w:val="center"/>
          </w:tcPr>
          <w:p w:rsidR="004F3124" w:rsidRPr="00EF6A46" w:rsidRDefault="004F3124" w:rsidP="00EF6A46">
            <w:pPr>
              <w:pStyle w:val="Bezodstpw"/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K1-D.U26</w:t>
            </w:r>
          </w:p>
        </w:tc>
        <w:tc>
          <w:tcPr>
            <w:tcW w:w="2552" w:type="dxa"/>
            <w:gridSpan w:val="3"/>
            <w:vMerge/>
            <w:shd w:val="clear" w:color="auto" w:fill="auto"/>
          </w:tcPr>
          <w:p w:rsidR="004F3124" w:rsidRPr="00EF6A46" w:rsidRDefault="004F3124" w:rsidP="00EF6A46">
            <w:pPr>
              <w:rPr>
                <w:sz w:val="22"/>
                <w:szCs w:val="22"/>
              </w:rPr>
            </w:pPr>
          </w:p>
        </w:tc>
      </w:tr>
      <w:tr w:rsidR="00EF6A46" w:rsidRPr="00EF6A46" w:rsidTr="000B4B70">
        <w:tc>
          <w:tcPr>
            <w:tcW w:w="1663" w:type="dxa"/>
            <w:gridSpan w:val="2"/>
            <w:shd w:val="clear" w:color="auto" w:fill="auto"/>
            <w:vAlign w:val="center"/>
          </w:tcPr>
          <w:p w:rsidR="004F3124" w:rsidRPr="00EF6A46" w:rsidRDefault="004F3124" w:rsidP="00EF6A46">
            <w:pPr>
              <w:pStyle w:val="Bezodstpw"/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P-U04</w:t>
            </w:r>
          </w:p>
        </w:tc>
        <w:tc>
          <w:tcPr>
            <w:tcW w:w="5426" w:type="dxa"/>
            <w:gridSpan w:val="11"/>
            <w:shd w:val="clear" w:color="auto" w:fill="auto"/>
            <w:vAlign w:val="center"/>
          </w:tcPr>
          <w:p w:rsidR="004F3124" w:rsidRPr="00EF6A46" w:rsidRDefault="004F3124" w:rsidP="00EF6A46">
            <w:pPr>
              <w:pStyle w:val="Bezodstpw"/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potrafi wyrazić przy użyciu prostych wyrażeń językowych swój punkt widzenia na znany mu temat z dziedziny kosmetologii</w:t>
            </w:r>
          </w:p>
        </w:tc>
        <w:tc>
          <w:tcPr>
            <w:tcW w:w="1417" w:type="dxa"/>
            <w:gridSpan w:val="6"/>
            <w:vAlign w:val="center"/>
          </w:tcPr>
          <w:p w:rsidR="004F3124" w:rsidRPr="00EF6A46" w:rsidRDefault="004F3124" w:rsidP="00EF6A46">
            <w:pPr>
              <w:pStyle w:val="Bezodstpw"/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K1-D.U26</w:t>
            </w:r>
          </w:p>
        </w:tc>
        <w:tc>
          <w:tcPr>
            <w:tcW w:w="2552" w:type="dxa"/>
            <w:gridSpan w:val="3"/>
            <w:vMerge/>
            <w:shd w:val="clear" w:color="auto" w:fill="auto"/>
          </w:tcPr>
          <w:p w:rsidR="004F3124" w:rsidRPr="00EF6A46" w:rsidRDefault="004F3124" w:rsidP="00EF6A46">
            <w:pPr>
              <w:rPr>
                <w:sz w:val="22"/>
                <w:szCs w:val="22"/>
              </w:rPr>
            </w:pPr>
          </w:p>
        </w:tc>
      </w:tr>
      <w:tr w:rsidR="00EF6A46" w:rsidRPr="00EF6A46" w:rsidTr="005A68FF">
        <w:tc>
          <w:tcPr>
            <w:tcW w:w="11058" w:type="dxa"/>
            <w:gridSpan w:val="22"/>
            <w:shd w:val="clear" w:color="auto" w:fill="E7E6E6"/>
          </w:tcPr>
          <w:p w:rsidR="005A68FF" w:rsidRPr="00EF6A46" w:rsidRDefault="005A68FF" w:rsidP="00EF6A46">
            <w:pPr>
              <w:jc w:val="center"/>
              <w:rPr>
                <w:b/>
                <w:i/>
                <w:sz w:val="22"/>
                <w:szCs w:val="22"/>
              </w:rPr>
            </w:pPr>
            <w:r w:rsidRPr="00EF6A46">
              <w:rPr>
                <w:b/>
                <w:i/>
                <w:sz w:val="22"/>
                <w:szCs w:val="22"/>
              </w:rPr>
              <w:t>kompetencje społeczne</w:t>
            </w:r>
          </w:p>
        </w:tc>
      </w:tr>
      <w:tr w:rsidR="00EF6A46" w:rsidRPr="00EF6A46" w:rsidTr="000B4B70">
        <w:trPr>
          <w:trHeight w:val="848"/>
        </w:trPr>
        <w:tc>
          <w:tcPr>
            <w:tcW w:w="1663" w:type="dxa"/>
            <w:gridSpan w:val="2"/>
            <w:shd w:val="clear" w:color="auto" w:fill="auto"/>
            <w:vAlign w:val="center"/>
          </w:tcPr>
          <w:p w:rsidR="005A68FF" w:rsidRPr="00EF6A46" w:rsidRDefault="005A68FF" w:rsidP="00EF6A46">
            <w:pPr>
              <w:pStyle w:val="Bezodstpw"/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P-K01</w:t>
            </w:r>
          </w:p>
        </w:tc>
        <w:tc>
          <w:tcPr>
            <w:tcW w:w="5426" w:type="dxa"/>
            <w:gridSpan w:val="11"/>
            <w:shd w:val="clear" w:color="auto" w:fill="auto"/>
            <w:vAlign w:val="center"/>
          </w:tcPr>
          <w:p w:rsidR="005A68FF" w:rsidRPr="00EF6A46" w:rsidRDefault="005A68FF" w:rsidP="00EF6A46">
            <w:pPr>
              <w:pStyle w:val="Bezodstpw"/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jest przygotowany do pracy z klientem w języku angielskim</w:t>
            </w:r>
          </w:p>
        </w:tc>
        <w:tc>
          <w:tcPr>
            <w:tcW w:w="1417" w:type="dxa"/>
            <w:gridSpan w:val="6"/>
            <w:vAlign w:val="center"/>
          </w:tcPr>
          <w:p w:rsidR="005A68FF" w:rsidRPr="00EF6A46" w:rsidRDefault="005A68FF" w:rsidP="00EF6A46">
            <w:pPr>
              <w:pStyle w:val="Bezodstpw"/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K1-K13</w:t>
            </w:r>
          </w:p>
        </w:tc>
        <w:tc>
          <w:tcPr>
            <w:tcW w:w="2552" w:type="dxa"/>
            <w:gridSpan w:val="3"/>
            <w:vMerge w:val="restart"/>
            <w:shd w:val="clear" w:color="auto" w:fill="auto"/>
            <w:vAlign w:val="center"/>
          </w:tcPr>
          <w:p w:rsidR="005A68FF" w:rsidRPr="00EF6A46" w:rsidRDefault="005A68FF" w:rsidP="00EF6A46">
            <w:pPr>
              <w:pStyle w:val="Bezodstpw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 xml:space="preserve">Formujące: </w:t>
            </w:r>
          </w:p>
          <w:p w:rsidR="005A68FF" w:rsidRPr="00EF6A46" w:rsidRDefault="005A68FF" w:rsidP="00EF6A46">
            <w:pPr>
              <w:pStyle w:val="Bezodstpw"/>
              <w:numPr>
                <w:ilvl w:val="0"/>
                <w:numId w:val="9"/>
              </w:numPr>
              <w:ind w:left="176" w:hanging="218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 xml:space="preserve">obserwacja pracy studenta </w:t>
            </w:r>
          </w:p>
          <w:p w:rsidR="005A68FF" w:rsidRPr="00EF6A46" w:rsidRDefault="005A68FF" w:rsidP="00EF6A46">
            <w:pPr>
              <w:pStyle w:val="Bezodstpw"/>
              <w:numPr>
                <w:ilvl w:val="0"/>
                <w:numId w:val="9"/>
              </w:numPr>
              <w:ind w:left="176" w:hanging="218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dyskusja w czasie zajęć</w:t>
            </w:r>
          </w:p>
          <w:p w:rsidR="005A68FF" w:rsidRPr="00EF6A46" w:rsidRDefault="005A68FF" w:rsidP="00EF6A46">
            <w:pPr>
              <w:pStyle w:val="Bezodstpw"/>
              <w:rPr>
                <w:sz w:val="22"/>
                <w:szCs w:val="22"/>
              </w:rPr>
            </w:pPr>
          </w:p>
          <w:p w:rsidR="005A68FF" w:rsidRPr="00EF6A46" w:rsidRDefault="005A68FF" w:rsidP="00EF6A46">
            <w:pPr>
              <w:pStyle w:val="Bezodstpw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 xml:space="preserve">Podsumowujące: </w:t>
            </w:r>
          </w:p>
          <w:p w:rsidR="005A68FF" w:rsidRPr="00EF6A46" w:rsidRDefault="005A68FF" w:rsidP="00EF6A46">
            <w:pPr>
              <w:pStyle w:val="Bezodstpw"/>
              <w:numPr>
                <w:ilvl w:val="0"/>
                <w:numId w:val="11"/>
              </w:numPr>
              <w:ind w:left="176" w:hanging="218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obserwacja pracy studenta</w:t>
            </w:r>
          </w:p>
        </w:tc>
      </w:tr>
      <w:tr w:rsidR="00EF6A46" w:rsidRPr="00EF6A46" w:rsidTr="000B4B70">
        <w:trPr>
          <w:trHeight w:val="70"/>
        </w:trPr>
        <w:tc>
          <w:tcPr>
            <w:tcW w:w="1663" w:type="dxa"/>
            <w:gridSpan w:val="2"/>
            <w:shd w:val="clear" w:color="auto" w:fill="auto"/>
            <w:vAlign w:val="center"/>
          </w:tcPr>
          <w:p w:rsidR="004F3124" w:rsidRPr="00EF6A46" w:rsidRDefault="004F3124" w:rsidP="00EF6A46">
            <w:pPr>
              <w:pStyle w:val="Bezodstpw"/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P-K02</w:t>
            </w:r>
          </w:p>
        </w:tc>
        <w:tc>
          <w:tcPr>
            <w:tcW w:w="5426" w:type="dxa"/>
            <w:gridSpan w:val="11"/>
            <w:shd w:val="clear" w:color="auto" w:fill="auto"/>
            <w:vAlign w:val="center"/>
          </w:tcPr>
          <w:p w:rsidR="004F3124" w:rsidRPr="00EF6A46" w:rsidRDefault="004F3124" w:rsidP="00EF6A46">
            <w:pPr>
              <w:pStyle w:val="Bezodstpw"/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posiada umiejętność pracy w zespole</w:t>
            </w:r>
          </w:p>
        </w:tc>
        <w:tc>
          <w:tcPr>
            <w:tcW w:w="1417" w:type="dxa"/>
            <w:gridSpan w:val="6"/>
            <w:vAlign w:val="center"/>
          </w:tcPr>
          <w:p w:rsidR="004F3124" w:rsidRPr="00EF6A46" w:rsidRDefault="004F3124" w:rsidP="00EF6A46">
            <w:pPr>
              <w:pStyle w:val="Bezodstpw"/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K1-K13</w:t>
            </w:r>
          </w:p>
        </w:tc>
        <w:tc>
          <w:tcPr>
            <w:tcW w:w="2552" w:type="dxa"/>
            <w:gridSpan w:val="3"/>
            <w:vMerge/>
            <w:shd w:val="clear" w:color="auto" w:fill="auto"/>
          </w:tcPr>
          <w:p w:rsidR="004F3124" w:rsidRPr="00EF6A46" w:rsidRDefault="004F3124" w:rsidP="00EF6A46">
            <w:pPr>
              <w:rPr>
                <w:sz w:val="22"/>
                <w:szCs w:val="22"/>
              </w:rPr>
            </w:pPr>
          </w:p>
        </w:tc>
      </w:tr>
      <w:tr w:rsidR="00EF6A46" w:rsidRPr="00EF6A46" w:rsidTr="005A68FF">
        <w:tc>
          <w:tcPr>
            <w:tcW w:w="11058" w:type="dxa"/>
            <w:gridSpan w:val="22"/>
            <w:shd w:val="clear" w:color="auto" w:fill="E7E6E6"/>
          </w:tcPr>
          <w:p w:rsidR="007F6520" w:rsidRPr="00EF6A46" w:rsidRDefault="00460710" w:rsidP="00EF6A46">
            <w:pPr>
              <w:jc w:val="center"/>
              <w:rPr>
                <w:b/>
                <w:i/>
                <w:sz w:val="22"/>
                <w:szCs w:val="22"/>
              </w:rPr>
            </w:pPr>
            <w:r w:rsidRPr="00EF6A46">
              <w:rPr>
                <w:b/>
                <w:i/>
                <w:sz w:val="22"/>
                <w:szCs w:val="22"/>
              </w:rPr>
              <w:t>nakład pracy studenta</w:t>
            </w:r>
            <w:r w:rsidR="007F6520" w:rsidRPr="00EF6A46">
              <w:rPr>
                <w:b/>
                <w:i/>
                <w:strike/>
                <w:sz w:val="22"/>
                <w:szCs w:val="22"/>
              </w:rPr>
              <w:t xml:space="preserve"> </w:t>
            </w:r>
          </w:p>
          <w:p w:rsidR="00460710" w:rsidRPr="00EF6A46" w:rsidRDefault="007F6520" w:rsidP="00EF6A46">
            <w:pPr>
              <w:jc w:val="center"/>
              <w:rPr>
                <w:b/>
                <w:i/>
                <w:sz w:val="22"/>
                <w:szCs w:val="22"/>
              </w:rPr>
            </w:pPr>
            <w:r w:rsidRPr="00EF6A46">
              <w:rPr>
                <w:b/>
                <w:i/>
                <w:sz w:val="22"/>
                <w:szCs w:val="22"/>
              </w:rPr>
              <w:t>(bilans punktów ECTS)</w:t>
            </w:r>
          </w:p>
        </w:tc>
      </w:tr>
      <w:tr w:rsidR="00EF6A46" w:rsidRPr="00EF6A46" w:rsidTr="005A68FF">
        <w:tc>
          <w:tcPr>
            <w:tcW w:w="1277" w:type="dxa"/>
            <w:shd w:val="clear" w:color="auto" w:fill="E7E6E6"/>
          </w:tcPr>
          <w:p w:rsidR="00460710" w:rsidRPr="00EF6A46" w:rsidRDefault="00460710" w:rsidP="00EF6A46">
            <w:pPr>
              <w:rPr>
                <w:b/>
                <w:i/>
                <w:sz w:val="22"/>
                <w:szCs w:val="22"/>
              </w:rPr>
            </w:pPr>
          </w:p>
        </w:tc>
        <w:tc>
          <w:tcPr>
            <w:tcW w:w="6946" w:type="dxa"/>
            <w:gridSpan w:val="15"/>
            <w:shd w:val="clear" w:color="auto" w:fill="E7E6E6"/>
          </w:tcPr>
          <w:p w:rsidR="00460710" w:rsidRPr="00EF6A46" w:rsidRDefault="00460710" w:rsidP="00EF6A46">
            <w:pPr>
              <w:jc w:val="center"/>
              <w:rPr>
                <w:b/>
                <w:i/>
                <w:sz w:val="22"/>
                <w:szCs w:val="22"/>
              </w:rPr>
            </w:pPr>
            <w:r w:rsidRPr="00EF6A46">
              <w:rPr>
                <w:b/>
                <w:i/>
                <w:sz w:val="22"/>
                <w:szCs w:val="22"/>
              </w:rPr>
              <w:t>Forma aktywności</w:t>
            </w:r>
          </w:p>
        </w:tc>
        <w:tc>
          <w:tcPr>
            <w:tcW w:w="2835" w:type="dxa"/>
            <w:gridSpan w:val="6"/>
            <w:shd w:val="clear" w:color="auto" w:fill="E7E6E6"/>
          </w:tcPr>
          <w:p w:rsidR="00460710" w:rsidRPr="00EF6A46" w:rsidRDefault="00460710" w:rsidP="00EF6A46">
            <w:pPr>
              <w:jc w:val="center"/>
              <w:rPr>
                <w:b/>
                <w:i/>
                <w:sz w:val="22"/>
                <w:szCs w:val="22"/>
              </w:rPr>
            </w:pPr>
            <w:r w:rsidRPr="00EF6A46">
              <w:rPr>
                <w:b/>
                <w:i/>
                <w:sz w:val="22"/>
                <w:szCs w:val="22"/>
              </w:rPr>
              <w:t>Liczba godzin</w:t>
            </w:r>
          </w:p>
        </w:tc>
      </w:tr>
      <w:tr w:rsidR="00EF6A46" w:rsidRPr="00EF6A46" w:rsidTr="005A68FF">
        <w:trPr>
          <w:trHeight w:val="243"/>
        </w:trPr>
        <w:tc>
          <w:tcPr>
            <w:tcW w:w="1277" w:type="dxa"/>
            <w:vMerge w:val="restart"/>
            <w:shd w:val="clear" w:color="auto" w:fill="E7E6E6"/>
            <w:textDirection w:val="btLr"/>
            <w:vAlign w:val="center"/>
          </w:tcPr>
          <w:p w:rsidR="005A68FF" w:rsidRPr="00EF6A46" w:rsidRDefault="005A68FF" w:rsidP="00EF6A46">
            <w:pPr>
              <w:ind w:left="113" w:right="113"/>
              <w:jc w:val="center"/>
              <w:rPr>
                <w:b/>
                <w:i/>
                <w:sz w:val="22"/>
                <w:szCs w:val="22"/>
              </w:rPr>
            </w:pPr>
            <w:r w:rsidRPr="00EF6A46">
              <w:rPr>
                <w:b/>
                <w:i/>
                <w:sz w:val="22"/>
                <w:szCs w:val="22"/>
              </w:rPr>
              <w:t>Zajęcia wymagające udziału nauczyciela</w:t>
            </w:r>
          </w:p>
        </w:tc>
        <w:tc>
          <w:tcPr>
            <w:tcW w:w="6946" w:type="dxa"/>
            <w:gridSpan w:val="15"/>
            <w:shd w:val="clear" w:color="auto" w:fill="auto"/>
            <w:vAlign w:val="center"/>
          </w:tcPr>
          <w:p w:rsidR="005A68FF" w:rsidRPr="00EF6A46" w:rsidRDefault="005A68FF" w:rsidP="00EF6A46">
            <w:pPr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 xml:space="preserve">Realizacja przedmiotu: wykłady </w:t>
            </w:r>
          </w:p>
        </w:tc>
        <w:tc>
          <w:tcPr>
            <w:tcW w:w="2835" w:type="dxa"/>
            <w:gridSpan w:val="6"/>
            <w:shd w:val="clear" w:color="auto" w:fill="auto"/>
          </w:tcPr>
          <w:p w:rsidR="005A68FF" w:rsidRPr="00EF6A46" w:rsidRDefault="002C52C0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-</w:t>
            </w:r>
          </w:p>
        </w:tc>
      </w:tr>
      <w:tr w:rsidR="00EF6A46" w:rsidRPr="00EF6A46" w:rsidTr="005A68FF">
        <w:trPr>
          <w:trHeight w:val="248"/>
        </w:trPr>
        <w:tc>
          <w:tcPr>
            <w:tcW w:w="1277" w:type="dxa"/>
            <w:vMerge/>
            <w:shd w:val="clear" w:color="auto" w:fill="E7E6E6"/>
            <w:vAlign w:val="center"/>
          </w:tcPr>
          <w:p w:rsidR="005A68FF" w:rsidRPr="00EF6A46" w:rsidRDefault="005A68FF" w:rsidP="00EF6A46">
            <w:pPr>
              <w:jc w:val="center"/>
              <w:rPr>
                <w:b/>
                <w:i/>
                <w:sz w:val="22"/>
                <w:szCs w:val="22"/>
              </w:rPr>
            </w:pPr>
          </w:p>
        </w:tc>
        <w:tc>
          <w:tcPr>
            <w:tcW w:w="6946" w:type="dxa"/>
            <w:gridSpan w:val="15"/>
            <w:shd w:val="clear" w:color="auto" w:fill="auto"/>
            <w:vAlign w:val="center"/>
          </w:tcPr>
          <w:p w:rsidR="005A68FF" w:rsidRPr="00EF6A46" w:rsidRDefault="005A68FF" w:rsidP="00EF6A46">
            <w:pPr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 xml:space="preserve">Realizacja przedmiotu: ćwiczenia </w:t>
            </w:r>
          </w:p>
        </w:tc>
        <w:tc>
          <w:tcPr>
            <w:tcW w:w="2835" w:type="dxa"/>
            <w:gridSpan w:val="6"/>
            <w:shd w:val="clear" w:color="auto" w:fill="auto"/>
          </w:tcPr>
          <w:p w:rsidR="005A68FF" w:rsidRPr="00EF6A46" w:rsidRDefault="005A68FF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105</w:t>
            </w:r>
          </w:p>
        </w:tc>
      </w:tr>
      <w:tr w:rsidR="00EF6A46" w:rsidRPr="00EF6A46" w:rsidTr="005A68FF">
        <w:trPr>
          <w:trHeight w:val="297"/>
        </w:trPr>
        <w:tc>
          <w:tcPr>
            <w:tcW w:w="1277" w:type="dxa"/>
            <w:vMerge/>
            <w:shd w:val="clear" w:color="auto" w:fill="E7E6E6"/>
            <w:vAlign w:val="center"/>
          </w:tcPr>
          <w:p w:rsidR="005A68FF" w:rsidRPr="00EF6A46" w:rsidRDefault="005A68FF" w:rsidP="00EF6A46">
            <w:pPr>
              <w:jc w:val="center"/>
              <w:rPr>
                <w:b/>
                <w:i/>
                <w:sz w:val="22"/>
                <w:szCs w:val="22"/>
              </w:rPr>
            </w:pPr>
          </w:p>
        </w:tc>
        <w:tc>
          <w:tcPr>
            <w:tcW w:w="6946" w:type="dxa"/>
            <w:gridSpan w:val="15"/>
            <w:shd w:val="clear" w:color="auto" w:fill="auto"/>
            <w:vAlign w:val="center"/>
          </w:tcPr>
          <w:p w:rsidR="005A68FF" w:rsidRPr="00EF6A46" w:rsidRDefault="005A68FF" w:rsidP="00EF6A46">
            <w:pPr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 xml:space="preserve">Realizacja przedmiotu: seminaria </w:t>
            </w:r>
          </w:p>
        </w:tc>
        <w:tc>
          <w:tcPr>
            <w:tcW w:w="2835" w:type="dxa"/>
            <w:gridSpan w:val="6"/>
            <w:shd w:val="clear" w:color="auto" w:fill="auto"/>
          </w:tcPr>
          <w:p w:rsidR="005A68FF" w:rsidRPr="00EF6A46" w:rsidRDefault="00FE2B95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-</w:t>
            </w:r>
          </w:p>
        </w:tc>
      </w:tr>
      <w:tr w:rsidR="00EF6A46" w:rsidRPr="00EF6A46" w:rsidTr="005A68FF">
        <w:trPr>
          <w:trHeight w:val="259"/>
        </w:trPr>
        <w:tc>
          <w:tcPr>
            <w:tcW w:w="1277" w:type="dxa"/>
            <w:vMerge/>
            <w:shd w:val="clear" w:color="auto" w:fill="E7E6E6"/>
            <w:vAlign w:val="center"/>
          </w:tcPr>
          <w:p w:rsidR="005A68FF" w:rsidRPr="00EF6A46" w:rsidRDefault="005A68FF" w:rsidP="00EF6A46">
            <w:pPr>
              <w:jc w:val="center"/>
              <w:rPr>
                <w:b/>
                <w:i/>
                <w:sz w:val="22"/>
                <w:szCs w:val="22"/>
              </w:rPr>
            </w:pPr>
          </w:p>
        </w:tc>
        <w:tc>
          <w:tcPr>
            <w:tcW w:w="6946" w:type="dxa"/>
            <w:gridSpan w:val="15"/>
            <w:shd w:val="clear" w:color="auto" w:fill="auto"/>
            <w:vAlign w:val="center"/>
          </w:tcPr>
          <w:p w:rsidR="005A68FF" w:rsidRPr="00EF6A46" w:rsidRDefault="005A68FF" w:rsidP="00EF6A46">
            <w:pPr>
              <w:rPr>
                <w:strike/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Konsultacje</w:t>
            </w:r>
          </w:p>
        </w:tc>
        <w:tc>
          <w:tcPr>
            <w:tcW w:w="2835" w:type="dxa"/>
            <w:gridSpan w:val="6"/>
            <w:shd w:val="clear" w:color="auto" w:fill="auto"/>
          </w:tcPr>
          <w:p w:rsidR="005A68FF" w:rsidRPr="00EF6A46" w:rsidRDefault="005A68FF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5</w:t>
            </w:r>
          </w:p>
        </w:tc>
      </w:tr>
      <w:tr w:rsidR="00EF6A46" w:rsidRPr="00EF6A46" w:rsidTr="005A68FF">
        <w:trPr>
          <w:trHeight w:val="250"/>
        </w:trPr>
        <w:tc>
          <w:tcPr>
            <w:tcW w:w="1277" w:type="dxa"/>
            <w:vMerge/>
            <w:shd w:val="clear" w:color="auto" w:fill="E7E6E6"/>
            <w:vAlign w:val="center"/>
          </w:tcPr>
          <w:p w:rsidR="005A68FF" w:rsidRPr="00EF6A46" w:rsidRDefault="005A68FF" w:rsidP="00EF6A46">
            <w:pPr>
              <w:jc w:val="center"/>
              <w:rPr>
                <w:b/>
                <w:i/>
                <w:sz w:val="22"/>
                <w:szCs w:val="22"/>
              </w:rPr>
            </w:pPr>
          </w:p>
        </w:tc>
        <w:tc>
          <w:tcPr>
            <w:tcW w:w="6946" w:type="dxa"/>
            <w:gridSpan w:val="15"/>
            <w:shd w:val="clear" w:color="auto" w:fill="auto"/>
          </w:tcPr>
          <w:p w:rsidR="005A68FF" w:rsidRPr="00EF6A46" w:rsidRDefault="005A68FF" w:rsidP="00EF6A46">
            <w:pPr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 xml:space="preserve">                                                                                                      Łącznie</w:t>
            </w:r>
          </w:p>
        </w:tc>
        <w:tc>
          <w:tcPr>
            <w:tcW w:w="2835" w:type="dxa"/>
            <w:gridSpan w:val="6"/>
            <w:shd w:val="clear" w:color="auto" w:fill="auto"/>
          </w:tcPr>
          <w:p w:rsidR="005A68FF" w:rsidRPr="00EF6A46" w:rsidRDefault="005A68FF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110</w:t>
            </w:r>
          </w:p>
        </w:tc>
      </w:tr>
      <w:tr w:rsidR="00EF6A46" w:rsidRPr="00EF6A46" w:rsidTr="005A68FF">
        <w:tc>
          <w:tcPr>
            <w:tcW w:w="1277" w:type="dxa"/>
            <w:vMerge w:val="restart"/>
            <w:shd w:val="clear" w:color="auto" w:fill="E7E6E6"/>
            <w:textDirection w:val="btLr"/>
            <w:vAlign w:val="center"/>
          </w:tcPr>
          <w:p w:rsidR="005A68FF" w:rsidRPr="00EF6A46" w:rsidRDefault="005A68FF" w:rsidP="00EF6A46">
            <w:pPr>
              <w:ind w:left="113" w:right="113"/>
              <w:jc w:val="center"/>
              <w:rPr>
                <w:b/>
                <w:i/>
                <w:sz w:val="22"/>
                <w:szCs w:val="22"/>
              </w:rPr>
            </w:pPr>
            <w:r w:rsidRPr="00EF6A46">
              <w:rPr>
                <w:b/>
                <w:i/>
                <w:sz w:val="22"/>
                <w:szCs w:val="22"/>
              </w:rPr>
              <w:t>Samodzielna praca studenta</w:t>
            </w:r>
          </w:p>
        </w:tc>
        <w:tc>
          <w:tcPr>
            <w:tcW w:w="6946" w:type="dxa"/>
            <w:gridSpan w:val="15"/>
            <w:shd w:val="clear" w:color="auto" w:fill="auto"/>
          </w:tcPr>
          <w:p w:rsidR="005A68FF" w:rsidRPr="00EF6A46" w:rsidRDefault="005A68FF" w:rsidP="00EF6A46">
            <w:pPr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Przygotowanie się do ćwiczeń</w:t>
            </w:r>
          </w:p>
        </w:tc>
        <w:tc>
          <w:tcPr>
            <w:tcW w:w="2835" w:type="dxa"/>
            <w:gridSpan w:val="6"/>
            <w:shd w:val="clear" w:color="auto" w:fill="auto"/>
          </w:tcPr>
          <w:p w:rsidR="005A68FF" w:rsidRPr="00EF6A46" w:rsidRDefault="005A68FF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60</w:t>
            </w:r>
          </w:p>
        </w:tc>
      </w:tr>
      <w:tr w:rsidR="00EF6A46" w:rsidRPr="00EF6A46" w:rsidTr="005A68FF">
        <w:tc>
          <w:tcPr>
            <w:tcW w:w="1277" w:type="dxa"/>
            <w:vMerge/>
            <w:shd w:val="clear" w:color="auto" w:fill="E7E6E6"/>
          </w:tcPr>
          <w:p w:rsidR="005A68FF" w:rsidRPr="00EF6A46" w:rsidRDefault="005A68FF" w:rsidP="00EF6A46">
            <w:pPr>
              <w:rPr>
                <w:sz w:val="22"/>
                <w:szCs w:val="22"/>
              </w:rPr>
            </w:pPr>
          </w:p>
        </w:tc>
        <w:tc>
          <w:tcPr>
            <w:tcW w:w="6946" w:type="dxa"/>
            <w:gridSpan w:val="15"/>
            <w:shd w:val="clear" w:color="auto" w:fill="auto"/>
          </w:tcPr>
          <w:p w:rsidR="005A68FF" w:rsidRPr="00EF6A46" w:rsidRDefault="005A68FF" w:rsidP="00EF6A46">
            <w:pPr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Przygotowanie się do seminariów</w:t>
            </w:r>
          </w:p>
        </w:tc>
        <w:tc>
          <w:tcPr>
            <w:tcW w:w="2835" w:type="dxa"/>
            <w:gridSpan w:val="6"/>
            <w:shd w:val="clear" w:color="auto" w:fill="auto"/>
          </w:tcPr>
          <w:p w:rsidR="005A68FF" w:rsidRPr="00EF6A46" w:rsidRDefault="00FE2B95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-</w:t>
            </w:r>
          </w:p>
        </w:tc>
      </w:tr>
      <w:tr w:rsidR="00EF6A46" w:rsidRPr="00EF6A46" w:rsidTr="005A68FF">
        <w:tc>
          <w:tcPr>
            <w:tcW w:w="1277" w:type="dxa"/>
            <w:vMerge/>
            <w:shd w:val="clear" w:color="auto" w:fill="E7E6E6"/>
          </w:tcPr>
          <w:p w:rsidR="005A68FF" w:rsidRPr="00EF6A46" w:rsidRDefault="005A68FF" w:rsidP="00EF6A46">
            <w:pPr>
              <w:rPr>
                <w:sz w:val="22"/>
                <w:szCs w:val="22"/>
              </w:rPr>
            </w:pPr>
          </w:p>
        </w:tc>
        <w:tc>
          <w:tcPr>
            <w:tcW w:w="6946" w:type="dxa"/>
            <w:gridSpan w:val="15"/>
            <w:shd w:val="clear" w:color="auto" w:fill="auto"/>
          </w:tcPr>
          <w:p w:rsidR="005A68FF" w:rsidRPr="00EF6A46" w:rsidRDefault="005A68FF" w:rsidP="00EF6A46">
            <w:pPr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Przygotowanie się do zaliczeń etapowych</w:t>
            </w:r>
          </w:p>
        </w:tc>
        <w:tc>
          <w:tcPr>
            <w:tcW w:w="2835" w:type="dxa"/>
            <w:gridSpan w:val="6"/>
            <w:shd w:val="clear" w:color="auto" w:fill="auto"/>
          </w:tcPr>
          <w:p w:rsidR="005A68FF" w:rsidRPr="00EF6A46" w:rsidRDefault="005A68FF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20</w:t>
            </w:r>
          </w:p>
        </w:tc>
      </w:tr>
      <w:tr w:rsidR="00EF6A46" w:rsidRPr="00EF6A46" w:rsidTr="00032418">
        <w:trPr>
          <w:trHeight w:val="105"/>
        </w:trPr>
        <w:tc>
          <w:tcPr>
            <w:tcW w:w="1277" w:type="dxa"/>
            <w:vMerge/>
            <w:shd w:val="clear" w:color="auto" w:fill="E7E6E6"/>
          </w:tcPr>
          <w:p w:rsidR="005A68FF" w:rsidRPr="00EF6A46" w:rsidRDefault="005A68FF" w:rsidP="00EF6A46">
            <w:pPr>
              <w:rPr>
                <w:sz w:val="22"/>
                <w:szCs w:val="22"/>
              </w:rPr>
            </w:pPr>
          </w:p>
        </w:tc>
        <w:tc>
          <w:tcPr>
            <w:tcW w:w="6946" w:type="dxa"/>
            <w:gridSpan w:val="15"/>
            <w:shd w:val="clear" w:color="auto" w:fill="auto"/>
          </w:tcPr>
          <w:p w:rsidR="005A68FF" w:rsidRPr="00EF6A46" w:rsidRDefault="005A68FF" w:rsidP="00EF6A46">
            <w:pPr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Przygotowanie się do egzaminu lub zaliczenia końcowego i udział w egzaminie/zaliczeniu</w:t>
            </w:r>
          </w:p>
        </w:tc>
        <w:tc>
          <w:tcPr>
            <w:tcW w:w="2835" w:type="dxa"/>
            <w:gridSpan w:val="6"/>
            <w:shd w:val="clear" w:color="auto" w:fill="auto"/>
            <w:vAlign w:val="center"/>
          </w:tcPr>
          <w:p w:rsidR="005A68FF" w:rsidRPr="00EF6A46" w:rsidRDefault="005A68FF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35</w:t>
            </w:r>
          </w:p>
        </w:tc>
      </w:tr>
      <w:tr w:rsidR="00EF6A46" w:rsidRPr="00EF6A46" w:rsidTr="005A68FF">
        <w:tc>
          <w:tcPr>
            <w:tcW w:w="1277" w:type="dxa"/>
            <w:vMerge/>
            <w:shd w:val="clear" w:color="auto" w:fill="E7E6E6"/>
          </w:tcPr>
          <w:p w:rsidR="005A68FF" w:rsidRPr="00EF6A46" w:rsidRDefault="005A68FF" w:rsidP="00EF6A46">
            <w:pPr>
              <w:rPr>
                <w:sz w:val="22"/>
                <w:szCs w:val="22"/>
              </w:rPr>
            </w:pPr>
          </w:p>
        </w:tc>
        <w:tc>
          <w:tcPr>
            <w:tcW w:w="6946" w:type="dxa"/>
            <w:gridSpan w:val="15"/>
            <w:shd w:val="clear" w:color="auto" w:fill="auto"/>
          </w:tcPr>
          <w:p w:rsidR="005A68FF" w:rsidRPr="00EF6A46" w:rsidRDefault="005A68FF" w:rsidP="00EF6A46">
            <w:pPr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 xml:space="preserve">Przygotowanie prezentacji/pracy dyplomowej </w:t>
            </w:r>
          </w:p>
        </w:tc>
        <w:tc>
          <w:tcPr>
            <w:tcW w:w="2835" w:type="dxa"/>
            <w:gridSpan w:val="6"/>
            <w:shd w:val="clear" w:color="auto" w:fill="auto"/>
          </w:tcPr>
          <w:p w:rsidR="005A68FF" w:rsidRPr="00EF6A46" w:rsidRDefault="00FE2B95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-</w:t>
            </w:r>
          </w:p>
        </w:tc>
      </w:tr>
      <w:tr w:rsidR="00EF6A46" w:rsidRPr="00EF6A46" w:rsidTr="005A68FF">
        <w:trPr>
          <w:trHeight w:val="243"/>
        </w:trPr>
        <w:tc>
          <w:tcPr>
            <w:tcW w:w="1277" w:type="dxa"/>
            <w:vMerge/>
            <w:shd w:val="clear" w:color="auto" w:fill="E7E6E6"/>
          </w:tcPr>
          <w:p w:rsidR="005A68FF" w:rsidRPr="00EF6A46" w:rsidRDefault="005A68FF" w:rsidP="00EF6A46">
            <w:pPr>
              <w:rPr>
                <w:sz w:val="22"/>
                <w:szCs w:val="22"/>
              </w:rPr>
            </w:pPr>
          </w:p>
        </w:tc>
        <w:tc>
          <w:tcPr>
            <w:tcW w:w="6946" w:type="dxa"/>
            <w:gridSpan w:val="15"/>
            <w:shd w:val="clear" w:color="auto" w:fill="auto"/>
          </w:tcPr>
          <w:p w:rsidR="005A68FF" w:rsidRPr="00EF6A46" w:rsidRDefault="005A68FF" w:rsidP="00EF6A46">
            <w:pPr>
              <w:jc w:val="right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 xml:space="preserve">                                                                                                         Łącznie</w:t>
            </w:r>
          </w:p>
        </w:tc>
        <w:tc>
          <w:tcPr>
            <w:tcW w:w="2835" w:type="dxa"/>
            <w:gridSpan w:val="6"/>
            <w:shd w:val="clear" w:color="auto" w:fill="auto"/>
          </w:tcPr>
          <w:p w:rsidR="005A68FF" w:rsidRPr="00EF6A46" w:rsidRDefault="005A68FF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115</w:t>
            </w:r>
          </w:p>
        </w:tc>
      </w:tr>
      <w:tr w:rsidR="00EF6A46" w:rsidRPr="00EF6A46" w:rsidTr="005A68FF">
        <w:tc>
          <w:tcPr>
            <w:tcW w:w="1277" w:type="dxa"/>
            <w:tcBorders>
              <w:bottom w:val="single" w:sz="24" w:space="0" w:color="auto"/>
            </w:tcBorders>
            <w:shd w:val="clear" w:color="auto" w:fill="auto"/>
          </w:tcPr>
          <w:p w:rsidR="005A68FF" w:rsidRPr="00EF6A46" w:rsidRDefault="005A68FF" w:rsidP="00EF6A46">
            <w:pPr>
              <w:rPr>
                <w:sz w:val="22"/>
                <w:szCs w:val="22"/>
              </w:rPr>
            </w:pPr>
          </w:p>
        </w:tc>
        <w:tc>
          <w:tcPr>
            <w:tcW w:w="6946" w:type="dxa"/>
            <w:gridSpan w:val="15"/>
            <w:tcBorders>
              <w:bottom w:val="single" w:sz="24" w:space="0" w:color="auto"/>
            </w:tcBorders>
            <w:shd w:val="clear" w:color="auto" w:fill="auto"/>
          </w:tcPr>
          <w:p w:rsidR="005A68FF" w:rsidRPr="00EF6A46" w:rsidRDefault="005A68FF" w:rsidP="00EF6A46">
            <w:pPr>
              <w:jc w:val="right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 xml:space="preserve">                       Sumaryczne obciążenie studenta </w:t>
            </w:r>
          </w:p>
        </w:tc>
        <w:tc>
          <w:tcPr>
            <w:tcW w:w="2835" w:type="dxa"/>
            <w:gridSpan w:val="6"/>
            <w:tcBorders>
              <w:bottom w:val="single" w:sz="24" w:space="0" w:color="auto"/>
            </w:tcBorders>
            <w:shd w:val="clear" w:color="auto" w:fill="auto"/>
          </w:tcPr>
          <w:p w:rsidR="005A68FF" w:rsidRPr="00EF6A46" w:rsidRDefault="005A68FF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225</w:t>
            </w:r>
          </w:p>
        </w:tc>
      </w:tr>
      <w:tr w:rsidR="00EF6A46" w:rsidRPr="00EF6A46" w:rsidTr="005A68FF">
        <w:tc>
          <w:tcPr>
            <w:tcW w:w="1277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</w:tcBorders>
            <w:shd w:val="clear" w:color="auto" w:fill="auto"/>
          </w:tcPr>
          <w:p w:rsidR="005A68FF" w:rsidRPr="00EF6A46" w:rsidRDefault="005A68FF" w:rsidP="00EF6A46">
            <w:pPr>
              <w:rPr>
                <w:sz w:val="22"/>
                <w:szCs w:val="22"/>
              </w:rPr>
            </w:pPr>
          </w:p>
        </w:tc>
        <w:tc>
          <w:tcPr>
            <w:tcW w:w="6946" w:type="dxa"/>
            <w:gridSpan w:val="15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:rsidR="005A68FF" w:rsidRPr="00EF6A46" w:rsidRDefault="005A68FF" w:rsidP="00EF6A46">
            <w:pPr>
              <w:jc w:val="right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 xml:space="preserve">                                                                                 Liczba punktów ECTS</w:t>
            </w:r>
          </w:p>
        </w:tc>
        <w:tc>
          <w:tcPr>
            <w:tcW w:w="2835" w:type="dxa"/>
            <w:gridSpan w:val="6"/>
            <w:tcBorders>
              <w:top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</w:tcPr>
          <w:p w:rsidR="005A68FF" w:rsidRPr="00EF6A46" w:rsidRDefault="005A68FF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9</w:t>
            </w:r>
          </w:p>
        </w:tc>
      </w:tr>
      <w:tr w:rsidR="00EF6A46" w:rsidRPr="00EF6A46" w:rsidTr="005A68FF">
        <w:tc>
          <w:tcPr>
            <w:tcW w:w="11058" w:type="dxa"/>
            <w:gridSpan w:val="22"/>
            <w:shd w:val="clear" w:color="auto" w:fill="E7E6E6"/>
          </w:tcPr>
          <w:p w:rsidR="008069CB" w:rsidRPr="00EF6A46" w:rsidRDefault="008069CB" w:rsidP="00EF6A46">
            <w:pPr>
              <w:jc w:val="center"/>
              <w:rPr>
                <w:b/>
                <w:i/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br w:type="page"/>
            </w:r>
            <w:r w:rsidRPr="00EF6A46">
              <w:rPr>
                <w:b/>
                <w:i/>
                <w:sz w:val="22"/>
                <w:szCs w:val="22"/>
              </w:rPr>
              <w:t xml:space="preserve">Treści programowe </w:t>
            </w:r>
          </w:p>
        </w:tc>
      </w:tr>
      <w:tr w:rsidR="00EF6A46" w:rsidRPr="00EF6A46" w:rsidTr="005A68FF">
        <w:tc>
          <w:tcPr>
            <w:tcW w:w="7372" w:type="dxa"/>
            <w:gridSpan w:val="14"/>
            <w:shd w:val="clear" w:color="auto" w:fill="E7E6E6"/>
            <w:vAlign w:val="center"/>
          </w:tcPr>
          <w:p w:rsidR="008069CB" w:rsidRPr="00EF6A46" w:rsidRDefault="008069CB" w:rsidP="00EF6A46">
            <w:pPr>
              <w:pStyle w:val="Bezodstpw"/>
              <w:jc w:val="center"/>
              <w:rPr>
                <w:b/>
                <w:i/>
                <w:sz w:val="22"/>
                <w:szCs w:val="22"/>
              </w:rPr>
            </w:pPr>
            <w:r w:rsidRPr="00EF6A46">
              <w:rPr>
                <w:b/>
                <w:i/>
                <w:sz w:val="22"/>
                <w:szCs w:val="22"/>
              </w:rPr>
              <w:t>Treść zajęć</w:t>
            </w:r>
          </w:p>
        </w:tc>
        <w:tc>
          <w:tcPr>
            <w:tcW w:w="992" w:type="dxa"/>
            <w:gridSpan w:val="3"/>
            <w:shd w:val="clear" w:color="auto" w:fill="E7E6E6"/>
            <w:vAlign w:val="center"/>
          </w:tcPr>
          <w:p w:rsidR="008069CB" w:rsidRPr="00EF6A46" w:rsidRDefault="008069CB" w:rsidP="00EF6A46">
            <w:pPr>
              <w:pStyle w:val="Bezodstpw"/>
              <w:jc w:val="center"/>
              <w:rPr>
                <w:b/>
                <w:i/>
                <w:sz w:val="22"/>
                <w:szCs w:val="22"/>
              </w:rPr>
            </w:pPr>
            <w:r w:rsidRPr="00EF6A46">
              <w:rPr>
                <w:b/>
                <w:i/>
                <w:sz w:val="22"/>
                <w:szCs w:val="22"/>
              </w:rPr>
              <w:t>Forma zajęć</w:t>
            </w:r>
          </w:p>
        </w:tc>
        <w:tc>
          <w:tcPr>
            <w:tcW w:w="851" w:type="dxa"/>
            <w:gridSpan w:val="3"/>
            <w:shd w:val="clear" w:color="auto" w:fill="E7E6E6"/>
            <w:vAlign w:val="center"/>
          </w:tcPr>
          <w:p w:rsidR="008069CB" w:rsidRPr="00EF6A46" w:rsidRDefault="008069CB" w:rsidP="00EF6A46">
            <w:pPr>
              <w:pStyle w:val="Bezodstpw"/>
              <w:jc w:val="center"/>
              <w:rPr>
                <w:b/>
                <w:i/>
                <w:sz w:val="22"/>
                <w:szCs w:val="22"/>
              </w:rPr>
            </w:pPr>
            <w:r w:rsidRPr="00EF6A46">
              <w:rPr>
                <w:b/>
                <w:i/>
                <w:sz w:val="22"/>
                <w:szCs w:val="22"/>
              </w:rPr>
              <w:t>liczba godzin</w:t>
            </w:r>
          </w:p>
        </w:tc>
        <w:tc>
          <w:tcPr>
            <w:tcW w:w="1843" w:type="dxa"/>
            <w:gridSpan w:val="2"/>
            <w:shd w:val="clear" w:color="auto" w:fill="E7E6E6"/>
            <w:vAlign w:val="center"/>
          </w:tcPr>
          <w:p w:rsidR="008069CB" w:rsidRPr="00EF6A46" w:rsidRDefault="008069CB" w:rsidP="00EF6A46">
            <w:pPr>
              <w:pStyle w:val="Bezodstpw"/>
              <w:jc w:val="center"/>
              <w:rPr>
                <w:b/>
                <w:i/>
                <w:sz w:val="22"/>
                <w:szCs w:val="22"/>
              </w:rPr>
            </w:pPr>
            <w:r w:rsidRPr="00EF6A46">
              <w:rPr>
                <w:b/>
                <w:i/>
                <w:sz w:val="22"/>
                <w:szCs w:val="22"/>
              </w:rPr>
              <w:t>Symbol przedmiotowego efektu uczenia się</w:t>
            </w:r>
          </w:p>
        </w:tc>
      </w:tr>
      <w:tr w:rsidR="00EF6A46" w:rsidRPr="00EF6A46" w:rsidTr="005A68FF">
        <w:tc>
          <w:tcPr>
            <w:tcW w:w="7372" w:type="dxa"/>
            <w:gridSpan w:val="14"/>
            <w:shd w:val="clear" w:color="auto" w:fill="auto"/>
            <w:vAlign w:val="center"/>
          </w:tcPr>
          <w:p w:rsidR="003243F1" w:rsidRPr="00EF6A46" w:rsidRDefault="003243F1" w:rsidP="00EF6A46">
            <w:pPr>
              <w:pStyle w:val="Bezodstpw"/>
              <w:jc w:val="both"/>
              <w:rPr>
                <w:sz w:val="22"/>
                <w:szCs w:val="22"/>
              </w:rPr>
            </w:pPr>
            <w:r w:rsidRPr="00EF6A46">
              <w:rPr>
                <w:b/>
                <w:sz w:val="22"/>
                <w:szCs w:val="22"/>
              </w:rPr>
              <w:t>Treści programowe na 1 i 2 semestr studiów (I rok):</w:t>
            </w:r>
          </w:p>
        </w:tc>
        <w:tc>
          <w:tcPr>
            <w:tcW w:w="992" w:type="dxa"/>
            <w:gridSpan w:val="3"/>
            <w:vAlign w:val="center"/>
          </w:tcPr>
          <w:p w:rsidR="003243F1" w:rsidRPr="00EF6A46" w:rsidRDefault="003243F1" w:rsidP="00EF6A46">
            <w:pPr>
              <w:pStyle w:val="Bezodstpw"/>
              <w:jc w:val="center"/>
              <w:rPr>
                <w:sz w:val="22"/>
                <w:szCs w:val="22"/>
              </w:rPr>
            </w:pPr>
          </w:p>
        </w:tc>
        <w:tc>
          <w:tcPr>
            <w:tcW w:w="851" w:type="dxa"/>
            <w:gridSpan w:val="3"/>
            <w:shd w:val="clear" w:color="auto" w:fill="auto"/>
            <w:vAlign w:val="center"/>
          </w:tcPr>
          <w:p w:rsidR="003243F1" w:rsidRPr="00EF6A46" w:rsidRDefault="003243F1" w:rsidP="00EF6A46">
            <w:pPr>
              <w:pStyle w:val="Bezodstpw"/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  <w:gridSpan w:val="2"/>
            <w:shd w:val="clear" w:color="auto" w:fill="auto"/>
            <w:vAlign w:val="center"/>
          </w:tcPr>
          <w:p w:rsidR="003243F1" w:rsidRPr="00EF6A46" w:rsidRDefault="003243F1" w:rsidP="00EF6A46">
            <w:pPr>
              <w:jc w:val="center"/>
              <w:rPr>
                <w:sz w:val="22"/>
                <w:szCs w:val="22"/>
              </w:rPr>
            </w:pPr>
          </w:p>
        </w:tc>
      </w:tr>
      <w:tr w:rsidR="00EF6A46" w:rsidRPr="00EF6A46" w:rsidTr="005A68FF">
        <w:tc>
          <w:tcPr>
            <w:tcW w:w="7372" w:type="dxa"/>
            <w:gridSpan w:val="14"/>
            <w:shd w:val="clear" w:color="auto" w:fill="auto"/>
            <w:vAlign w:val="center"/>
          </w:tcPr>
          <w:p w:rsidR="008069CB" w:rsidRPr="00EF6A46" w:rsidRDefault="008069CB" w:rsidP="00EF6A46">
            <w:pPr>
              <w:pStyle w:val="Bezodstpw"/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Student Kosmetologii. Wybór przyszłego zawodu. Wprowadzenie terminologii akademickiej (Uniwersytet Medyczny w Białymstoku- historia i teraźniejszość; struktura uczelni; nazwy przedmiotów; tytuły naukowe na wyższej uczeni). Język autoprezentacji i argumentacji w oparciu o wybrane struktury gramatyczne.</w:t>
            </w:r>
          </w:p>
        </w:tc>
        <w:tc>
          <w:tcPr>
            <w:tcW w:w="992" w:type="dxa"/>
            <w:gridSpan w:val="3"/>
            <w:vAlign w:val="center"/>
          </w:tcPr>
          <w:p w:rsidR="008069CB" w:rsidRPr="00EF6A46" w:rsidRDefault="008069CB" w:rsidP="00EF6A46">
            <w:pPr>
              <w:pStyle w:val="Bezodstpw"/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Ć</w:t>
            </w:r>
          </w:p>
        </w:tc>
        <w:tc>
          <w:tcPr>
            <w:tcW w:w="851" w:type="dxa"/>
            <w:gridSpan w:val="3"/>
            <w:shd w:val="clear" w:color="auto" w:fill="auto"/>
            <w:vAlign w:val="center"/>
          </w:tcPr>
          <w:p w:rsidR="008069CB" w:rsidRPr="00EF6A46" w:rsidRDefault="008069CB" w:rsidP="00EF6A46">
            <w:pPr>
              <w:pStyle w:val="Bezodstpw"/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4</w:t>
            </w:r>
          </w:p>
        </w:tc>
        <w:tc>
          <w:tcPr>
            <w:tcW w:w="1843" w:type="dxa"/>
            <w:gridSpan w:val="2"/>
            <w:shd w:val="clear" w:color="auto" w:fill="auto"/>
            <w:vAlign w:val="center"/>
          </w:tcPr>
          <w:p w:rsidR="008069CB" w:rsidRPr="00EF6A46" w:rsidRDefault="008069CB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P-W01, P-U03</w:t>
            </w:r>
          </w:p>
        </w:tc>
      </w:tr>
      <w:tr w:rsidR="00EF6A46" w:rsidRPr="00EF6A46" w:rsidTr="005A68FF">
        <w:tc>
          <w:tcPr>
            <w:tcW w:w="7372" w:type="dxa"/>
            <w:gridSpan w:val="14"/>
            <w:shd w:val="clear" w:color="auto" w:fill="auto"/>
            <w:vAlign w:val="center"/>
          </w:tcPr>
          <w:p w:rsidR="008069CB" w:rsidRPr="00EF6A46" w:rsidRDefault="008069CB" w:rsidP="00EF6A46">
            <w:pPr>
              <w:pStyle w:val="Bezodstpw"/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 xml:space="preserve">Wprowadzenia podstawowej terminologii specjalistycznej z zakresu anatomii i fizjologii (podstawowe wiadomości dotyczące budowy ciała ludzkiego, jam </w:t>
            </w:r>
            <w:r w:rsidRPr="00EF6A46">
              <w:rPr>
                <w:sz w:val="22"/>
                <w:szCs w:val="22"/>
              </w:rPr>
              <w:lastRenderedPageBreak/>
              <w:t>ciała, układów, organów i ich funkcji). Język opisu struktury, funkcji i procesu.</w:t>
            </w:r>
          </w:p>
        </w:tc>
        <w:tc>
          <w:tcPr>
            <w:tcW w:w="992" w:type="dxa"/>
            <w:gridSpan w:val="3"/>
            <w:vAlign w:val="center"/>
          </w:tcPr>
          <w:p w:rsidR="008069CB" w:rsidRPr="00EF6A46" w:rsidRDefault="008069CB" w:rsidP="00EF6A46">
            <w:pPr>
              <w:pStyle w:val="Bezodstpw"/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lastRenderedPageBreak/>
              <w:t>Ć</w:t>
            </w:r>
          </w:p>
        </w:tc>
        <w:tc>
          <w:tcPr>
            <w:tcW w:w="851" w:type="dxa"/>
            <w:gridSpan w:val="3"/>
            <w:shd w:val="clear" w:color="auto" w:fill="auto"/>
            <w:vAlign w:val="center"/>
          </w:tcPr>
          <w:p w:rsidR="008069CB" w:rsidRPr="00EF6A46" w:rsidRDefault="008069CB" w:rsidP="00EF6A46">
            <w:pPr>
              <w:pStyle w:val="Bezodstpw"/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10</w:t>
            </w:r>
          </w:p>
        </w:tc>
        <w:tc>
          <w:tcPr>
            <w:tcW w:w="1843" w:type="dxa"/>
            <w:gridSpan w:val="2"/>
            <w:shd w:val="clear" w:color="auto" w:fill="auto"/>
            <w:vAlign w:val="center"/>
          </w:tcPr>
          <w:p w:rsidR="008069CB" w:rsidRPr="00EF6A46" w:rsidRDefault="008069CB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P-W0</w:t>
            </w:r>
            <w:r w:rsidR="00FA081A" w:rsidRPr="00EF6A46">
              <w:rPr>
                <w:sz w:val="22"/>
                <w:szCs w:val="22"/>
              </w:rPr>
              <w:t>2</w:t>
            </w:r>
            <w:r w:rsidRPr="00EF6A46">
              <w:rPr>
                <w:sz w:val="22"/>
                <w:szCs w:val="22"/>
              </w:rPr>
              <w:t>, P-U03</w:t>
            </w:r>
          </w:p>
        </w:tc>
      </w:tr>
      <w:tr w:rsidR="00EF6A46" w:rsidRPr="00EF6A46" w:rsidTr="005A68FF">
        <w:tc>
          <w:tcPr>
            <w:tcW w:w="7372" w:type="dxa"/>
            <w:gridSpan w:val="14"/>
            <w:shd w:val="clear" w:color="auto" w:fill="auto"/>
            <w:vAlign w:val="center"/>
          </w:tcPr>
          <w:p w:rsidR="008069CB" w:rsidRPr="00EF6A46" w:rsidRDefault="008069CB" w:rsidP="00EF6A46">
            <w:pPr>
              <w:pStyle w:val="Bezodstpw"/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lastRenderedPageBreak/>
              <w:t>Wprowadzenie podstawowej terminologii specjalistycznej dotyczącej skóry (podstawowe wiadomości dotyczące budowy skóry, funkcji i chorób skóry). Język opisu.</w:t>
            </w:r>
          </w:p>
        </w:tc>
        <w:tc>
          <w:tcPr>
            <w:tcW w:w="992" w:type="dxa"/>
            <w:gridSpan w:val="3"/>
            <w:vAlign w:val="center"/>
          </w:tcPr>
          <w:p w:rsidR="008069CB" w:rsidRPr="00EF6A46" w:rsidRDefault="008069CB" w:rsidP="00EF6A46">
            <w:pPr>
              <w:pStyle w:val="Bezodstpw"/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Ć</w:t>
            </w:r>
          </w:p>
        </w:tc>
        <w:tc>
          <w:tcPr>
            <w:tcW w:w="851" w:type="dxa"/>
            <w:gridSpan w:val="3"/>
            <w:shd w:val="clear" w:color="auto" w:fill="auto"/>
            <w:vAlign w:val="center"/>
          </w:tcPr>
          <w:p w:rsidR="008069CB" w:rsidRPr="00EF6A46" w:rsidRDefault="005130A0" w:rsidP="00EF6A46">
            <w:pPr>
              <w:pStyle w:val="Bezodstpw"/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10</w:t>
            </w:r>
          </w:p>
        </w:tc>
        <w:tc>
          <w:tcPr>
            <w:tcW w:w="1843" w:type="dxa"/>
            <w:gridSpan w:val="2"/>
            <w:shd w:val="clear" w:color="auto" w:fill="auto"/>
            <w:vAlign w:val="center"/>
          </w:tcPr>
          <w:p w:rsidR="008069CB" w:rsidRPr="00EF6A46" w:rsidRDefault="00FA081A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P-W02</w:t>
            </w:r>
            <w:r w:rsidR="008069CB" w:rsidRPr="00EF6A46">
              <w:rPr>
                <w:sz w:val="22"/>
                <w:szCs w:val="22"/>
              </w:rPr>
              <w:t xml:space="preserve">, P-U01 </w:t>
            </w:r>
          </w:p>
          <w:p w:rsidR="008069CB" w:rsidRPr="00EF6A46" w:rsidRDefault="005A68FF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P-U02, P-U04</w:t>
            </w:r>
            <w:r w:rsidR="008069CB" w:rsidRPr="00EF6A46">
              <w:rPr>
                <w:sz w:val="22"/>
                <w:szCs w:val="22"/>
              </w:rPr>
              <w:t xml:space="preserve"> </w:t>
            </w:r>
          </w:p>
          <w:p w:rsidR="008069CB" w:rsidRPr="00EF6A46" w:rsidRDefault="008069CB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P-K01</w:t>
            </w:r>
          </w:p>
        </w:tc>
      </w:tr>
      <w:tr w:rsidR="00EF6A46" w:rsidRPr="00EF6A46" w:rsidTr="005A68FF">
        <w:tc>
          <w:tcPr>
            <w:tcW w:w="7372" w:type="dxa"/>
            <w:gridSpan w:val="14"/>
            <w:shd w:val="clear" w:color="auto" w:fill="auto"/>
            <w:vAlign w:val="center"/>
          </w:tcPr>
          <w:p w:rsidR="008069CB" w:rsidRPr="00EF6A46" w:rsidRDefault="008069CB" w:rsidP="00EF6A46">
            <w:pPr>
              <w:pStyle w:val="Bezodstpw"/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Wprowadzenie terminologii z zakresu wyposażenia gabinetu kosmetycznego (funkcje i zastosowanie urządzeń). Język opisu i porównania.</w:t>
            </w:r>
          </w:p>
        </w:tc>
        <w:tc>
          <w:tcPr>
            <w:tcW w:w="992" w:type="dxa"/>
            <w:gridSpan w:val="3"/>
            <w:vAlign w:val="center"/>
          </w:tcPr>
          <w:p w:rsidR="008069CB" w:rsidRPr="00EF6A46" w:rsidRDefault="008069CB" w:rsidP="00EF6A46">
            <w:pPr>
              <w:pStyle w:val="Bezodstpw"/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Ć</w:t>
            </w:r>
          </w:p>
        </w:tc>
        <w:tc>
          <w:tcPr>
            <w:tcW w:w="851" w:type="dxa"/>
            <w:gridSpan w:val="3"/>
            <w:shd w:val="clear" w:color="auto" w:fill="auto"/>
            <w:vAlign w:val="center"/>
          </w:tcPr>
          <w:p w:rsidR="008069CB" w:rsidRPr="00EF6A46" w:rsidRDefault="008069CB" w:rsidP="00EF6A46">
            <w:pPr>
              <w:pStyle w:val="Bezodstpw"/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6</w:t>
            </w:r>
          </w:p>
        </w:tc>
        <w:tc>
          <w:tcPr>
            <w:tcW w:w="1843" w:type="dxa"/>
            <w:gridSpan w:val="2"/>
            <w:shd w:val="clear" w:color="auto" w:fill="auto"/>
            <w:vAlign w:val="center"/>
          </w:tcPr>
          <w:p w:rsidR="008069CB" w:rsidRPr="00EF6A46" w:rsidRDefault="008069CB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P-W0</w:t>
            </w:r>
            <w:r w:rsidR="00FA081A" w:rsidRPr="00EF6A46">
              <w:rPr>
                <w:sz w:val="22"/>
                <w:szCs w:val="22"/>
              </w:rPr>
              <w:t>3</w:t>
            </w:r>
            <w:r w:rsidRPr="00EF6A46">
              <w:rPr>
                <w:sz w:val="22"/>
                <w:szCs w:val="22"/>
              </w:rPr>
              <w:t xml:space="preserve">, P-U01 </w:t>
            </w:r>
          </w:p>
          <w:p w:rsidR="005A68FF" w:rsidRPr="00EF6A46" w:rsidRDefault="005A68FF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P-U02, P-U04</w:t>
            </w:r>
          </w:p>
          <w:p w:rsidR="008069CB" w:rsidRPr="00EF6A46" w:rsidRDefault="008069CB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P-K01</w:t>
            </w:r>
          </w:p>
        </w:tc>
      </w:tr>
      <w:tr w:rsidR="00EF6A46" w:rsidRPr="00EF6A46" w:rsidTr="005A68FF">
        <w:tc>
          <w:tcPr>
            <w:tcW w:w="7372" w:type="dxa"/>
            <w:gridSpan w:val="14"/>
            <w:shd w:val="clear" w:color="auto" w:fill="auto"/>
            <w:vAlign w:val="center"/>
          </w:tcPr>
          <w:p w:rsidR="008069CB" w:rsidRPr="00EF6A46" w:rsidRDefault="008069CB" w:rsidP="00EF6A46">
            <w:pPr>
              <w:pStyle w:val="Bezodstpw"/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Wprowadzenie podstawowej terminologii związanej z analizą skóry twarzy. Język opisu.</w:t>
            </w:r>
          </w:p>
        </w:tc>
        <w:tc>
          <w:tcPr>
            <w:tcW w:w="992" w:type="dxa"/>
            <w:gridSpan w:val="3"/>
            <w:vAlign w:val="center"/>
          </w:tcPr>
          <w:p w:rsidR="008069CB" w:rsidRPr="00EF6A46" w:rsidRDefault="008069CB" w:rsidP="00EF6A46">
            <w:pPr>
              <w:pStyle w:val="Bezodstpw"/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Ć</w:t>
            </w:r>
          </w:p>
        </w:tc>
        <w:tc>
          <w:tcPr>
            <w:tcW w:w="851" w:type="dxa"/>
            <w:gridSpan w:val="3"/>
            <w:shd w:val="clear" w:color="auto" w:fill="auto"/>
            <w:vAlign w:val="center"/>
          </w:tcPr>
          <w:p w:rsidR="008069CB" w:rsidRPr="00EF6A46" w:rsidRDefault="008069CB" w:rsidP="00EF6A46">
            <w:pPr>
              <w:pStyle w:val="Bezodstpw"/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6</w:t>
            </w:r>
          </w:p>
        </w:tc>
        <w:tc>
          <w:tcPr>
            <w:tcW w:w="1843" w:type="dxa"/>
            <w:gridSpan w:val="2"/>
            <w:shd w:val="clear" w:color="auto" w:fill="auto"/>
            <w:vAlign w:val="center"/>
          </w:tcPr>
          <w:p w:rsidR="008069CB" w:rsidRPr="00EF6A46" w:rsidRDefault="005A68FF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P-W0</w:t>
            </w:r>
            <w:r w:rsidR="00FA081A" w:rsidRPr="00EF6A46">
              <w:rPr>
                <w:sz w:val="22"/>
                <w:szCs w:val="22"/>
              </w:rPr>
              <w:t>4</w:t>
            </w:r>
            <w:r w:rsidRPr="00EF6A46">
              <w:rPr>
                <w:sz w:val="22"/>
                <w:szCs w:val="22"/>
              </w:rPr>
              <w:t>, P-U01</w:t>
            </w:r>
            <w:r w:rsidR="008069CB" w:rsidRPr="00EF6A46">
              <w:rPr>
                <w:sz w:val="22"/>
                <w:szCs w:val="22"/>
              </w:rPr>
              <w:t xml:space="preserve"> </w:t>
            </w:r>
          </w:p>
          <w:p w:rsidR="008069CB" w:rsidRPr="00EF6A46" w:rsidRDefault="005A68FF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P-U02, P-U04</w:t>
            </w:r>
            <w:r w:rsidR="008069CB" w:rsidRPr="00EF6A46">
              <w:rPr>
                <w:sz w:val="22"/>
                <w:szCs w:val="22"/>
              </w:rPr>
              <w:t xml:space="preserve"> </w:t>
            </w:r>
          </w:p>
          <w:p w:rsidR="008069CB" w:rsidRPr="00EF6A46" w:rsidRDefault="008069CB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P-K01</w:t>
            </w:r>
          </w:p>
        </w:tc>
      </w:tr>
      <w:tr w:rsidR="00EF6A46" w:rsidRPr="00EF6A46" w:rsidTr="005A68FF">
        <w:tc>
          <w:tcPr>
            <w:tcW w:w="7372" w:type="dxa"/>
            <w:gridSpan w:val="14"/>
            <w:shd w:val="clear" w:color="auto" w:fill="auto"/>
            <w:vAlign w:val="center"/>
          </w:tcPr>
          <w:p w:rsidR="008069CB" w:rsidRPr="00EF6A46" w:rsidRDefault="008069CB" w:rsidP="00EF6A46">
            <w:pPr>
              <w:pStyle w:val="Bezodstpw"/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Wprowadzenie podstawowej terminologii dotyczącej zabiegów kosmetycznych (opis zabiegu oczyszczania twarzy).</w:t>
            </w:r>
          </w:p>
        </w:tc>
        <w:tc>
          <w:tcPr>
            <w:tcW w:w="992" w:type="dxa"/>
            <w:gridSpan w:val="3"/>
            <w:vAlign w:val="center"/>
          </w:tcPr>
          <w:p w:rsidR="008069CB" w:rsidRPr="00EF6A46" w:rsidRDefault="008069CB" w:rsidP="00EF6A46">
            <w:pPr>
              <w:pStyle w:val="Bezodstpw"/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Ć</w:t>
            </w:r>
          </w:p>
        </w:tc>
        <w:tc>
          <w:tcPr>
            <w:tcW w:w="851" w:type="dxa"/>
            <w:gridSpan w:val="3"/>
            <w:shd w:val="clear" w:color="auto" w:fill="auto"/>
            <w:vAlign w:val="center"/>
          </w:tcPr>
          <w:p w:rsidR="008069CB" w:rsidRPr="00EF6A46" w:rsidRDefault="008069CB" w:rsidP="00EF6A46">
            <w:pPr>
              <w:pStyle w:val="Bezodstpw"/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6</w:t>
            </w:r>
          </w:p>
        </w:tc>
        <w:tc>
          <w:tcPr>
            <w:tcW w:w="1843" w:type="dxa"/>
            <w:gridSpan w:val="2"/>
            <w:shd w:val="clear" w:color="auto" w:fill="auto"/>
            <w:vAlign w:val="center"/>
          </w:tcPr>
          <w:p w:rsidR="008069CB" w:rsidRPr="00EF6A46" w:rsidRDefault="008069CB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P-W0</w:t>
            </w:r>
            <w:r w:rsidR="00FA081A" w:rsidRPr="00EF6A46">
              <w:rPr>
                <w:sz w:val="22"/>
                <w:szCs w:val="22"/>
              </w:rPr>
              <w:t>4</w:t>
            </w:r>
            <w:r w:rsidRPr="00EF6A46">
              <w:rPr>
                <w:sz w:val="22"/>
                <w:szCs w:val="22"/>
              </w:rPr>
              <w:t xml:space="preserve">, P-U01 </w:t>
            </w:r>
          </w:p>
          <w:p w:rsidR="008069CB" w:rsidRPr="00EF6A46" w:rsidRDefault="005A68FF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P-U02, P-U04</w:t>
            </w:r>
            <w:r w:rsidR="008069CB" w:rsidRPr="00EF6A46">
              <w:rPr>
                <w:sz w:val="22"/>
                <w:szCs w:val="22"/>
              </w:rPr>
              <w:t xml:space="preserve"> </w:t>
            </w:r>
          </w:p>
          <w:p w:rsidR="008069CB" w:rsidRPr="00EF6A46" w:rsidRDefault="008069CB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P-K01</w:t>
            </w:r>
          </w:p>
        </w:tc>
      </w:tr>
      <w:tr w:rsidR="00EF6A46" w:rsidRPr="00EF6A46" w:rsidTr="005A68FF">
        <w:tc>
          <w:tcPr>
            <w:tcW w:w="7372" w:type="dxa"/>
            <w:gridSpan w:val="14"/>
            <w:shd w:val="clear" w:color="auto" w:fill="auto"/>
            <w:vAlign w:val="center"/>
          </w:tcPr>
          <w:p w:rsidR="008069CB" w:rsidRPr="00EF6A46" w:rsidRDefault="008069CB" w:rsidP="00EF6A46">
            <w:pPr>
              <w:pStyle w:val="Bezodstpw"/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Przeprowadzenie analizy potrzeb skóry w okresach: dojrzewania (trądzik- terminologia, przyczyny i leczenie) oraz ciąży i karmienia. Język opisu, porównania i argumentacji.</w:t>
            </w:r>
          </w:p>
        </w:tc>
        <w:tc>
          <w:tcPr>
            <w:tcW w:w="992" w:type="dxa"/>
            <w:gridSpan w:val="3"/>
            <w:vAlign w:val="center"/>
          </w:tcPr>
          <w:p w:rsidR="008069CB" w:rsidRPr="00EF6A46" w:rsidRDefault="008069CB" w:rsidP="00EF6A46">
            <w:pPr>
              <w:pStyle w:val="Bezodstpw"/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Ć</w:t>
            </w:r>
          </w:p>
        </w:tc>
        <w:tc>
          <w:tcPr>
            <w:tcW w:w="851" w:type="dxa"/>
            <w:gridSpan w:val="3"/>
            <w:shd w:val="clear" w:color="auto" w:fill="auto"/>
            <w:vAlign w:val="center"/>
          </w:tcPr>
          <w:p w:rsidR="008069CB" w:rsidRPr="00EF6A46" w:rsidRDefault="005130A0" w:rsidP="00EF6A46">
            <w:pPr>
              <w:pStyle w:val="Bezodstpw"/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6</w:t>
            </w:r>
          </w:p>
        </w:tc>
        <w:tc>
          <w:tcPr>
            <w:tcW w:w="1843" w:type="dxa"/>
            <w:gridSpan w:val="2"/>
            <w:shd w:val="clear" w:color="auto" w:fill="auto"/>
            <w:vAlign w:val="center"/>
          </w:tcPr>
          <w:p w:rsidR="005A68FF" w:rsidRPr="00EF6A46" w:rsidRDefault="008069CB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P-W0</w:t>
            </w:r>
            <w:r w:rsidR="00FA081A" w:rsidRPr="00EF6A46">
              <w:rPr>
                <w:sz w:val="22"/>
                <w:szCs w:val="22"/>
              </w:rPr>
              <w:t>2</w:t>
            </w:r>
            <w:r w:rsidRPr="00EF6A46">
              <w:rPr>
                <w:sz w:val="22"/>
                <w:szCs w:val="22"/>
              </w:rPr>
              <w:t>, P</w:t>
            </w:r>
            <w:r w:rsidR="005A68FF" w:rsidRPr="00EF6A46">
              <w:rPr>
                <w:sz w:val="22"/>
                <w:szCs w:val="22"/>
              </w:rPr>
              <w:t>-U01</w:t>
            </w:r>
          </w:p>
          <w:p w:rsidR="008069CB" w:rsidRPr="00EF6A46" w:rsidRDefault="008069CB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P-U02, P-K01</w:t>
            </w:r>
          </w:p>
        </w:tc>
      </w:tr>
      <w:tr w:rsidR="00EF6A46" w:rsidRPr="00EF6A46" w:rsidTr="005A68FF">
        <w:tc>
          <w:tcPr>
            <w:tcW w:w="7372" w:type="dxa"/>
            <w:gridSpan w:val="14"/>
            <w:shd w:val="clear" w:color="auto" w:fill="auto"/>
            <w:vAlign w:val="center"/>
          </w:tcPr>
          <w:p w:rsidR="008069CB" w:rsidRPr="00EF6A46" w:rsidRDefault="008069CB" w:rsidP="00EF6A46">
            <w:pPr>
              <w:pStyle w:val="Bezodstpw"/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Wprowadzenia podstawowego nazewnictwa wybranych produktów naturalnych używanych w nowoczesnej kosmetologii (zioła, ich zastosowanie i możliwe działania niepożądane). Język opisu i instrukcji</w:t>
            </w:r>
            <w:r w:rsidR="005F612E" w:rsidRPr="00EF6A46">
              <w:rPr>
                <w:sz w:val="22"/>
                <w:szCs w:val="22"/>
              </w:rPr>
              <w:t>.</w:t>
            </w:r>
          </w:p>
        </w:tc>
        <w:tc>
          <w:tcPr>
            <w:tcW w:w="992" w:type="dxa"/>
            <w:gridSpan w:val="3"/>
            <w:vAlign w:val="center"/>
          </w:tcPr>
          <w:p w:rsidR="008069CB" w:rsidRPr="00EF6A46" w:rsidRDefault="008069CB" w:rsidP="00EF6A46">
            <w:pPr>
              <w:pStyle w:val="Bezodstpw"/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Ć</w:t>
            </w:r>
          </w:p>
        </w:tc>
        <w:tc>
          <w:tcPr>
            <w:tcW w:w="851" w:type="dxa"/>
            <w:gridSpan w:val="3"/>
            <w:shd w:val="clear" w:color="auto" w:fill="auto"/>
            <w:vAlign w:val="center"/>
          </w:tcPr>
          <w:p w:rsidR="008069CB" w:rsidRPr="00EF6A46" w:rsidRDefault="008069CB" w:rsidP="00EF6A46">
            <w:pPr>
              <w:pStyle w:val="Bezodstpw"/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6</w:t>
            </w:r>
          </w:p>
        </w:tc>
        <w:tc>
          <w:tcPr>
            <w:tcW w:w="1843" w:type="dxa"/>
            <w:gridSpan w:val="2"/>
            <w:shd w:val="clear" w:color="auto" w:fill="auto"/>
            <w:vAlign w:val="center"/>
          </w:tcPr>
          <w:p w:rsidR="008069CB" w:rsidRPr="00EF6A46" w:rsidRDefault="005A68FF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P-W0</w:t>
            </w:r>
            <w:r w:rsidR="00FA081A" w:rsidRPr="00EF6A46">
              <w:rPr>
                <w:sz w:val="22"/>
                <w:szCs w:val="22"/>
              </w:rPr>
              <w:t>5</w:t>
            </w:r>
            <w:r w:rsidRPr="00EF6A46">
              <w:rPr>
                <w:sz w:val="22"/>
                <w:szCs w:val="22"/>
              </w:rPr>
              <w:t>, P-U01</w:t>
            </w:r>
            <w:r w:rsidR="008069CB" w:rsidRPr="00EF6A46">
              <w:rPr>
                <w:sz w:val="22"/>
                <w:szCs w:val="22"/>
              </w:rPr>
              <w:t xml:space="preserve"> </w:t>
            </w:r>
          </w:p>
          <w:p w:rsidR="008069CB" w:rsidRPr="00EF6A46" w:rsidRDefault="005A68FF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P-U02, P-U04</w:t>
            </w:r>
            <w:r w:rsidR="008069CB" w:rsidRPr="00EF6A46">
              <w:rPr>
                <w:sz w:val="22"/>
                <w:szCs w:val="22"/>
              </w:rPr>
              <w:t xml:space="preserve"> </w:t>
            </w:r>
          </w:p>
          <w:p w:rsidR="008069CB" w:rsidRPr="00EF6A46" w:rsidRDefault="008069CB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P-K01</w:t>
            </w:r>
          </w:p>
        </w:tc>
      </w:tr>
      <w:tr w:rsidR="00EF6A46" w:rsidRPr="00EF6A46" w:rsidTr="005A68FF">
        <w:tc>
          <w:tcPr>
            <w:tcW w:w="7372" w:type="dxa"/>
            <w:gridSpan w:val="14"/>
            <w:shd w:val="clear" w:color="auto" w:fill="auto"/>
            <w:vAlign w:val="center"/>
          </w:tcPr>
          <w:p w:rsidR="005F612E" w:rsidRPr="00EF6A46" w:rsidRDefault="005F612E" w:rsidP="00EF6A46">
            <w:pPr>
              <w:pStyle w:val="Bezodstpw"/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Wprowadzenie podstawowego słownictwa dotyczącego odżywiania (wpływ diety na wygląd; rola witamin i mikroelementów w utrzymaniu zdrowego wyglądu). Język opisu, porównania i argumentacji.</w:t>
            </w:r>
          </w:p>
        </w:tc>
        <w:tc>
          <w:tcPr>
            <w:tcW w:w="992" w:type="dxa"/>
            <w:gridSpan w:val="3"/>
            <w:vAlign w:val="center"/>
          </w:tcPr>
          <w:p w:rsidR="005F612E" w:rsidRPr="00EF6A46" w:rsidRDefault="005F612E" w:rsidP="00EF6A46">
            <w:pPr>
              <w:pStyle w:val="Bezodstpw"/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Ć</w:t>
            </w:r>
          </w:p>
        </w:tc>
        <w:tc>
          <w:tcPr>
            <w:tcW w:w="851" w:type="dxa"/>
            <w:gridSpan w:val="3"/>
            <w:shd w:val="clear" w:color="auto" w:fill="auto"/>
            <w:vAlign w:val="center"/>
          </w:tcPr>
          <w:p w:rsidR="005F612E" w:rsidRPr="00EF6A46" w:rsidRDefault="005F612E" w:rsidP="00EF6A46">
            <w:pPr>
              <w:pStyle w:val="Bezodstpw"/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6</w:t>
            </w:r>
          </w:p>
        </w:tc>
        <w:tc>
          <w:tcPr>
            <w:tcW w:w="1843" w:type="dxa"/>
            <w:gridSpan w:val="2"/>
            <w:shd w:val="clear" w:color="auto" w:fill="auto"/>
            <w:vAlign w:val="center"/>
          </w:tcPr>
          <w:p w:rsidR="005F612E" w:rsidRPr="00EF6A46" w:rsidRDefault="005F612E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 xml:space="preserve">P-W05, P-U01 </w:t>
            </w:r>
          </w:p>
          <w:p w:rsidR="005F612E" w:rsidRPr="00EF6A46" w:rsidRDefault="005F612E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 xml:space="preserve">P-U02, P-U04 </w:t>
            </w:r>
          </w:p>
          <w:p w:rsidR="005F612E" w:rsidRPr="00EF6A46" w:rsidRDefault="005F612E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P-K01</w:t>
            </w:r>
          </w:p>
        </w:tc>
      </w:tr>
      <w:tr w:rsidR="00EF6A46" w:rsidRPr="00EF6A46" w:rsidTr="005A68FF">
        <w:tc>
          <w:tcPr>
            <w:tcW w:w="7372" w:type="dxa"/>
            <w:gridSpan w:val="14"/>
            <w:shd w:val="clear" w:color="auto" w:fill="auto"/>
            <w:vAlign w:val="center"/>
          </w:tcPr>
          <w:p w:rsidR="005F612E" w:rsidRPr="00EF6A46" w:rsidRDefault="005F612E" w:rsidP="00EF6A46">
            <w:pPr>
              <w:pStyle w:val="Bezodstpw"/>
              <w:jc w:val="both"/>
              <w:rPr>
                <w:sz w:val="22"/>
                <w:szCs w:val="22"/>
              </w:rPr>
            </w:pPr>
            <w:r w:rsidRPr="00EF6A46">
              <w:rPr>
                <w:b/>
                <w:sz w:val="22"/>
                <w:szCs w:val="22"/>
              </w:rPr>
              <w:t>Treści programowe na 3 i 4 semestr studiów (II rok):</w:t>
            </w:r>
          </w:p>
        </w:tc>
        <w:tc>
          <w:tcPr>
            <w:tcW w:w="992" w:type="dxa"/>
            <w:gridSpan w:val="3"/>
            <w:vAlign w:val="center"/>
          </w:tcPr>
          <w:p w:rsidR="005F612E" w:rsidRPr="00EF6A46" w:rsidRDefault="005F612E" w:rsidP="00EF6A46">
            <w:pPr>
              <w:pStyle w:val="Bezodstpw"/>
              <w:jc w:val="center"/>
              <w:rPr>
                <w:sz w:val="22"/>
                <w:szCs w:val="22"/>
              </w:rPr>
            </w:pPr>
          </w:p>
        </w:tc>
        <w:tc>
          <w:tcPr>
            <w:tcW w:w="851" w:type="dxa"/>
            <w:gridSpan w:val="3"/>
            <w:shd w:val="clear" w:color="auto" w:fill="auto"/>
            <w:vAlign w:val="center"/>
          </w:tcPr>
          <w:p w:rsidR="005F612E" w:rsidRPr="00EF6A46" w:rsidRDefault="005F612E" w:rsidP="00EF6A46">
            <w:pPr>
              <w:pStyle w:val="Bezodstpw"/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  <w:gridSpan w:val="2"/>
            <w:shd w:val="clear" w:color="auto" w:fill="auto"/>
            <w:vAlign w:val="center"/>
          </w:tcPr>
          <w:p w:rsidR="005F612E" w:rsidRPr="00EF6A46" w:rsidRDefault="005F612E" w:rsidP="00EF6A46">
            <w:pPr>
              <w:jc w:val="center"/>
              <w:rPr>
                <w:sz w:val="22"/>
                <w:szCs w:val="22"/>
              </w:rPr>
            </w:pPr>
          </w:p>
        </w:tc>
      </w:tr>
      <w:tr w:rsidR="00EF6A46" w:rsidRPr="00EF6A46" w:rsidTr="005A68FF">
        <w:tc>
          <w:tcPr>
            <w:tcW w:w="7372" w:type="dxa"/>
            <w:gridSpan w:val="14"/>
            <w:shd w:val="clear" w:color="auto" w:fill="auto"/>
            <w:vAlign w:val="center"/>
          </w:tcPr>
          <w:p w:rsidR="005F612E" w:rsidRPr="00EF6A46" w:rsidRDefault="005F612E" w:rsidP="00EF6A46">
            <w:pPr>
              <w:pStyle w:val="Bezodstpw"/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Wprowadzenie podstawowej terminologii związanej z zabiegami na ciało (charakterystyka zabiegów stosowanych w celu redukcji cellulitu; opis zabiegów manikiuru i pedikiuru). Język opisu, nakazów i zakazów.</w:t>
            </w:r>
          </w:p>
        </w:tc>
        <w:tc>
          <w:tcPr>
            <w:tcW w:w="992" w:type="dxa"/>
            <w:gridSpan w:val="3"/>
            <w:vAlign w:val="center"/>
          </w:tcPr>
          <w:p w:rsidR="005F612E" w:rsidRPr="00EF6A46" w:rsidRDefault="005F612E" w:rsidP="00EF6A46">
            <w:pPr>
              <w:pStyle w:val="Bezodstpw"/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Ć</w:t>
            </w:r>
          </w:p>
        </w:tc>
        <w:tc>
          <w:tcPr>
            <w:tcW w:w="851" w:type="dxa"/>
            <w:gridSpan w:val="3"/>
            <w:shd w:val="clear" w:color="auto" w:fill="auto"/>
            <w:vAlign w:val="center"/>
          </w:tcPr>
          <w:p w:rsidR="005F612E" w:rsidRPr="00EF6A46" w:rsidRDefault="005F612E" w:rsidP="00EF6A46">
            <w:pPr>
              <w:pStyle w:val="Bezodstpw"/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14</w:t>
            </w:r>
          </w:p>
        </w:tc>
        <w:tc>
          <w:tcPr>
            <w:tcW w:w="1843" w:type="dxa"/>
            <w:gridSpan w:val="2"/>
            <w:shd w:val="clear" w:color="auto" w:fill="auto"/>
            <w:vAlign w:val="center"/>
          </w:tcPr>
          <w:p w:rsidR="005F612E" w:rsidRPr="00EF6A46" w:rsidRDefault="005F612E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 xml:space="preserve">P-W04, P-U01 </w:t>
            </w:r>
          </w:p>
          <w:p w:rsidR="005F612E" w:rsidRPr="00EF6A46" w:rsidRDefault="005F612E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 xml:space="preserve">P-U02, P-U04 </w:t>
            </w:r>
          </w:p>
          <w:p w:rsidR="005F612E" w:rsidRPr="00EF6A46" w:rsidRDefault="005F612E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P-K01</w:t>
            </w:r>
          </w:p>
        </w:tc>
      </w:tr>
      <w:tr w:rsidR="00EF6A46" w:rsidRPr="00EF6A46" w:rsidTr="005A68FF">
        <w:tc>
          <w:tcPr>
            <w:tcW w:w="7372" w:type="dxa"/>
            <w:gridSpan w:val="14"/>
            <w:shd w:val="clear" w:color="auto" w:fill="auto"/>
            <w:vAlign w:val="center"/>
          </w:tcPr>
          <w:p w:rsidR="005F612E" w:rsidRPr="00EF6A46" w:rsidRDefault="005F612E" w:rsidP="00EF6A46">
            <w:pPr>
              <w:pStyle w:val="Bezodstpw"/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Wprowadzenie podstawowej terminologii z dziedziny wizażu (przeprowadzenie analizy kolorystycznej). Język opisu i argumentacji.</w:t>
            </w:r>
          </w:p>
        </w:tc>
        <w:tc>
          <w:tcPr>
            <w:tcW w:w="992" w:type="dxa"/>
            <w:gridSpan w:val="3"/>
            <w:vAlign w:val="center"/>
          </w:tcPr>
          <w:p w:rsidR="005F612E" w:rsidRPr="00EF6A46" w:rsidRDefault="005F612E" w:rsidP="00EF6A46">
            <w:pPr>
              <w:pStyle w:val="Bezodstpw"/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Ć</w:t>
            </w:r>
          </w:p>
        </w:tc>
        <w:tc>
          <w:tcPr>
            <w:tcW w:w="851" w:type="dxa"/>
            <w:gridSpan w:val="3"/>
            <w:shd w:val="clear" w:color="auto" w:fill="auto"/>
            <w:vAlign w:val="center"/>
          </w:tcPr>
          <w:p w:rsidR="005F612E" w:rsidRPr="00EF6A46" w:rsidRDefault="005F612E" w:rsidP="00EF6A46">
            <w:pPr>
              <w:pStyle w:val="Bezodstpw"/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8</w:t>
            </w:r>
          </w:p>
        </w:tc>
        <w:tc>
          <w:tcPr>
            <w:tcW w:w="1843" w:type="dxa"/>
            <w:gridSpan w:val="2"/>
            <w:shd w:val="clear" w:color="auto" w:fill="auto"/>
            <w:vAlign w:val="center"/>
          </w:tcPr>
          <w:p w:rsidR="005F612E" w:rsidRPr="00EF6A46" w:rsidRDefault="005F612E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P-W04, P-U01</w:t>
            </w:r>
          </w:p>
          <w:p w:rsidR="005F612E" w:rsidRPr="00EF6A46" w:rsidRDefault="005F612E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 xml:space="preserve">P-U02, P-U04 </w:t>
            </w:r>
          </w:p>
          <w:p w:rsidR="005F612E" w:rsidRPr="00EF6A46" w:rsidRDefault="005F612E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P-K01</w:t>
            </w:r>
          </w:p>
        </w:tc>
      </w:tr>
      <w:tr w:rsidR="00EF6A46" w:rsidRPr="00EF6A46" w:rsidTr="005A68FF">
        <w:tc>
          <w:tcPr>
            <w:tcW w:w="7372" w:type="dxa"/>
            <w:gridSpan w:val="14"/>
            <w:shd w:val="clear" w:color="auto" w:fill="auto"/>
            <w:vAlign w:val="center"/>
          </w:tcPr>
          <w:p w:rsidR="005F612E" w:rsidRPr="00EF6A46" w:rsidRDefault="005F612E" w:rsidP="00EF6A46">
            <w:pPr>
              <w:pStyle w:val="Bezodstpw"/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Parafrazowanie i tłumaczenie tekstów specjalistycznych (broszury informacyjne; artykuły szkoleniowe). Ćwiczenie umiejętności translacyjnych.</w:t>
            </w:r>
          </w:p>
        </w:tc>
        <w:tc>
          <w:tcPr>
            <w:tcW w:w="992" w:type="dxa"/>
            <w:gridSpan w:val="3"/>
            <w:vAlign w:val="center"/>
          </w:tcPr>
          <w:p w:rsidR="005F612E" w:rsidRPr="00EF6A46" w:rsidRDefault="005F612E" w:rsidP="00EF6A46">
            <w:pPr>
              <w:pStyle w:val="Bezodstpw"/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Ć</w:t>
            </w:r>
          </w:p>
        </w:tc>
        <w:tc>
          <w:tcPr>
            <w:tcW w:w="851" w:type="dxa"/>
            <w:gridSpan w:val="3"/>
            <w:shd w:val="clear" w:color="auto" w:fill="auto"/>
            <w:vAlign w:val="center"/>
          </w:tcPr>
          <w:p w:rsidR="005F612E" w:rsidRPr="00EF6A46" w:rsidRDefault="005F612E" w:rsidP="00EF6A46">
            <w:pPr>
              <w:pStyle w:val="Bezodstpw"/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10</w:t>
            </w:r>
          </w:p>
        </w:tc>
        <w:tc>
          <w:tcPr>
            <w:tcW w:w="1843" w:type="dxa"/>
            <w:gridSpan w:val="2"/>
            <w:shd w:val="clear" w:color="auto" w:fill="auto"/>
            <w:vAlign w:val="center"/>
          </w:tcPr>
          <w:p w:rsidR="005F612E" w:rsidRPr="00EF6A46" w:rsidRDefault="005F612E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P-U03, P-U04</w:t>
            </w:r>
          </w:p>
          <w:p w:rsidR="005F612E" w:rsidRPr="00EF6A46" w:rsidRDefault="005F612E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 xml:space="preserve">  P-K01, P-K02</w:t>
            </w:r>
          </w:p>
        </w:tc>
      </w:tr>
      <w:tr w:rsidR="00EF6A46" w:rsidRPr="00EF6A46" w:rsidTr="005A68FF">
        <w:tc>
          <w:tcPr>
            <w:tcW w:w="7372" w:type="dxa"/>
            <w:gridSpan w:val="14"/>
            <w:shd w:val="clear" w:color="auto" w:fill="auto"/>
            <w:vAlign w:val="center"/>
          </w:tcPr>
          <w:p w:rsidR="005F612E" w:rsidRPr="00EF6A46" w:rsidRDefault="005F612E" w:rsidP="00EF6A46">
            <w:pPr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Zajęcia praktyczne z klientem w gabinecie kosmetycznym.</w:t>
            </w:r>
          </w:p>
        </w:tc>
        <w:tc>
          <w:tcPr>
            <w:tcW w:w="992" w:type="dxa"/>
            <w:gridSpan w:val="3"/>
            <w:vAlign w:val="center"/>
          </w:tcPr>
          <w:p w:rsidR="005F612E" w:rsidRPr="00EF6A46" w:rsidRDefault="005F612E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Ć</w:t>
            </w:r>
          </w:p>
        </w:tc>
        <w:tc>
          <w:tcPr>
            <w:tcW w:w="851" w:type="dxa"/>
            <w:gridSpan w:val="3"/>
            <w:shd w:val="clear" w:color="auto" w:fill="auto"/>
            <w:vAlign w:val="center"/>
          </w:tcPr>
          <w:p w:rsidR="005F612E" w:rsidRPr="00EF6A46" w:rsidRDefault="005F612E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13</w:t>
            </w:r>
          </w:p>
        </w:tc>
        <w:tc>
          <w:tcPr>
            <w:tcW w:w="1843" w:type="dxa"/>
            <w:gridSpan w:val="2"/>
            <w:shd w:val="clear" w:color="auto" w:fill="auto"/>
            <w:vAlign w:val="center"/>
          </w:tcPr>
          <w:p w:rsidR="005F612E" w:rsidRPr="00EF6A46" w:rsidRDefault="005F612E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P-U01, P-U02</w:t>
            </w:r>
          </w:p>
          <w:p w:rsidR="005F612E" w:rsidRPr="00EF6A46" w:rsidRDefault="005F612E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P-U04, P-K01</w:t>
            </w:r>
          </w:p>
          <w:p w:rsidR="005F612E" w:rsidRPr="00EF6A46" w:rsidRDefault="005F612E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 xml:space="preserve"> P-K02</w:t>
            </w:r>
          </w:p>
        </w:tc>
      </w:tr>
      <w:tr w:rsidR="00EF6A46" w:rsidRPr="00C15E2F" w:rsidTr="005A68FF">
        <w:tc>
          <w:tcPr>
            <w:tcW w:w="1702" w:type="dxa"/>
            <w:gridSpan w:val="3"/>
            <w:shd w:val="clear" w:color="auto" w:fill="auto"/>
            <w:vAlign w:val="center"/>
          </w:tcPr>
          <w:p w:rsidR="005F612E" w:rsidRPr="00EF6A46" w:rsidRDefault="005F612E" w:rsidP="00EF6A46">
            <w:pPr>
              <w:rPr>
                <w:b/>
                <w:i/>
                <w:sz w:val="22"/>
                <w:szCs w:val="22"/>
              </w:rPr>
            </w:pPr>
            <w:r w:rsidRPr="00EF6A46">
              <w:rPr>
                <w:b/>
                <w:i/>
                <w:sz w:val="22"/>
                <w:szCs w:val="22"/>
              </w:rPr>
              <w:t>Literatura podstawowa</w:t>
            </w:r>
          </w:p>
        </w:tc>
        <w:tc>
          <w:tcPr>
            <w:tcW w:w="9356" w:type="dxa"/>
            <w:gridSpan w:val="19"/>
          </w:tcPr>
          <w:p w:rsidR="005F612E" w:rsidRPr="00EF6A46" w:rsidRDefault="005F612E" w:rsidP="00EF6A46">
            <w:pPr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Komplet materiałów dydaktycznych (teksty wraz z ćwiczeniami leksykalnymi, strukturalnymi, translacyjnymi i komunikacyjnymi) przygotowanymi przez autora programu w oparciu o materiały ze stron internetowych oraz z wykorzystaniem następujących podręczników:</w:t>
            </w:r>
          </w:p>
          <w:p w:rsidR="005F612E" w:rsidRPr="00EF6A46" w:rsidRDefault="005F612E" w:rsidP="00EF6A46">
            <w:pPr>
              <w:pStyle w:val="Bezodstpw"/>
              <w:numPr>
                <w:ilvl w:val="0"/>
                <w:numId w:val="14"/>
              </w:numPr>
              <w:ind w:left="176" w:hanging="219"/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Gotowicka-Wolińska T., Patoka Z. M. "English for Beauty Therapists", Wydawnictwo Lekarskie PZWL, Warszawa 2008</w:t>
            </w:r>
          </w:p>
          <w:p w:rsidR="005F612E" w:rsidRPr="00EF6A46" w:rsidRDefault="005F612E" w:rsidP="00EF6A46">
            <w:pPr>
              <w:pStyle w:val="Bezodstpw"/>
              <w:numPr>
                <w:ilvl w:val="0"/>
                <w:numId w:val="14"/>
              </w:numPr>
              <w:ind w:left="176" w:hanging="219"/>
              <w:jc w:val="both"/>
              <w:rPr>
                <w:sz w:val="22"/>
                <w:szCs w:val="22"/>
                <w:lang w:val="en-US"/>
              </w:rPr>
            </w:pPr>
            <w:r w:rsidRPr="00EF6A46">
              <w:rPr>
                <w:sz w:val="22"/>
                <w:szCs w:val="22"/>
                <w:lang w:val="en-US"/>
              </w:rPr>
              <w:t>Donesch-Jeżo E. "English for Medical Students and Doctors 1", Wydawnictwo Lekarskie PZWL, Kraków 2000</w:t>
            </w:r>
          </w:p>
          <w:p w:rsidR="005F612E" w:rsidRPr="00EF6A46" w:rsidRDefault="005F612E" w:rsidP="00EF6A46">
            <w:pPr>
              <w:pStyle w:val="Bezodstpw"/>
              <w:numPr>
                <w:ilvl w:val="0"/>
                <w:numId w:val="14"/>
              </w:numPr>
              <w:ind w:left="176" w:hanging="219"/>
              <w:jc w:val="both"/>
              <w:rPr>
                <w:sz w:val="22"/>
                <w:szCs w:val="22"/>
                <w:lang w:val="en-US"/>
              </w:rPr>
            </w:pPr>
            <w:proofErr w:type="spellStart"/>
            <w:r w:rsidRPr="00EF6A46">
              <w:rPr>
                <w:sz w:val="22"/>
                <w:szCs w:val="22"/>
                <w:lang w:val="en-GB"/>
              </w:rPr>
              <w:t>Hewings</w:t>
            </w:r>
            <w:proofErr w:type="spellEnd"/>
            <w:r w:rsidRPr="00EF6A46">
              <w:rPr>
                <w:sz w:val="22"/>
                <w:szCs w:val="22"/>
                <w:lang w:val="en-GB"/>
              </w:rPr>
              <w:t xml:space="preserve"> M.  "Advanced Grammar in Use", Cambridge University Press, Cambridge 2013 </w:t>
            </w:r>
          </w:p>
        </w:tc>
      </w:tr>
      <w:tr w:rsidR="00EF6A46" w:rsidRPr="00C15E2F" w:rsidTr="005A68FF">
        <w:tc>
          <w:tcPr>
            <w:tcW w:w="1702" w:type="dxa"/>
            <w:gridSpan w:val="3"/>
            <w:shd w:val="clear" w:color="auto" w:fill="auto"/>
            <w:vAlign w:val="center"/>
          </w:tcPr>
          <w:p w:rsidR="005F612E" w:rsidRPr="00EF6A46" w:rsidRDefault="005F612E" w:rsidP="00EF6A46">
            <w:pPr>
              <w:rPr>
                <w:i/>
                <w:sz w:val="22"/>
                <w:szCs w:val="22"/>
              </w:rPr>
            </w:pPr>
            <w:r w:rsidRPr="00EF6A46">
              <w:rPr>
                <w:b/>
                <w:i/>
                <w:sz w:val="22"/>
                <w:szCs w:val="22"/>
              </w:rPr>
              <w:t>Literatura uzupełniająca</w:t>
            </w:r>
          </w:p>
        </w:tc>
        <w:tc>
          <w:tcPr>
            <w:tcW w:w="9356" w:type="dxa"/>
            <w:gridSpan w:val="19"/>
            <w:vAlign w:val="center"/>
          </w:tcPr>
          <w:p w:rsidR="005F612E" w:rsidRPr="00EF6A46" w:rsidRDefault="005F612E" w:rsidP="00EF6A46">
            <w:pPr>
              <w:jc w:val="both"/>
              <w:rPr>
                <w:sz w:val="22"/>
                <w:szCs w:val="22"/>
                <w:lang w:val="en-GB"/>
              </w:rPr>
            </w:pPr>
            <w:r w:rsidRPr="00EF6A46">
              <w:rPr>
                <w:sz w:val="22"/>
                <w:szCs w:val="22"/>
                <w:lang w:val="en-GB"/>
              </w:rPr>
              <w:t>1. Wellman G. "The Heinemann English Wordbuilder",  Heinemann International, Oxford 1989</w:t>
            </w:r>
          </w:p>
        </w:tc>
      </w:tr>
      <w:tr w:rsidR="00EF6A46" w:rsidRPr="00EF6A46" w:rsidTr="005A68FF">
        <w:tc>
          <w:tcPr>
            <w:tcW w:w="11058" w:type="dxa"/>
            <w:gridSpan w:val="22"/>
            <w:shd w:val="clear" w:color="auto" w:fill="E7E6E6"/>
          </w:tcPr>
          <w:p w:rsidR="005F612E" w:rsidRPr="00EF6A46" w:rsidRDefault="005F612E" w:rsidP="00EF6A46">
            <w:pPr>
              <w:jc w:val="center"/>
              <w:rPr>
                <w:b/>
                <w:i/>
                <w:sz w:val="22"/>
                <w:szCs w:val="22"/>
              </w:rPr>
            </w:pPr>
            <w:r w:rsidRPr="00EF6A46">
              <w:rPr>
                <w:b/>
                <w:i/>
                <w:sz w:val="22"/>
                <w:szCs w:val="22"/>
              </w:rPr>
              <w:t>Warunki uzyskania zaliczenia przedmiotu (zgodnie z Regulaminem przedmiotu/jednostki)</w:t>
            </w:r>
          </w:p>
        </w:tc>
      </w:tr>
      <w:tr w:rsidR="00EF6A46" w:rsidRPr="00EF6A46" w:rsidTr="005A68FF">
        <w:tc>
          <w:tcPr>
            <w:tcW w:w="4537" w:type="dxa"/>
            <w:gridSpan w:val="8"/>
            <w:shd w:val="clear" w:color="auto" w:fill="E7E6E6"/>
            <w:vAlign w:val="center"/>
          </w:tcPr>
          <w:p w:rsidR="005F612E" w:rsidRPr="00EF6A46" w:rsidRDefault="005F612E" w:rsidP="00EF6A46">
            <w:pPr>
              <w:rPr>
                <w:b/>
                <w:i/>
                <w:sz w:val="22"/>
                <w:szCs w:val="22"/>
              </w:rPr>
            </w:pPr>
            <w:r w:rsidRPr="00EF6A46">
              <w:rPr>
                <w:b/>
                <w:i/>
                <w:sz w:val="22"/>
                <w:szCs w:val="22"/>
              </w:rPr>
              <w:t>Sposób zaliczenia zajęć</w:t>
            </w:r>
          </w:p>
        </w:tc>
        <w:tc>
          <w:tcPr>
            <w:tcW w:w="6521" w:type="dxa"/>
            <w:gridSpan w:val="14"/>
            <w:shd w:val="clear" w:color="auto" w:fill="auto"/>
          </w:tcPr>
          <w:p w:rsidR="005F612E" w:rsidRPr="00EF6A46" w:rsidRDefault="005F612E" w:rsidP="00EF6A46">
            <w:pPr>
              <w:pStyle w:val="Bezodstpw"/>
              <w:numPr>
                <w:ilvl w:val="0"/>
                <w:numId w:val="6"/>
              </w:numPr>
              <w:ind w:left="176" w:hanging="176"/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 xml:space="preserve">Egzamin teoretyczny pisemny na poziomie B2 Europejskiego Systemu Opisu Kształcenia Językowego. </w:t>
            </w:r>
          </w:p>
          <w:p w:rsidR="005F612E" w:rsidRPr="00EF6A46" w:rsidRDefault="005F612E" w:rsidP="00EF6A46">
            <w:pPr>
              <w:pStyle w:val="Akapitzlist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left="176" w:hanging="176"/>
              <w:jc w:val="both"/>
              <w:rPr>
                <w:rFonts w:ascii="Times New Roman" w:hAnsi="Times New Roman"/>
              </w:rPr>
            </w:pPr>
            <w:r w:rsidRPr="00EF6A46">
              <w:rPr>
                <w:rFonts w:ascii="Times New Roman" w:hAnsi="Times New Roman"/>
              </w:rPr>
              <w:t>Czas trwania egzaminu 60 minut.</w:t>
            </w:r>
          </w:p>
          <w:p w:rsidR="005F612E" w:rsidRPr="00EF6A46" w:rsidRDefault="005F612E" w:rsidP="00EF6A46">
            <w:pPr>
              <w:pStyle w:val="Akapitzlist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left="176" w:hanging="176"/>
              <w:jc w:val="both"/>
              <w:rPr>
                <w:rFonts w:ascii="Times New Roman" w:hAnsi="Times New Roman"/>
              </w:rPr>
            </w:pPr>
            <w:r w:rsidRPr="00EF6A46">
              <w:rPr>
                <w:rFonts w:ascii="Times New Roman" w:hAnsi="Times New Roman"/>
              </w:rPr>
              <w:t xml:space="preserve">Student generuje i uzupełnia odpowiedzi, tłumaczy z języka polskiego na język angielski niedługi tekst z zakresu Kosmetologii bez pomocy słownika, wykazuje się znajomością wybranych struktur gramatycznych. </w:t>
            </w:r>
          </w:p>
          <w:p w:rsidR="005F612E" w:rsidRPr="00EF6A46" w:rsidRDefault="005F612E" w:rsidP="00EF6A46">
            <w:pPr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Kryterium uzyskania oceny pozytywnej jest udzielenie poprawnych odpowiedzi do 60% zadań egzaminacyjnych.</w:t>
            </w:r>
          </w:p>
        </w:tc>
      </w:tr>
      <w:tr w:rsidR="00EF6A46" w:rsidRPr="00EF6A46" w:rsidTr="005A68FF">
        <w:tc>
          <w:tcPr>
            <w:tcW w:w="4537" w:type="dxa"/>
            <w:gridSpan w:val="8"/>
            <w:shd w:val="clear" w:color="auto" w:fill="E7E6E6"/>
            <w:vAlign w:val="center"/>
          </w:tcPr>
          <w:p w:rsidR="005F612E" w:rsidRPr="00EF6A46" w:rsidRDefault="005F612E" w:rsidP="00EF6A46">
            <w:pPr>
              <w:rPr>
                <w:b/>
                <w:i/>
                <w:sz w:val="22"/>
                <w:szCs w:val="22"/>
              </w:rPr>
            </w:pPr>
            <w:r w:rsidRPr="00EF6A46">
              <w:rPr>
                <w:b/>
                <w:i/>
                <w:sz w:val="22"/>
                <w:szCs w:val="22"/>
              </w:rPr>
              <w:t>Zasady zaliczania nieobecności</w:t>
            </w:r>
          </w:p>
        </w:tc>
        <w:tc>
          <w:tcPr>
            <w:tcW w:w="6521" w:type="dxa"/>
            <w:gridSpan w:val="14"/>
            <w:shd w:val="clear" w:color="auto" w:fill="auto"/>
          </w:tcPr>
          <w:p w:rsidR="005F612E" w:rsidRPr="00EF6A46" w:rsidRDefault="005F612E" w:rsidP="00EF6A46">
            <w:pPr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Pisemne lub ustne zaliczenie określonego materiału na konsultacjach prowadzącego.</w:t>
            </w:r>
          </w:p>
        </w:tc>
      </w:tr>
      <w:tr w:rsidR="00EF6A46" w:rsidRPr="00EF6A46" w:rsidTr="005A68FF">
        <w:tc>
          <w:tcPr>
            <w:tcW w:w="4537" w:type="dxa"/>
            <w:gridSpan w:val="8"/>
            <w:shd w:val="clear" w:color="auto" w:fill="E7E6E6"/>
            <w:vAlign w:val="center"/>
          </w:tcPr>
          <w:p w:rsidR="005F612E" w:rsidRPr="00EF6A46" w:rsidRDefault="005F612E" w:rsidP="00EF6A46">
            <w:pPr>
              <w:rPr>
                <w:b/>
                <w:i/>
                <w:sz w:val="22"/>
                <w:szCs w:val="22"/>
              </w:rPr>
            </w:pPr>
            <w:r w:rsidRPr="00EF6A46">
              <w:rPr>
                <w:b/>
                <w:i/>
                <w:sz w:val="22"/>
                <w:szCs w:val="22"/>
              </w:rPr>
              <w:t>Możliwości i formy wyrównywania zaległości</w:t>
            </w:r>
          </w:p>
        </w:tc>
        <w:tc>
          <w:tcPr>
            <w:tcW w:w="6521" w:type="dxa"/>
            <w:gridSpan w:val="14"/>
            <w:shd w:val="clear" w:color="auto" w:fill="auto"/>
          </w:tcPr>
          <w:p w:rsidR="005F612E" w:rsidRPr="00EF6A46" w:rsidRDefault="005F612E" w:rsidP="00EF6A46">
            <w:pPr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 xml:space="preserve">Uczestnictwo w zajęciach innej grupy. </w:t>
            </w:r>
          </w:p>
        </w:tc>
      </w:tr>
      <w:tr w:rsidR="00EF6A46" w:rsidRPr="00EF6A46" w:rsidTr="005A68FF">
        <w:tc>
          <w:tcPr>
            <w:tcW w:w="4537" w:type="dxa"/>
            <w:gridSpan w:val="8"/>
            <w:shd w:val="clear" w:color="auto" w:fill="E7E6E6"/>
            <w:vAlign w:val="center"/>
          </w:tcPr>
          <w:p w:rsidR="005F612E" w:rsidRPr="00EF6A46" w:rsidRDefault="005F612E" w:rsidP="00EF6A46">
            <w:pPr>
              <w:rPr>
                <w:b/>
                <w:i/>
                <w:sz w:val="22"/>
                <w:szCs w:val="22"/>
              </w:rPr>
            </w:pPr>
            <w:r w:rsidRPr="00EF6A46">
              <w:rPr>
                <w:b/>
                <w:i/>
                <w:sz w:val="22"/>
                <w:szCs w:val="22"/>
              </w:rPr>
              <w:t>Zasady dopuszczenia do egzaminu/zaliczenia</w:t>
            </w:r>
          </w:p>
        </w:tc>
        <w:tc>
          <w:tcPr>
            <w:tcW w:w="6521" w:type="dxa"/>
            <w:gridSpan w:val="14"/>
            <w:shd w:val="clear" w:color="auto" w:fill="auto"/>
          </w:tcPr>
          <w:p w:rsidR="005F612E" w:rsidRPr="00EF6A46" w:rsidRDefault="005F612E" w:rsidP="00EF6A46">
            <w:pPr>
              <w:jc w:val="both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 xml:space="preserve">Sumienne uczestnictwo w ćwiczeniach (możliwość opuszczenia 2 zajęć w ciągu roku bez usprawiedliwienia), pozytywne oceny z zaliczeń cząstkowych, aktywny udział w zajęciach. </w:t>
            </w:r>
          </w:p>
        </w:tc>
      </w:tr>
      <w:tr w:rsidR="00EF6A46" w:rsidRPr="00EF6A46" w:rsidTr="005A68FF">
        <w:trPr>
          <w:trHeight w:val="516"/>
        </w:trPr>
        <w:tc>
          <w:tcPr>
            <w:tcW w:w="11058" w:type="dxa"/>
            <w:gridSpan w:val="22"/>
            <w:shd w:val="clear" w:color="auto" w:fill="E7E6E6"/>
          </w:tcPr>
          <w:p w:rsidR="005F612E" w:rsidRPr="00EF6A46" w:rsidRDefault="005F612E" w:rsidP="00EF6A46">
            <w:pPr>
              <w:jc w:val="center"/>
              <w:rPr>
                <w:b/>
                <w:i/>
                <w:sz w:val="22"/>
                <w:szCs w:val="22"/>
              </w:rPr>
            </w:pPr>
            <w:r w:rsidRPr="00EF6A46">
              <w:rPr>
                <w:b/>
                <w:i/>
                <w:sz w:val="22"/>
                <w:szCs w:val="22"/>
              </w:rPr>
              <w:lastRenderedPageBreak/>
              <w:t>Kryteria oceny osiągniętych efektów uczenia się z przedmiotu zakończonego zaliczeniem</w:t>
            </w:r>
          </w:p>
          <w:p w:rsidR="005F612E" w:rsidRPr="00EF6A46" w:rsidRDefault="005F612E" w:rsidP="00EF6A46">
            <w:pPr>
              <w:jc w:val="center"/>
              <w:rPr>
                <w:b/>
                <w:i/>
                <w:sz w:val="22"/>
                <w:szCs w:val="22"/>
              </w:rPr>
            </w:pPr>
            <w:r w:rsidRPr="00EF6A46">
              <w:rPr>
                <w:b/>
                <w:i/>
                <w:sz w:val="22"/>
                <w:szCs w:val="22"/>
              </w:rPr>
              <w:t>(opisowe, procentowe, punktowe, inne….)</w:t>
            </w:r>
          </w:p>
        </w:tc>
      </w:tr>
      <w:tr w:rsidR="00EF6A46" w:rsidRPr="00EF6A46" w:rsidTr="00814FB1">
        <w:tc>
          <w:tcPr>
            <w:tcW w:w="11058" w:type="dxa"/>
            <w:gridSpan w:val="22"/>
            <w:shd w:val="clear" w:color="auto" w:fill="auto"/>
          </w:tcPr>
          <w:p w:rsidR="005F612E" w:rsidRPr="00EF6A46" w:rsidRDefault="005F612E" w:rsidP="00EF6A46">
            <w:pPr>
              <w:jc w:val="center"/>
              <w:rPr>
                <w:b/>
                <w:i/>
                <w:sz w:val="22"/>
                <w:szCs w:val="22"/>
              </w:rPr>
            </w:pPr>
          </w:p>
        </w:tc>
      </w:tr>
      <w:tr w:rsidR="00EF6A46" w:rsidRPr="00EF6A46" w:rsidTr="005A68FF">
        <w:tc>
          <w:tcPr>
            <w:tcW w:w="11058" w:type="dxa"/>
            <w:gridSpan w:val="22"/>
            <w:shd w:val="clear" w:color="auto" w:fill="E7E6E6"/>
          </w:tcPr>
          <w:p w:rsidR="005F612E" w:rsidRPr="00EF6A46" w:rsidRDefault="005F612E" w:rsidP="00EF6A46">
            <w:pPr>
              <w:jc w:val="center"/>
              <w:rPr>
                <w:b/>
                <w:i/>
                <w:sz w:val="22"/>
                <w:szCs w:val="22"/>
              </w:rPr>
            </w:pPr>
            <w:r w:rsidRPr="00EF6A46">
              <w:rPr>
                <w:b/>
                <w:i/>
                <w:sz w:val="22"/>
                <w:szCs w:val="22"/>
              </w:rPr>
              <w:t>Kryteria oceny osiągniętych efektów uczenia się z przedmiotu zakończonego egzaminem</w:t>
            </w:r>
          </w:p>
          <w:p w:rsidR="005F612E" w:rsidRPr="00EF6A46" w:rsidRDefault="005F612E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b/>
                <w:i/>
                <w:sz w:val="22"/>
                <w:szCs w:val="22"/>
              </w:rPr>
              <w:t>(opisowe, procentowe, punktowe, inne….)</w:t>
            </w:r>
          </w:p>
        </w:tc>
      </w:tr>
      <w:tr w:rsidR="00EF6A46" w:rsidRPr="00EF6A46" w:rsidTr="005A68FF">
        <w:tc>
          <w:tcPr>
            <w:tcW w:w="2211" w:type="dxa"/>
            <w:gridSpan w:val="4"/>
            <w:shd w:val="clear" w:color="auto" w:fill="E7E6E6"/>
          </w:tcPr>
          <w:p w:rsidR="005F612E" w:rsidRPr="00EF6A46" w:rsidRDefault="005F612E" w:rsidP="00EF6A46">
            <w:pPr>
              <w:jc w:val="center"/>
              <w:rPr>
                <w:b/>
                <w:i/>
                <w:sz w:val="22"/>
                <w:szCs w:val="22"/>
              </w:rPr>
            </w:pPr>
            <w:r w:rsidRPr="00EF6A46">
              <w:rPr>
                <w:b/>
                <w:i/>
                <w:sz w:val="22"/>
                <w:szCs w:val="22"/>
              </w:rPr>
              <w:t>na ocenę 3</w:t>
            </w:r>
          </w:p>
        </w:tc>
        <w:tc>
          <w:tcPr>
            <w:tcW w:w="2070" w:type="dxa"/>
            <w:gridSpan w:val="3"/>
            <w:shd w:val="clear" w:color="auto" w:fill="E7E6E6"/>
          </w:tcPr>
          <w:p w:rsidR="005F612E" w:rsidRPr="00EF6A46" w:rsidRDefault="005F612E" w:rsidP="00EF6A46">
            <w:pPr>
              <w:jc w:val="center"/>
              <w:rPr>
                <w:b/>
                <w:i/>
                <w:sz w:val="22"/>
                <w:szCs w:val="22"/>
              </w:rPr>
            </w:pPr>
            <w:r w:rsidRPr="00EF6A46">
              <w:rPr>
                <w:b/>
                <w:i/>
                <w:sz w:val="22"/>
                <w:szCs w:val="22"/>
              </w:rPr>
              <w:t>na ocenę 3,5</w:t>
            </w:r>
          </w:p>
        </w:tc>
        <w:tc>
          <w:tcPr>
            <w:tcW w:w="2070" w:type="dxa"/>
            <w:gridSpan w:val="5"/>
            <w:shd w:val="clear" w:color="auto" w:fill="E7E6E6"/>
          </w:tcPr>
          <w:p w:rsidR="005F612E" w:rsidRPr="00EF6A46" w:rsidRDefault="005F612E" w:rsidP="00EF6A46">
            <w:pPr>
              <w:jc w:val="center"/>
              <w:rPr>
                <w:b/>
                <w:i/>
                <w:sz w:val="22"/>
                <w:szCs w:val="22"/>
              </w:rPr>
            </w:pPr>
            <w:r w:rsidRPr="00EF6A46">
              <w:rPr>
                <w:b/>
                <w:i/>
                <w:sz w:val="22"/>
                <w:szCs w:val="22"/>
              </w:rPr>
              <w:t>na ocenę 4</w:t>
            </w:r>
          </w:p>
        </w:tc>
        <w:tc>
          <w:tcPr>
            <w:tcW w:w="2070" w:type="dxa"/>
            <w:gridSpan w:val="6"/>
            <w:shd w:val="clear" w:color="auto" w:fill="E7E6E6"/>
          </w:tcPr>
          <w:p w:rsidR="005F612E" w:rsidRPr="00EF6A46" w:rsidRDefault="005F612E" w:rsidP="00EF6A46">
            <w:pPr>
              <w:jc w:val="center"/>
              <w:rPr>
                <w:b/>
                <w:i/>
                <w:sz w:val="22"/>
                <w:szCs w:val="22"/>
              </w:rPr>
            </w:pPr>
            <w:r w:rsidRPr="00EF6A46">
              <w:rPr>
                <w:b/>
                <w:i/>
                <w:sz w:val="22"/>
                <w:szCs w:val="22"/>
              </w:rPr>
              <w:t>na ocenę 4,5</w:t>
            </w:r>
          </w:p>
        </w:tc>
        <w:tc>
          <w:tcPr>
            <w:tcW w:w="2637" w:type="dxa"/>
            <w:gridSpan w:val="4"/>
            <w:shd w:val="clear" w:color="auto" w:fill="E7E6E6"/>
          </w:tcPr>
          <w:p w:rsidR="005F612E" w:rsidRPr="00EF6A46" w:rsidRDefault="005F612E" w:rsidP="00EF6A46">
            <w:pPr>
              <w:jc w:val="center"/>
              <w:rPr>
                <w:b/>
                <w:i/>
                <w:sz w:val="22"/>
                <w:szCs w:val="22"/>
              </w:rPr>
            </w:pPr>
            <w:r w:rsidRPr="00EF6A46">
              <w:rPr>
                <w:b/>
                <w:i/>
                <w:sz w:val="22"/>
                <w:szCs w:val="22"/>
              </w:rPr>
              <w:t>na ocenę 5</w:t>
            </w:r>
          </w:p>
        </w:tc>
      </w:tr>
      <w:tr w:rsidR="00EF6A46" w:rsidRPr="00EF6A46" w:rsidTr="005A68FF">
        <w:tc>
          <w:tcPr>
            <w:tcW w:w="2211" w:type="dxa"/>
            <w:gridSpan w:val="4"/>
            <w:shd w:val="clear" w:color="auto" w:fill="auto"/>
          </w:tcPr>
          <w:p w:rsidR="005F612E" w:rsidRPr="00EF6A46" w:rsidRDefault="005F612E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60%</w:t>
            </w:r>
          </w:p>
        </w:tc>
        <w:tc>
          <w:tcPr>
            <w:tcW w:w="2070" w:type="dxa"/>
            <w:gridSpan w:val="3"/>
            <w:shd w:val="clear" w:color="auto" w:fill="auto"/>
          </w:tcPr>
          <w:p w:rsidR="005F612E" w:rsidRPr="00EF6A46" w:rsidRDefault="005F612E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69%</w:t>
            </w:r>
          </w:p>
        </w:tc>
        <w:tc>
          <w:tcPr>
            <w:tcW w:w="2070" w:type="dxa"/>
            <w:gridSpan w:val="5"/>
            <w:shd w:val="clear" w:color="auto" w:fill="auto"/>
          </w:tcPr>
          <w:p w:rsidR="005F612E" w:rsidRPr="00EF6A46" w:rsidRDefault="005F612E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77%</w:t>
            </w:r>
          </w:p>
        </w:tc>
        <w:tc>
          <w:tcPr>
            <w:tcW w:w="2070" w:type="dxa"/>
            <w:gridSpan w:val="6"/>
            <w:shd w:val="clear" w:color="auto" w:fill="auto"/>
          </w:tcPr>
          <w:p w:rsidR="005F612E" w:rsidRPr="00EF6A46" w:rsidRDefault="005F612E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85%</w:t>
            </w:r>
          </w:p>
        </w:tc>
        <w:tc>
          <w:tcPr>
            <w:tcW w:w="2637" w:type="dxa"/>
            <w:gridSpan w:val="4"/>
            <w:shd w:val="clear" w:color="auto" w:fill="auto"/>
          </w:tcPr>
          <w:p w:rsidR="005F612E" w:rsidRPr="00EF6A46" w:rsidRDefault="005F612E" w:rsidP="00EF6A46">
            <w:pPr>
              <w:jc w:val="center"/>
              <w:rPr>
                <w:sz w:val="22"/>
                <w:szCs w:val="22"/>
              </w:rPr>
            </w:pPr>
            <w:r w:rsidRPr="00EF6A46">
              <w:rPr>
                <w:sz w:val="22"/>
                <w:szCs w:val="22"/>
              </w:rPr>
              <w:t>93%</w:t>
            </w:r>
          </w:p>
        </w:tc>
      </w:tr>
    </w:tbl>
    <w:p w:rsidR="00200009" w:rsidRPr="00EF6A46" w:rsidRDefault="00200009" w:rsidP="00EF6A46">
      <w:pPr>
        <w:ind w:left="-851"/>
        <w:rPr>
          <w:b/>
          <w:i/>
          <w:sz w:val="22"/>
          <w:szCs w:val="22"/>
        </w:rPr>
      </w:pPr>
    </w:p>
    <w:p w:rsidR="00814FB1" w:rsidRPr="00EF6A46" w:rsidRDefault="00814FB1" w:rsidP="00EF6A46">
      <w:pPr>
        <w:ind w:left="-851"/>
        <w:rPr>
          <w:b/>
          <w:i/>
          <w:sz w:val="22"/>
          <w:szCs w:val="22"/>
        </w:rPr>
      </w:pPr>
      <w:r w:rsidRPr="00EF6A46">
        <w:rPr>
          <w:b/>
          <w:i/>
          <w:sz w:val="22"/>
          <w:szCs w:val="22"/>
        </w:rPr>
        <w:t xml:space="preserve">Opracowanie sylabusa (imię i nazwisko): </w:t>
      </w:r>
      <w:r w:rsidRPr="00EF6A46">
        <w:rPr>
          <w:b/>
          <w:sz w:val="22"/>
          <w:szCs w:val="22"/>
        </w:rPr>
        <w:t>mgr Justyna MacDonald</w:t>
      </w:r>
    </w:p>
    <w:p w:rsidR="00814FB1" w:rsidRPr="00EF6A46" w:rsidRDefault="00814FB1" w:rsidP="00EF6A46">
      <w:pPr>
        <w:ind w:left="-851"/>
        <w:rPr>
          <w:b/>
          <w:i/>
          <w:sz w:val="22"/>
          <w:szCs w:val="22"/>
        </w:rPr>
      </w:pPr>
    </w:p>
    <w:p w:rsidR="00814FB1" w:rsidRPr="00EF6A46" w:rsidRDefault="00814FB1" w:rsidP="00EF6A46">
      <w:pPr>
        <w:ind w:left="-851"/>
        <w:rPr>
          <w:bCs/>
          <w:sz w:val="22"/>
          <w:szCs w:val="22"/>
        </w:rPr>
      </w:pPr>
      <w:r w:rsidRPr="00EF6A46">
        <w:rPr>
          <w:b/>
          <w:i/>
          <w:sz w:val="22"/>
          <w:szCs w:val="22"/>
        </w:rPr>
        <w:t xml:space="preserve">Data sporządzenia sylabusa: </w:t>
      </w:r>
      <w:r w:rsidR="0058661C" w:rsidRPr="00C15E2F">
        <w:rPr>
          <w:b/>
          <w:sz w:val="22"/>
          <w:szCs w:val="22"/>
        </w:rPr>
        <w:t>12.09.2022</w:t>
      </w:r>
      <w:r w:rsidRPr="00C15E2F">
        <w:rPr>
          <w:b/>
          <w:sz w:val="22"/>
          <w:szCs w:val="22"/>
        </w:rPr>
        <w:t xml:space="preserve"> r.</w:t>
      </w:r>
      <w:r w:rsidRPr="00EF6A46">
        <w:rPr>
          <w:b/>
          <w:i/>
          <w:sz w:val="22"/>
          <w:szCs w:val="22"/>
        </w:rPr>
        <w:t xml:space="preserve"> </w:t>
      </w:r>
    </w:p>
    <w:p w:rsidR="009F024A" w:rsidRPr="00355831" w:rsidRDefault="009F024A" w:rsidP="00814FB1">
      <w:pPr>
        <w:ind w:left="-851"/>
        <w:rPr>
          <w:bCs/>
          <w:sz w:val="22"/>
          <w:szCs w:val="22"/>
        </w:rPr>
      </w:pPr>
    </w:p>
    <w:sectPr w:rsidR="009F024A" w:rsidRPr="00355831" w:rsidSect="000915F6">
      <w:pgSz w:w="11906" w:h="16838"/>
      <w:pgMar w:top="426" w:right="991" w:bottom="568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E239D" w:rsidRDefault="00FE239D" w:rsidP="002A0B80">
      <w:r>
        <w:separator/>
      </w:r>
    </w:p>
  </w:endnote>
  <w:endnote w:type="continuationSeparator" w:id="0">
    <w:p w:rsidR="00FE239D" w:rsidRDefault="00FE239D" w:rsidP="002A0B8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E239D" w:rsidRDefault="00FE239D" w:rsidP="002A0B80">
      <w:r>
        <w:separator/>
      </w:r>
    </w:p>
  </w:footnote>
  <w:footnote w:type="continuationSeparator" w:id="0">
    <w:p w:rsidR="00FE239D" w:rsidRDefault="00FE239D" w:rsidP="002A0B8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22065F"/>
    <w:multiLevelType w:val="hybridMultilevel"/>
    <w:tmpl w:val="5036BF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E165F44"/>
    <w:multiLevelType w:val="hybridMultilevel"/>
    <w:tmpl w:val="A098910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BA21D19"/>
    <w:multiLevelType w:val="hybridMultilevel"/>
    <w:tmpl w:val="1B968FA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D511093"/>
    <w:multiLevelType w:val="hybridMultilevel"/>
    <w:tmpl w:val="F5FEC676"/>
    <w:lvl w:ilvl="0" w:tplc="89864B0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32639B0"/>
    <w:multiLevelType w:val="hybridMultilevel"/>
    <w:tmpl w:val="AD6EDA4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9853A1F"/>
    <w:multiLevelType w:val="hybridMultilevel"/>
    <w:tmpl w:val="104CB38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B0E09DA"/>
    <w:multiLevelType w:val="hybridMultilevel"/>
    <w:tmpl w:val="1F7AF41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75D5E1A"/>
    <w:multiLevelType w:val="hybridMultilevel"/>
    <w:tmpl w:val="9A180F2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3184BB3"/>
    <w:multiLevelType w:val="hybridMultilevel"/>
    <w:tmpl w:val="964EB0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C5668FC"/>
    <w:multiLevelType w:val="hybridMultilevel"/>
    <w:tmpl w:val="BDF6FFF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1D70994"/>
    <w:multiLevelType w:val="hybridMultilevel"/>
    <w:tmpl w:val="0A0E3D3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373495B"/>
    <w:multiLevelType w:val="hybridMultilevel"/>
    <w:tmpl w:val="E928261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C8F5464"/>
    <w:multiLevelType w:val="hybridMultilevel"/>
    <w:tmpl w:val="9D82FAF0"/>
    <w:lvl w:ilvl="0" w:tplc="89864B0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E7F34E8"/>
    <w:multiLevelType w:val="hybridMultilevel"/>
    <w:tmpl w:val="C7A236B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"/>
  </w:num>
  <w:num w:numId="3">
    <w:abstractNumId w:val="8"/>
  </w:num>
  <w:num w:numId="4">
    <w:abstractNumId w:val="10"/>
  </w:num>
  <w:num w:numId="5">
    <w:abstractNumId w:val="13"/>
  </w:num>
  <w:num w:numId="6">
    <w:abstractNumId w:val="5"/>
  </w:num>
  <w:num w:numId="7">
    <w:abstractNumId w:val="11"/>
  </w:num>
  <w:num w:numId="8">
    <w:abstractNumId w:val="7"/>
  </w:num>
  <w:num w:numId="9">
    <w:abstractNumId w:val="1"/>
  </w:num>
  <w:num w:numId="10">
    <w:abstractNumId w:val="2"/>
  </w:num>
  <w:num w:numId="11">
    <w:abstractNumId w:val="0"/>
  </w:num>
  <w:num w:numId="12">
    <w:abstractNumId w:val="9"/>
  </w:num>
  <w:num w:numId="13">
    <w:abstractNumId w:val="6"/>
  </w:num>
  <w:num w:numId="14">
    <w:abstractNumId w:val="4"/>
  </w:num>
  <w:numIdMacAtCleanup w:val="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DQzMjI1NjaxNDY1NjVT0lEKTi0uzszPAykwrAUAXeCXCCwAAAA="/>
  </w:docVars>
  <w:rsids>
    <w:rsidRoot w:val="00DF45D8"/>
    <w:rsid w:val="00005987"/>
    <w:rsid w:val="00005A06"/>
    <w:rsid w:val="000207F6"/>
    <w:rsid w:val="000268D9"/>
    <w:rsid w:val="00035C8E"/>
    <w:rsid w:val="00065311"/>
    <w:rsid w:val="00065B34"/>
    <w:rsid w:val="00066E08"/>
    <w:rsid w:val="000814E9"/>
    <w:rsid w:val="000915F6"/>
    <w:rsid w:val="0009259B"/>
    <w:rsid w:val="000A0D99"/>
    <w:rsid w:val="000A1756"/>
    <w:rsid w:val="000A253F"/>
    <w:rsid w:val="000A6D2C"/>
    <w:rsid w:val="000B4B70"/>
    <w:rsid w:val="000B54CA"/>
    <w:rsid w:val="000D1AB3"/>
    <w:rsid w:val="000E077D"/>
    <w:rsid w:val="000E76BC"/>
    <w:rsid w:val="000E7B47"/>
    <w:rsid w:val="000F248E"/>
    <w:rsid w:val="000F2D99"/>
    <w:rsid w:val="000F5F99"/>
    <w:rsid w:val="000F73AD"/>
    <w:rsid w:val="00105CDC"/>
    <w:rsid w:val="00106934"/>
    <w:rsid w:val="001107A4"/>
    <w:rsid w:val="00110F6D"/>
    <w:rsid w:val="00120780"/>
    <w:rsid w:val="00127112"/>
    <w:rsid w:val="001303EC"/>
    <w:rsid w:val="001373FD"/>
    <w:rsid w:val="001400D6"/>
    <w:rsid w:val="00146F89"/>
    <w:rsid w:val="001534C7"/>
    <w:rsid w:val="00154A30"/>
    <w:rsid w:val="00155DA8"/>
    <w:rsid w:val="00160AB8"/>
    <w:rsid w:val="001679B0"/>
    <w:rsid w:val="00170F64"/>
    <w:rsid w:val="001906B5"/>
    <w:rsid w:val="001A0928"/>
    <w:rsid w:val="001A479A"/>
    <w:rsid w:val="001A74EE"/>
    <w:rsid w:val="001A7F88"/>
    <w:rsid w:val="001B3D3D"/>
    <w:rsid w:val="001B537E"/>
    <w:rsid w:val="001B749C"/>
    <w:rsid w:val="001B7D29"/>
    <w:rsid w:val="001D7CAC"/>
    <w:rsid w:val="001E3F3B"/>
    <w:rsid w:val="001E41CB"/>
    <w:rsid w:val="001F1F8E"/>
    <w:rsid w:val="00200009"/>
    <w:rsid w:val="00204CE2"/>
    <w:rsid w:val="00213FDC"/>
    <w:rsid w:val="00215D72"/>
    <w:rsid w:val="00220A73"/>
    <w:rsid w:val="002231DB"/>
    <w:rsid w:val="002235E0"/>
    <w:rsid w:val="00226809"/>
    <w:rsid w:val="00227AB9"/>
    <w:rsid w:val="0023417E"/>
    <w:rsid w:val="00236B04"/>
    <w:rsid w:val="00241C20"/>
    <w:rsid w:val="00247792"/>
    <w:rsid w:val="0025175A"/>
    <w:rsid w:val="002518E6"/>
    <w:rsid w:val="00254522"/>
    <w:rsid w:val="00256732"/>
    <w:rsid w:val="00262D05"/>
    <w:rsid w:val="00263EDA"/>
    <w:rsid w:val="002662F8"/>
    <w:rsid w:val="0027319B"/>
    <w:rsid w:val="0028737E"/>
    <w:rsid w:val="0028754E"/>
    <w:rsid w:val="0028761D"/>
    <w:rsid w:val="0029608F"/>
    <w:rsid w:val="002A0B80"/>
    <w:rsid w:val="002A3AE9"/>
    <w:rsid w:val="002B242B"/>
    <w:rsid w:val="002B3F8D"/>
    <w:rsid w:val="002B6AC2"/>
    <w:rsid w:val="002C3DFE"/>
    <w:rsid w:val="002C52C0"/>
    <w:rsid w:val="002C58E2"/>
    <w:rsid w:val="002D7EB2"/>
    <w:rsid w:val="002E3A3A"/>
    <w:rsid w:val="002E7AF3"/>
    <w:rsid w:val="002F0227"/>
    <w:rsid w:val="002F425E"/>
    <w:rsid w:val="002F4E8C"/>
    <w:rsid w:val="002F5413"/>
    <w:rsid w:val="002F7378"/>
    <w:rsid w:val="003002F6"/>
    <w:rsid w:val="00302195"/>
    <w:rsid w:val="00302C82"/>
    <w:rsid w:val="003057A5"/>
    <w:rsid w:val="00307852"/>
    <w:rsid w:val="00310D6B"/>
    <w:rsid w:val="00321E16"/>
    <w:rsid w:val="003243F1"/>
    <w:rsid w:val="003247B5"/>
    <w:rsid w:val="003309B9"/>
    <w:rsid w:val="00335CCF"/>
    <w:rsid w:val="00336B3F"/>
    <w:rsid w:val="00340B3F"/>
    <w:rsid w:val="00347C46"/>
    <w:rsid w:val="00351C65"/>
    <w:rsid w:val="003527CC"/>
    <w:rsid w:val="00355831"/>
    <w:rsid w:val="00355CA0"/>
    <w:rsid w:val="00357C0B"/>
    <w:rsid w:val="00363CB0"/>
    <w:rsid w:val="00381227"/>
    <w:rsid w:val="00381917"/>
    <w:rsid w:val="003923E4"/>
    <w:rsid w:val="003A291E"/>
    <w:rsid w:val="003A670A"/>
    <w:rsid w:val="003B3AC5"/>
    <w:rsid w:val="003B490F"/>
    <w:rsid w:val="003B545B"/>
    <w:rsid w:val="003C32D4"/>
    <w:rsid w:val="003C3302"/>
    <w:rsid w:val="003D022A"/>
    <w:rsid w:val="003E25BC"/>
    <w:rsid w:val="003E5305"/>
    <w:rsid w:val="003F200E"/>
    <w:rsid w:val="003F451D"/>
    <w:rsid w:val="003F5253"/>
    <w:rsid w:val="003F5E0B"/>
    <w:rsid w:val="003F7930"/>
    <w:rsid w:val="004025E0"/>
    <w:rsid w:val="004032EE"/>
    <w:rsid w:val="00411B42"/>
    <w:rsid w:val="00420D1C"/>
    <w:rsid w:val="00421B2B"/>
    <w:rsid w:val="00421D74"/>
    <w:rsid w:val="00421DAB"/>
    <w:rsid w:val="00430C41"/>
    <w:rsid w:val="00453DE4"/>
    <w:rsid w:val="00460710"/>
    <w:rsid w:val="00465C3E"/>
    <w:rsid w:val="00466CAA"/>
    <w:rsid w:val="00467CD1"/>
    <w:rsid w:val="00470988"/>
    <w:rsid w:val="00481BEE"/>
    <w:rsid w:val="00483D11"/>
    <w:rsid w:val="004865D7"/>
    <w:rsid w:val="00487D7D"/>
    <w:rsid w:val="004A1027"/>
    <w:rsid w:val="004B244A"/>
    <w:rsid w:val="004B3324"/>
    <w:rsid w:val="004C62A2"/>
    <w:rsid w:val="004D125D"/>
    <w:rsid w:val="004D7F1A"/>
    <w:rsid w:val="004E1E29"/>
    <w:rsid w:val="004F08FF"/>
    <w:rsid w:val="004F2FF7"/>
    <w:rsid w:val="004F3124"/>
    <w:rsid w:val="005130A0"/>
    <w:rsid w:val="00513868"/>
    <w:rsid w:val="0052615A"/>
    <w:rsid w:val="005302D0"/>
    <w:rsid w:val="00532497"/>
    <w:rsid w:val="00542403"/>
    <w:rsid w:val="00547D92"/>
    <w:rsid w:val="005540A2"/>
    <w:rsid w:val="005562C2"/>
    <w:rsid w:val="00566D81"/>
    <w:rsid w:val="005733E8"/>
    <w:rsid w:val="005755DB"/>
    <w:rsid w:val="0058661C"/>
    <w:rsid w:val="00593894"/>
    <w:rsid w:val="005A3C91"/>
    <w:rsid w:val="005A4418"/>
    <w:rsid w:val="005A68FF"/>
    <w:rsid w:val="005B4385"/>
    <w:rsid w:val="005C2576"/>
    <w:rsid w:val="005C6E0E"/>
    <w:rsid w:val="005D3DA5"/>
    <w:rsid w:val="005D5F7A"/>
    <w:rsid w:val="005E2001"/>
    <w:rsid w:val="005E6EDB"/>
    <w:rsid w:val="005E6F69"/>
    <w:rsid w:val="005F226B"/>
    <w:rsid w:val="005F4F17"/>
    <w:rsid w:val="005F612E"/>
    <w:rsid w:val="005F6462"/>
    <w:rsid w:val="00601D8E"/>
    <w:rsid w:val="006048D8"/>
    <w:rsid w:val="0061401E"/>
    <w:rsid w:val="0061459B"/>
    <w:rsid w:val="00617DDB"/>
    <w:rsid w:val="006253E1"/>
    <w:rsid w:val="00652B04"/>
    <w:rsid w:val="00661C40"/>
    <w:rsid w:val="006772EE"/>
    <w:rsid w:val="0068109B"/>
    <w:rsid w:val="00685387"/>
    <w:rsid w:val="00685576"/>
    <w:rsid w:val="006933A7"/>
    <w:rsid w:val="006947D4"/>
    <w:rsid w:val="0069749F"/>
    <w:rsid w:val="0069750C"/>
    <w:rsid w:val="006A23C5"/>
    <w:rsid w:val="006A3BD9"/>
    <w:rsid w:val="006A516A"/>
    <w:rsid w:val="006A6463"/>
    <w:rsid w:val="006B3BB2"/>
    <w:rsid w:val="006C3329"/>
    <w:rsid w:val="006C42DA"/>
    <w:rsid w:val="006C466A"/>
    <w:rsid w:val="006D0EC0"/>
    <w:rsid w:val="006E19F9"/>
    <w:rsid w:val="006F1E49"/>
    <w:rsid w:val="006F2D39"/>
    <w:rsid w:val="00700F68"/>
    <w:rsid w:val="00702A2B"/>
    <w:rsid w:val="007033B4"/>
    <w:rsid w:val="00703EB2"/>
    <w:rsid w:val="007046D7"/>
    <w:rsid w:val="007146BB"/>
    <w:rsid w:val="00717B8F"/>
    <w:rsid w:val="00722FB6"/>
    <w:rsid w:val="00723262"/>
    <w:rsid w:val="00736043"/>
    <w:rsid w:val="00737EFD"/>
    <w:rsid w:val="007545C0"/>
    <w:rsid w:val="00757EF6"/>
    <w:rsid w:val="00760684"/>
    <w:rsid w:val="007640A3"/>
    <w:rsid w:val="00774202"/>
    <w:rsid w:val="00774B94"/>
    <w:rsid w:val="007840D8"/>
    <w:rsid w:val="00790EDF"/>
    <w:rsid w:val="007A1613"/>
    <w:rsid w:val="007A640C"/>
    <w:rsid w:val="007B2C32"/>
    <w:rsid w:val="007B2D0B"/>
    <w:rsid w:val="007C15AD"/>
    <w:rsid w:val="007C1A77"/>
    <w:rsid w:val="007C44D4"/>
    <w:rsid w:val="007D04AD"/>
    <w:rsid w:val="007D30E8"/>
    <w:rsid w:val="007D3577"/>
    <w:rsid w:val="007D4B17"/>
    <w:rsid w:val="007D51F5"/>
    <w:rsid w:val="007D6D77"/>
    <w:rsid w:val="007E5BEB"/>
    <w:rsid w:val="007F041A"/>
    <w:rsid w:val="007F51F7"/>
    <w:rsid w:val="007F6520"/>
    <w:rsid w:val="00800606"/>
    <w:rsid w:val="00800689"/>
    <w:rsid w:val="00800FDA"/>
    <w:rsid w:val="00805397"/>
    <w:rsid w:val="008069CB"/>
    <w:rsid w:val="00811510"/>
    <w:rsid w:val="00814FB1"/>
    <w:rsid w:val="008213E8"/>
    <w:rsid w:val="00823D2F"/>
    <w:rsid w:val="00840777"/>
    <w:rsid w:val="008438C0"/>
    <w:rsid w:val="00853C7F"/>
    <w:rsid w:val="008558D6"/>
    <w:rsid w:val="00864F5F"/>
    <w:rsid w:val="008676A7"/>
    <w:rsid w:val="008855D6"/>
    <w:rsid w:val="008901D1"/>
    <w:rsid w:val="00896470"/>
    <w:rsid w:val="00897294"/>
    <w:rsid w:val="008A2DAE"/>
    <w:rsid w:val="008A7194"/>
    <w:rsid w:val="008A7F28"/>
    <w:rsid w:val="008C06CE"/>
    <w:rsid w:val="008C402E"/>
    <w:rsid w:val="008C770B"/>
    <w:rsid w:val="008D39BB"/>
    <w:rsid w:val="008D4282"/>
    <w:rsid w:val="008E04C5"/>
    <w:rsid w:val="008F06DE"/>
    <w:rsid w:val="0092146C"/>
    <w:rsid w:val="00925196"/>
    <w:rsid w:val="009251B6"/>
    <w:rsid w:val="00926704"/>
    <w:rsid w:val="009345C5"/>
    <w:rsid w:val="00934D38"/>
    <w:rsid w:val="009354E3"/>
    <w:rsid w:val="00935B1B"/>
    <w:rsid w:val="00936C7E"/>
    <w:rsid w:val="009402E0"/>
    <w:rsid w:val="00941E3E"/>
    <w:rsid w:val="0094303F"/>
    <w:rsid w:val="009667CB"/>
    <w:rsid w:val="00966B91"/>
    <w:rsid w:val="009709F8"/>
    <w:rsid w:val="009710E2"/>
    <w:rsid w:val="00985E19"/>
    <w:rsid w:val="00987D80"/>
    <w:rsid w:val="0099711D"/>
    <w:rsid w:val="009A070F"/>
    <w:rsid w:val="009A092A"/>
    <w:rsid w:val="009A5BD3"/>
    <w:rsid w:val="009B1A8A"/>
    <w:rsid w:val="009B5109"/>
    <w:rsid w:val="009C50E0"/>
    <w:rsid w:val="009C74D4"/>
    <w:rsid w:val="009D278F"/>
    <w:rsid w:val="009E0AD0"/>
    <w:rsid w:val="009E117A"/>
    <w:rsid w:val="009F024A"/>
    <w:rsid w:val="009F4ADF"/>
    <w:rsid w:val="009F6413"/>
    <w:rsid w:val="009F6CFE"/>
    <w:rsid w:val="00A13B50"/>
    <w:rsid w:val="00A15676"/>
    <w:rsid w:val="00A17CCA"/>
    <w:rsid w:val="00A247F2"/>
    <w:rsid w:val="00A250A9"/>
    <w:rsid w:val="00A333F4"/>
    <w:rsid w:val="00A35DD9"/>
    <w:rsid w:val="00A400ED"/>
    <w:rsid w:val="00A46D5C"/>
    <w:rsid w:val="00A506EF"/>
    <w:rsid w:val="00A6322A"/>
    <w:rsid w:val="00A7476E"/>
    <w:rsid w:val="00A74971"/>
    <w:rsid w:val="00A811FF"/>
    <w:rsid w:val="00A81627"/>
    <w:rsid w:val="00A83C16"/>
    <w:rsid w:val="00A846C1"/>
    <w:rsid w:val="00A93F04"/>
    <w:rsid w:val="00A96E6C"/>
    <w:rsid w:val="00AB659A"/>
    <w:rsid w:val="00AC045B"/>
    <w:rsid w:val="00AC7BF8"/>
    <w:rsid w:val="00AD3590"/>
    <w:rsid w:val="00AD4D40"/>
    <w:rsid w:val="00AE1147"/>
    <w:rsid w:val="00AE4EE5"/>
    <w:rsid w:val="00AF51EA"/>
    <w:rsid w:val="00AF5EB1"/>
    <w:rsid w:val="00B16BBA"/>
    <w:rsid w:val="00B27286"/>
    <w:rsid w:val="00B36A3A"/>
    <w:rsid w:val="00B43A6C"/>
    <w:rsid w:val="00B4507F"/>
    <w:rsid w:val="00B54AEF"/>
    <w:rsid w:val="00B60EF4"/>
    <w:rsid w:val="00B65558"/>
    <w:rsid w:val="00B66A1C"/>
    <w:rsid w:val="00B730D4"/>
    <w:rsid w:val="00B770D8"/>
    <w:rsid w:val="00B846CB"/>
    <w:rsid w:val="00B942DB"/>
    <w:rsid w:val="00B95135"/>
    <w:rsid w:val="00BC301A"/>
    <w:rsid w:val="00BC74FF"/>
    <w:rsid w:val="00BD42B5"/>
    <w:rsid w:val="00BD656A"/>
    <w:rsid w:val="00BD6F68"/>
    <w:rsid w:val="00BE0477"/>
    <w:rsid w:val="00BE4CF7"/>
    <w:rsid w:val="00BE78AD"/>
    <w:rsid w:val="00C01FB9"/>
    <w:rsid w:val="00C03D31"/>
    <w:rsid w:val="00C10F54"/>
    <w:rsid w:val="00C156F4"/>
    <w:rsid w:val="00C15C94"/>
    <w:rsid w:val="00C15E2F"/>
    <w:rsid w:val="00C23D78"/>
    <w:rsid w:val="00C264DF"/>
    <w:rsid w:val="00C30E54"/>
    <w:rsid w:val="00C442AB"/>
    <w:rsid w:val="00C51D1A"/>
    <w:rsid w:val="00C52208"/>
    <w:rsid w:val="00C5760B"/>
    <w:rsid w:val="00C61DA1"/>
    <w:rsid w:val="00C63157"/>
    <w:rsid w:val="00C70EE8"/>
    <w:rsid w:val="00C76757"/>
    <w:rsid w:val="00C81472"/>
    <w:rsid w:val="00C86BD6"/>
    <w:rsid w:val="00C972EF"/>
    <w:rsid w:val="00CB77AB"/>
    <w:rsid w:val="00CC764F"/>
    <w:rsid w:val="00CD4699"/>
    <w:rsid w:val="00CD6FA3"/>
    <w:rsid w:val="00CE6F09"/>
    <w:rsid w:val="00CF508D"/>
    <w:rsid w:val="00D202D0"/>
    <w:rsid w:val="00D225FC"/>
    <w:rsid w:val="00D377F8"/>
    <w:rsid w:val="00D40D25"/>
    <w:rsid w:val="00D4199A"/>
    <w:rsid w:val="00D44249"/>
    <w:rsid w:val="00D46A8B"/>
    <w:rsid w:val="00D566E6"/>
    <w:rsid w:val="00D65D58"/>
    <w:rsid w:val="00D702C2"/>
    <w:rsid w:val="00D80891"/>
    <w:rsid w:val="00D83B1C"/>
    <w:rsid w:val="00DA22BE"/>
    <w:rsid w:val="00DA2B7A"/>
    <w:rsid w:val="00DB5496"/>
    <w:rsid w:val="00DC3D33"/>
    <w:rsid w:val="00DC7272"/>
    <w:rsid w:val="00DC7E24"/>
    <w:rsid w:val="00DC7F5B"/>
    <w:rsid w:val="00DD1EE8"/>
    <w:rsid w:val="00DD288C"/>
    <w:rsid w:val="00DD3611"/>
    <w:rsid w:val="00DE2208"/>
    <w:rsid w:val="00DE73DE"/>
    <w:rsid w:val="00DF2283"/>
    <w:rsid w:val="00DF45D8"/>
    <w:rsid w:val="00E06959"/>
    <w:rsid w:val="00E1050B"/>
    <w:rsid w:val="00E14F9F"/>
    <w:rsid w:val="00E20437"/>
    <w:rsid w:val="00E2180E"/>
    <w:rsid w:val="00E26B23"/>
    <w:rsid w:val="00E26E29"/>
    <w:rsid w:val="00E2714A"/>
    <w:rsid w:val="00E30B09"/>
    <w:rsid w:val="00E44AFA"/>
    <w:rsid w:val="00E50191"/>
    <w:rsid w:val="00E50C02"/>
    <w:rsid w:val="00E7021A"/>
    <w:rsid w:val="00E7045F"/>
    <w:rsid w:val="00E73F1A"/>
    <w:rsid w:val="00E7506B"/>
    <w:rsid w:val="00E83D6D"/>
    <w:rsid w:val="00E845CB"/>
    <w:rsid w:val="00E92AE1"/>
    <w:rsid w:val="00E96677"/>
    <w:rsid w:val="00EA21F6"/>
    <w:rsid w:val="00EA362B"/>
    <w:rsid w:val="00EA65C8"/>
    <w:rsid w:val="00EB2A4E"/>
    <w:rsid w:val="00EB62FC"/>
    <w:rsid w:val="00EC606C"/>
    <w:rsid w:val="00EC6CDD"/>
    <w:rsid w:val="00ED5DFF"/>
    <w:rsid w:val="00ED7110"/>
    <w:rsid w:val="00EE0A6A"/>
    <w:rsid w:val="00EE7180"/>
    <w:rsid w:val="00EF6A46"/>
    <w:rsid w:val="00EF7AF3"/>
    <w:rsid w:val="00EF7CCB"/>
    <w:rsid w:val="00F00C26"/>
    <w:rsid w:val="00F04C44"/>
    <w:rsid w:val="00F0625F"/>
    <w:rsid w:val="00F0677B"/>
    <w:rsid w:val="00F1265F"/>
    <w:rsid w:val="00F27F86"/>
    <w:rsid w:val="00F347CC"/>
    <w:rsid w:val="00F359B0"/>
    <w:rsid w:val="00F4081B"/>
    <w:rsid w:val="00F437BF"/>
    <w:rsid w:val="00F61E02"/>
    <w:rsid w:val="00F62E5B"/>
    <w:rsid w:val="00F644A5"/>
    <w:rsid w:val="00F651D5"/>
    <w:rsid w:val="00F9383B"/>
    <w:rsid w:val="00F96844"/>
    <w:rsid w:val="00FA0766"/>
    <w:rsid w:val="00FA081A"/>
    <w:rsid w:val="00FA4990"/>
    <w:rsid w:val="00FA51FD"/>
    <w:rsid w:val="00FA7D7E"/>
    <w:rsid w:val="00FB100A"/>
    <w:rsid w:val="00FB444D"/>
    <w:rsid w:val="00FB7916"/>
    <w:rsid w:val="00FC22F0"/>
    <w:rsid w:val="00FC4728"/>
    <w:rsid w:val="00FD3E8B"/>
    <w:rsid w:val="00FE239D"/>
    <w:rsid w:val="00FE2B95"/>
    <w:rsid w:val="00FF56E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5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DF45D8"/>
    <w:rPr>
      <w:rFonts w:ascii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B36A3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DF45D8"/>
    <w:pPr>
      <w:keepNext/>
      <w:ind w:right="-468"/>
      <w:jc w:val="center"/>
      <w:outlineLvl w:val="1"/>
    </w:pPr>
    <w:rPr>
      <w:b/>
      <w:bCs/>
    </w:rPr>
  </w:style>
  <w:style w:type="paragraph" w:styleId="Nagwek3">
    <w:name w:val="heading 3"/>
    <w:basedOn w:val="Normalny"/>
    <w:next w:val="Normalny"/>
    <w:link w:val="Nagwek3Znak"/>
    <w:uiPriority w:val="9"/>
    <w:qFormat/>
    <w:rsid w:val="00DF45D8"/>
    <w:pPr>
      <w:keepNext/>
      <w:ind w:right="-468"/>
      <w:outlineLvl w:val="2"/>
    </w:pPr>
    <w:rPr>
      <w:b/>
      <w:bCs/>
    </w:rPr>
  </w:style>
  <w:style w:type="paragraph" w:styleId="Nagwek4">
    <w:name w:val="heading 4"/>
    <w:basedOn w:val="Normalny"/>
    <w:next w:val="Normalny"/>
    <w:link w:val="Nagwek4Znak"/>
    <w:uiPriority w:val="9"/>
    <w:qFormat/>
    <w:rsid w:val="00DF45D8"/>
    <w:pPr>
      <w:keepNext/>
      <w:ind w:right="-468"/>
      <w:outlineLvl w:val="3"/>
    </w:pPr>
    <w:rPr>
      <w:b/>
      <w:bCs/>
      <w:i/>
      <w:i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link w:val="Nagwek2"/>
    <w:uiPriority w:val="9"/>
    <w:locked/>
    <w:rsid w:val="00DF45D8"/>
    <w:rPr>
      <w:rFonts w:ascii="Times New Roman" w:hAnsi="Times New Roman" w:cs="Times New Roman"/>
      <w:b/>
      <w:bCs/>
      <w:sz w:val="24"/>
      <w:szCs w:val="24"/>
      <w:lang w:eastAsia="pl-PL"/>
    </w:rPr>
  </w:style>
  <w:style w:type="character" w:customStyle="1" w:styleId="Nagwek3Znak">
    <w:name w:val="Nagłówek 3 Znak"/>
    <w:link w:val="Nagwek3"/>
    <w:uiPriority w:val="9"/>
    <w:locked/>
    <w:rsid w:val="00DF45D8"/>
    <w:rPr>
      <w:rFonts w:ascii="Times New Roman" w:hAnsi="Times New Roman" w:cs="Times New Roman"/>
      <w:b/>
      <w:bCs/>
      <w:sz w:val="24"/>
      <w:szCs w:val="24"/>
      <w:lang w:eastAsia="pl-PL"/>
    </w:rPr>
  </w:style>
  <w:style w:type="character" w:customStyle="1" w:styleId="Nagwek4Znak">
    <w:name w:val="Nagłówek 4 Znak"/>
    <w:link w:val="Nagwek4"/>
    <w:uiPriority w:val="9"/>
    <w:locked/>
    <w:rsid w:val="00DF45D8"/>
    <w:rPr>
      <w:rFonts w:ascii="Times New Roman" w:hAnsi="Times New Roman" w:cs="Times New Roman"/>
      <w:b/>
      <w:bCs/>
      <w:i/>
      <w:iCs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DF45D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kapitzlist1">
    <w:name w:val="Akapit z listą1"/>
    <w:basedOn w:val="Normalny"/>
    <w:uiPriority w:val="34"/>
    <w:qFormat/>
    <w:rsid w:val="000D1AB3"/>
    <w:pPr>
      <w:ind w:left="720"/>
      <w:contextualSpacing/>
    </w:pPr>
  </w:style>
  <w:style w:type="character" w:customStyle="1" w:styleId="Nagwek1Znak">
    <w:name w:val="Nagłówek 1 Znak"/>
    <w:link w:val="Nagwek1"/>
    <w:uiPriority w:val="9"/>
    <w:rsid w:val="00B36A3A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Bezodstpw">
    <w:name w:val="No Spacing"/>
    <w:uiPriority w:val="1"/>
    <w:qFormat/>
    <w:rsid w:val="00B36A3A"/>
    <w:rPr>
      <w:rFonts w:ascii="Times New Roman" w:hAnsi="Times New Roman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676A7"/>
    <w:rPr>
      <w:rFonts w:ascii="Segoe UI" w:hAnsi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8676A7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92146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Hipercze">
    <w:name w:val="Hyperlink"/>
    <w:uiPriority w:val="99"/>
    <w:unhideWhenUsed/>
    <w:rsid w:val="00466CAA"/>
    <w:rPr>
      <w:color w:val="0000FF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2A0B80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2A0B80"/>
    <w:rPr>
      <w:rFonts w:ascii="Times New Roman" w:hAnsi="Times New Roman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A0B80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DF45D8"/>
    <w:rPr>
      <w:rFonts w:ascii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B36A3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DF45D8"/>
    <w:pPr>
      <w:keepNext/>
      <w:ind w:right="-468"/>
      <w:jc w:val="center"/>
      <w:outlineLvl w:val="1"/>
    </w:pPr>
    <w:rPr>
      <w:b/>
      <w:bCs/>
    </w:rPr>
  </w:style>
  <w:style w:type="paragraph" w:styleId="Nagwek3">
    <w:name w:val="heading 3"/>
    <w:basedOn w:val="Normalny"/>
    <w:next w:val="Normalny"/>
    <w:link w:val="Nagwek3Znak"/>
    <w:uiPriority w:val="9"/>
    <w:qFormat/>
    <w:rsid w:val="00DF45D8"/>
    <w:pPr>
      <w:keepNext/>
      <w:ind w:right="-468"/>
      <w:outlineLvl w:val="2"/>
    </w:pPr>
    <w:rPr>
      <w:b/>
      <w:bCs/>
    </w:rPr>
  </w:style>
  <w:style w:type="paragraph" w:styleId="Nagwek4">
    <w:name w:val="heading 4"/>
    <w:basedOn w:val="Normalny"/>
    <w:next w:val="Normalny"/>
    <w:link w:val="Nagwek4Znak"/>
    <w:uiPriority w:val="9"/>
    <w:qFormat/>
    <w:rsid w:val="00DF45D8"/>
    <w:pPr>
      <w:keepNext/>
      <w:ind w:right="-468"/>
      <w:outlineLvl w:val="3"/>
    </w:pPr>
    <w:rPr>
      <w:b/>
      <w:bCs/>
      <w:i/>
      <w:i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link w:val="Nagwek2"/>
    <w:uiPriority w:val="9"/>
    <w:locked/>
    <w:rsid w:val="00DF45D8"/>
    <w:rPr>
      <w:rFonts w:ascii="Times New Roman" w:hAnsi="Times New Roman" w:cs="Times New Roman"/>
      <w:b/>
      <w:bCs/>
      <w:sz w:val="24"/>
      <w:szCs w:val="24"/>
      <w:lang w:eastAsia="pl-PL"/>
    </w:rPr>
  </w:style>
  <w:style w:type="character" w:customStyle="1" w:styleId="Nagwek3Znak">
    <w:name w:val="Nagłówek 3 Znak"/>
    <w:link w:val="Nagwek3"/>
    <w:uiPriority w:val="9"/>
    <w:locked/>
    <w:rsid w:val="00DF45D8"/>
    <w:rPr>
      <w:rFonts w:ascii="Times New Roman" w:hAnsi="Times New Roman" w:cs="Times New Roman"/>
      <w:b/>
      <w:bCs/>
      <w:sz w:val="24"/>
      <w:szCs w:val="24"/>
      <w:lang w:eastAsia="pl-PL"/>
    </w:rPr>
  </w:style>
  <w:style w:type="character" w:customStyle="1" w:styleId="Nagwek4Znak">
    <w:name w:val="Nagłówek 4 Znak"/>
    <w:link w:val="Nagwek4"/>
    <w:uiPriority w:val="9"/>
    <w:locked/>
    <w:rsid w:val="00DF45D8"/>
    <w:rPr>
      <w:rFonts w:ascii="Times New Roman" w:hAnsi="Times New Roman" w:cs="Times New Roman"/>
      <w:b/>
      <w:bCs/>
      <w:i/>
      <w:iCs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DF45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kapitzlist1">
    <w:name w:val="Akapit z listą1"/>
    <w:basedOn w:val="Normalny"/>
    <w:uiPriority w:val="34"/>
    <w:qFormat/>
    <w:rsid w:val="000D1AB3"/>
    <w:pPr>
      <w:ind w:left="720"/>
      <w:contextualSpacing/>
    </w:pPr>
  </w:style>
  <w:style w:type="character" w:customStyle="1" w:styleId="Nagwek1Znak">
    <w:name w:val="Nagłówek 1 Znak"/>
    <w:link w:val="Nagwek1"/>
    <w:uiPriority w:val="9"/>
    <w:rsid w:val="00B36A3A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Bezodstpw">
    <w:name w:val="No Spacing"/>
    <w:uiPriority w:val="1"/>
    <w:qFormat/>
    <w:rsid w:val="00B36A3A"/>
    <w:rPr>
      <w:rFonts w:ascii="Times New Roman" w:hAnsi="Times New Roman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676A7"/>
    <w:rPr>
      <w:rFonts w:ascii="Segoe UI" w:hAnsi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8676A7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92146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Hipercze">
    <w:name w:val="Hyperlink"/>
    <w:uiPriority w:val="99"/>
    <w:unhideWhenUsed/>
    <w:rsid w:val="00466CAA"/>
    <w:rPr>
      <w:color w:val="0000FF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2A0B80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2A0B80"/>
    <w:rPr>
      <w:rFonts w:ascii="Times New Roman" w:hAnsi="Times New Roman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A0B80"/>
    <w:rPr>
      <w:vertAlign w:val="superscrip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microsoft.com/office/2007/relationships/stylesWithEffects" Target="stylesWithEffect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5F6C30-C8F6-4AF4-94F5-E2779EE87A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277</Words>
  <Characters>9566</Characters>
  <Application>Microsoft Office Word</Application>
  <DocSecurity>0</DocSecurity>
  <Lines>79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8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MK</dc:creator>
  <cp:lastModifiedBy>Justyna MacDonald</cp:lastModifiedBy>
  <cp:revision>4</cp:revision>
  <cp:lastPrinted>2021-03-26T12:10:00Z</cp:lastPrinted>
  <dcterms:created xsi:type="dcterms:W3CDTF">2022-09-12T05:54:00Z</dcterms:created>
  <dcterms:modified xsi:type="dcterms:W3CDTF">2022-09-25T06:22:00Z</dcterms:modified>
</cp:coreProperties>
</file>